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A66F0" w14:textId="77777777" w:rsidR="00D318DD" w:rsidRDefault="00D467E3">
      <w:pPr>
        <w:rPr>
          <w:rFonts w:ascii="Times New Roman" w:hAnsi="Times New Roman" w:cs="Times New Roman"/>
          <w:u w:val="single"/>
        </w:rPr>
      </w:pPr>
      <w:r>
        <w:rPr>
          <w:rFonts w:ascii="Times New Roman" w:hAnsi="Times New Roman" w:cs="Times New Roman"/>
          <w:u w:val="single"/>
        </w:rPr>
        <w:t>Minireview Article</w:t>
      </w:r>
    </w:p>
    <w:p w14:paraId="072BDE6E" w14:textId="77777777" w:rsidR="00D318DD" w:rsidRDefault="00D318DD">
      <w:pPr>
        <w:jc w:val="center"/>
        <w:rPr>
          <w:rFonts w:ascii="Times New Roman" w:hAnsi="Times New Roman" w:cs="Times New Roman"/>
          <w:b/>
          <w:bCs/>
          <w:color w:val="36363D"/>
          <w:sz w:val="28"/>
          <w:szCs w:val="28"/>
        </w:rPr>
      </w:pPr>
    </w:p>
    <w:p w14:paraId="3900E240" w14:textId="77777777" w:rsidR="00D318DD" w:rsidRDefault="00D467E3">
      <w:pPr>
        <w:jc w:val="center"/>
        <w:rPr>
          <w:rFonts w:ascii="Times New Roman" w:hAnsi="Times New Roman" w:cs="Times New Roman"/>
          <w:b/>
          <w:bCs/>
          <w:color w:val="FF0000"/>
          <w:sz w:val="28"/>
          <w:szCs w:val="28"/>
          <w:highlight w:val="cyan"/>
        </w:rPr>
      </w:pPr>
      <w:r>
        <w:rPr>
          <w:rFonts w:ascii="Times New Roman" w:hAnsi="Times New Roman" w:cs="Times New Roman"/>
          <w:b/>
          <w:bCs/>
          <w:color w:val="FF0000"/>
          <w:sz w:val="28"/>
          <w:szCs w:val="28"/>
          <w:highlight w:val="cyan"/>
          <w:lang w:val="zh-CN"/>
        </w:rPr>
        <w:t>From National Epic to Local Narrative: The Evolution of Red Revolutionary Painting in Guangxi since China's Reform Era</w:t>
      </w:r>
    </w:p>
    <w:p w14:paraId="71F4853E" w14:textId="77777777" w:rsidR="00D318DD" w:rsidRDefault="00D318DD">
      <w:pPr>
        <w:rPr>
          <w:rFonts w:ascii="Times New Roman" w:hAnsi="Times New Roman" w:cs="Times New Roman"/>
          <w:b/>
          <w:bCs/>
        </w:rPr>
      </w:pPr>
    </w:p>
    <w:p w14:paraId="4CA88D1D" w14:textId="77777777" w:rsidR="00D318DD" w:rsidRDefault="00D318DD">
      <w:pPr>
        <w:rPr>
          <w:rFonts w:ascii="Times New Roman" w:hAnsi="Times New Roman" w:cs="Times New Roman"/>
          <w:b/>
          <w:bCs/>
        </w:rPr>
      </w:pPr>
    </w:p>
    <w:p w14:paraId="793A7975" w14:textId="77777777" w:rsidR="00D318DD" w:rsidRDefault="00D318DD">
      <w:pPr>
        <w:rPr>
          <w:rFonts w:ascii="Times New Roman" w:hAnsi="Times New Roman" w:cs="Times New Roman"/>
          <w:b/>
          <w:bCs/>
        </w:rPr>
      </w:pPr>
    </w:p>
    <w:p w14:paraId="53527B3C" w14:textId="77777777" w:rsidR="00D318DD" w:rsidRDefault="00D318DD">
      <w:pPr>
        <w:rPr>
          <w:rFonts w:ascii="Times New Roman" w:hAnsi="Times New Roman" w:cs="Times New Roman"/>
          <w:b/>
          <w:bCs/>
        </w:rPr>
      </w:pPr>
    </w:p>
    <w:p w14:paraId="1E4E7ED9" w14:textId="77777777" w:rsidR="00D318DD" w:rsidRDefault="00D467E3">
      <w:pPr>
        <w:rPr>
          <w:rFonts w:ascii="Times New Roman" w:hAnsi="Times New Roman" w:cs="Times New Roman"/>
          <w:b/>
          <w:bCs/>
        </w:rPr>
      </w:pPr>
      <w:r>
        <w:rPr>
          <w:rFonts w:ascii="Times New Roman" w:hAnsi="Times New Roman" w:cs="Times New Roman"/>
          <w:b/>
          <w:bCs/>
        </w:rPr>
        <w:t>Abstract</w:t>
      </w:r>
    </w:p>
    <w:p w14:paraId="4464FA56" w14:textId="77777777" w:rsidR="00D318DD" w:rsidRDefault="00D467E3">
      <w:pPr>
        <w:rPr>
          <w:rFonts w:ascii="Times New Roman" w:hAnsi="Times New Roman" w:cs="Times New Roman"/>
          <w:color w:val="FF0000"/>
          <w:highlight w:val="cyan"/>
        </w:rPr>
      </w:pPr>
      <w:r>
        <w:rPr>
          <w:rFonts w:ascii="Times New Roman" w:hAnsi="Times New Roman" w:cs="Times New Roman"/>
          <w:color w:val="FF0000"/>
          <w:highlight w:val="cyan"/>
        </w:rPr>
        <w:t>This study investigates the narrative shift and stylistic evolution of Guangxi’s red revolutionary painting language since China’s Reform era. It first reviews relevant historical and scholarly contexts to trace the development trajectory of this artistic genre. Employing a qualitative review and comparative analysis, examining the transformation from a unified national epic to a red cultural memory narrative unique to Guangxi itself (such as the Battle of Xiangjiang, etc.), and the stylistic evolution from a standardized visual paradigm to a regionalized aesthetic exploration. The analysis identifies the key stages of artistic development and clarifies the dynamic interaction between regional art and national macro-narratives. The findings highlight Guangxi’s dual role as both a participant in and a contributor to China’s modern and contemporary art discourse. This study not only constructs a theoretical framework for understanding the interplay between regional art and national ideology but also provides practical insights for the inheritance and innovation of red revolutionary painting in the new era.</w:t>
      </w:r>
    </w:p>
    <w:p w14:paraId="70E49539" w14:textId="77777777" w:rsidR="00D318DD" w:rsidRDefault="00D318DD">
      <w:pPr>
        <w:rPr>
          <w:rFonts w:ascii="Times New Roman" w:hAnsi="Times New Roman" w:cs="Times New Roman"/>
        </w:rPr>
      </w:pPr>
    </w:p>
    <w:p w14:paraId="0C3D9FB3" w14:textId="77777777" w:rsidR="00D318DD" w:rsidRDefault="00D467E3">
      <w:pPr>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Guangxi; Red Revolution theme; painting; Painting language; narrative turn; stylistic evolution</w:t>
      </w:r>
    </w:p>
    <w:p w14:paraId="33245066" w14:textId="77777777" w:rsidR="00D318DD" w:rsidRDefault="00D318DD">
      <w:pPr>
        <w:rPr>
          <w:rFonts w:ascii="Times New Roman" w:hAnsi="Times New Roman" w:cs="Times New Roman"/>
        </w:rPr>
      </w:pPr>
    </w:p>
    <w:p w14:paraId="132D1FA4" w14:textId="77777777" w:rsidR="00D318DD" w:rsidRDefault="00D467E3">
      <w:pPr>
        <w:rPr>
          <w:rFonts w:ascii="Times New Roman" w:hAnsi="Times New Roman" w:cs="Times New Roman"/>
          <w:b/>
          <w:bCs/>
        </w:rPr>
      </w:pPr>
      <w:r>
        <w:rPr>
          <w:rFonts w:ascii="Times New Roman" w:hAnsi="Times New Roman" w:cs="Times New Roman"/>
          <w:b/>
          <w:bCs/>
        </w:rPr>
        <w:t>1 Introduction</w:t>
      </w:r>
    </w:p>
    <w:p w14:paraId="45238E1A" w14:textId="77777777" w:rsidR="00D318DD" w:rsidRDefault="00D467E3">
      <w:pPr>
        <w:rPr>
          <w:rFonts w:ascii="Times New Roman" w:hAnsi="Times New Roman" w:cs="Times New Roman"/>
        </w:rPr>
      </w:pPr>
      <w:r>
        <w:rPr>
          <w:rFonts w:ascii="Times New Roman" w:hAnsi="Times New Roman" w:cs="Times New Roman"/>
          <w:color w:val="FF0000"/>
        </w:rPr>
        <w:t xml:space="preserve">Guangxi played a significant role in the modern Chinese revolution. The Baise Uprising and the </w:t>
      </w:r>
      <w:proofErr w:type="spellStart"/>
      <w:r>
        <w:rPr>
          <w:rFonts w:ascii="Times New Roman" w:hAnsi="Times New Roman" w:cs="Times New Roman"/>
          <w:color w:val="FF0000"/>
        </w:rPr>
        <w:t>Longzhou</w:t>
      </w:r>
      <w:proofErr w:type="spellEnd"/>
      <w:r>
        <w:rPr>
          <w:rFonts w:ascii="Times New Roman" w:hAnsi="Times New Roman" w:cs="Times New Roman"/>
          <w:color w:val="FF0000"/>
        </w:rPr>
        <w:t xml:space="preserve"> Uprising are part of its rich red cultural legacy. A distinctive and profound historical basis for artistic production was established by these occurrences. </w:t>
      </w:r>
      <w:r>
        <w:rPr>
          <w:rFonts w:ascii="Times New Roman" w:hAnsi="Times New Roman" w:cs="Times New Roman"/>
        </w:rPr>
        <w:t xml:space="preserve">Guided by this spirit, </w:t>
      </w:r>
      <w:r>
        <w:rPr>
          <w:rFonts w:ascii="Times New Roman" w:hAnsi="Times New Roman" w:cs="Times New Roman"/>
          <w:color w:val="000000" w:themeColor="text1"/>
        </w:rPr>
        <w:t>red-themed</w:t>
      </w:r>
      <w:r>
        <w:rPr>
          <w:rFonts w:ascii="Times New Roman" w:hAnsi="Times New Roman" w:cs="Times New Roman"/>
        </w:rPr>
        <w:t xml:space="preserve"> paintings in Guangxi are not only visual records of revolutionary history but also important cultural carriers for constructing collective memory, inheriting the red bloodline, and carrying forward the revolutionary spirit. There have been many discussions in academia on the national narrative and people's emotions carried by "major historical themes" (Lu and Li, 2021), and individual case studies of artists have also shown that historical paintings can reproduce spiritual values while "proving history with pictures" (Yin, 2011; Yan, 2024). </w:t>
      </w:r>
    </w:p>
    <w:p w14:paraId="000F45C7" w14:textId="77777777" w:rsidR="00D318DD" w:rsidRDefault="00D318DD">
      <w:pPr>
        <w:rPr>
          <w:rFonts w:ascii="Times New Roman" w:hAnsi="Times New Roman" w:cs="Times New Roman"/>
        </w:rPr>
      </w:pPr>
    </w:p>
    <w:p w14:paraId="64F49DF6" w14:textId="77777777" w:rsidR="00D318DD" w:rsidRDefault="00D467E3">
      <w:pPr>
        <w:rPr>
          <w:rFonts w:ascii="Times New Roman" w:hAnsi="Times New Roman" w:cs="Times New Roman"/>
        </w:rPr>
      </w:pPr>
      <w:r>
        <w:rPr>
          <w:rFonts w:ascii="Times New Roman" w:hAnsi="Times New Roman" w:cs="Times New Roman"/>
          <w:highlight w:val="cyan"/>
        </w:rPr>
        <w:t xml:space="preserve">By contrast, </w:t>
      </w:r>
      <w:r>
        <w:rPr>
          <w:rFonts w:ascii="Times New Roman" w:hAnsi="Times New Roman" w:cs="Times New Roman"/>
        </w:rPr>
        <w:t xml:space="preserve">current research on red-themed paintings with regional characteristics in Guangxi is still in its infancy, and academia pays more attention to red resource-rich areas such as Jiangxi and </w:t>
      </w:r>
      <w:proofErr w:type="spellStart"/>
      <w:r>
        <w:rPr>
          <w:rFonts w:ascii="Times New Roman" w:hAnsi="Times New Roman" w:cs="Times New Roman"/>
        </w:rPr>
        <w:t>Jinggangshan</w:t>
      </w:r>
      <w:proofErr w:type="spellEnd"/>
      <w:r>
        <w:rPr>
          <w:rFonts w:ascii="Times New Roman" w:hAnsi="Times New Roman" w:cs="Times New Roman"/>
        </w:rPr>
        <w:t xml:space="preserve">. Systematic sorting and theoretical summary of the development of painting in Guangxi since the reform and opening up are still insufficient. This has led to a lack of clear presentation of the status and value of Guangxi red painting in the contemporary art landscape of </w:t>
      </w:r>
      <w:r>
        <w:rPr>
          <w:rFonts w:ascii="Times New Roman" w:hAnsi="Times New Roman" w:cs="Times New Roman"/>
        </w:rPr>
        <w:lastRenderedPageBreak/>
        <w:t xml:space="preserve">China. </w:t>
      </w:r>
    </w:p>
    <w:p w14:paraId="175CC8D4" w14:textId="77777777" w:rsidR="00D318DD" w:rsidRDefault="00D318DD">
      <w:pPr>
        <w:rPr>
          <w:rFonts w:ascii="Times New Roman" w:hAnsi="Times New Roman" w:cs="Times New Roman"/>
        </w:rPr>
      </w:pPr>
    </w:p>
    <w:p w14:paraId="5D9121B0" w14:textId="77777777" w:rsidR="00D318DD" w:rsidRDefault="00D467E3">
      <w:pPr>
        <w:rPr>
          <w:rFonts w:ascii="Times New Roman" w:hAnsi="Times New Roman" w:cs="Times New Roman"/>
        </w:rPr>
      </w:pPr>
      <w:r>
        <w:rPr>
          <w:rFonts w:ascii="Times New Roman" w:hAnsi="Times New Roman" w:cs="Times New Roman"/>
          <w:highlight w:val="cyan"/>
        </w:rPr>
        <w:t>Notably</w:t>
      </w:r>
      <w:r>
        <w:rPr>
          <w:rFonts w:ascii="Times New Roman" w:hAnsi="Times New Roman" w:cs="Times New Roman"/>
        </w:rPr>
        <w:t>, scholars at home and abroad have conducted research on issues such as war art, memory and trauma, narrative transformation, and artistic authenticity, and have proposed many inspirations for revolutionary history themed painting in terms of political context, social function, artistic expression, and regional transformation. These achievements provide important theoretical references for research in Guangxi. However, existing research has mostly focused on the macro level or other regions, and there is still a lack of exploration on how Guangxi can achieve regional transformation while undertaking the national grand narrative, and form its own characteristics in visual style.</w:t>
      </w:r>
    </w:p>
    <w:p w14:paraId="23C65161" w14:textId="77777777" w:rsidR="00D318DD" w:rsidRDefault="00D318DD">
      <w:pPr>
        <w:rPr>
          <w:rFonts w:ascii="Times New Roman" w:hAnsi="Times New Roman" w:cs="Times New Roman"/>
        </w:rPr>
      </w:pPr>
    </w:p>
    <w:p w14:paraId="0A2CB40F" w14:textId="77777777" w:rsidR="00D318DD" w:rsidRDefault="00D467E3">
      <w:pPr>
        <w:rPr>
          <w:rFonts w:ascii="Times New Roman" w:hAnsi="Times New Roman" w:cs="Times New Roman"/>
          <w:color w:val="FF0000"/>
        </w:rPr>
      </w:pPr>
      <w:r>
        <w:rPr>
          <w:rFonts w:ascii="Times New Roman" w:hAnsi="Times New Roman" w:cs="Times New Roman"/>
          <w:color w:val="FF0000"/>
        </w:rPr>
        <w:t>The changes in Guangxi's red paintings with revolutionary themes following the reform and opening up are examined in this article. It examines how the narrative and stylistic language of painting has changed over time. The transition from a "unified revolutionary epic" to a "local cultural narrative" is traced in the study. It examines various historical eras, changes in narrative styles, and modifications to visual components like color, composition, and symbols. The intention is to demonstrate the transition between a "unified visual paradigm" and the pursuit of "regional style" in Guangxi's red paintings.</w:t>
      </w:r>
    </w:p>
    <w:p w14:paraId="7004514D" w14:textId="77777777" w:rsidR="00D318DD" w:rsidRDefault="00D318DD">
      <w:pPr>
        <w:rPr>
          <w:rFonts w:ascii="Times New Roman" w:hAnsi="Times New Roman" w:cs="Times New Roman"/>
          <w:color w:val="FF0000"/>
          <w:highlight w:val="cyan"/>
        </w:rPr>
      </w:pPr>
    </w:p>
    <w:p w14:paraId="70AFFD77" w14:textId="77777777" w:rsidR="00D318DD" w:rsidRDefault="00D467E3">
      <w:pPr>
        <w:rPr>
          <w:rFonts w:ascii="Times New Roman" w:hAnsi="Times New Roman" w:cs="Times New Roman"/>
        </w:rPr>
      </w:pPr>
      <w:r>
        <w:rPr>
          <w:rFonts w:ascii="Times New Roman" w:hAnsi="Times New Roman" w:cs="Times New Roman"/>
          <w:highlight w:val="cyan"/>
        </w:rPr>
        <w:t>Thus,</w:t>
      </w:r>
      <w:r>
        <w:rPr>
          <w:rFonts w:ascii="Times New Roman" w:hAnsi="Times New Roman" w:cs="Times New Roman" w:hint="eastAsia"/>
          <w:highlight w:val="cyan"/>
        </w:rPr>
        <w:t xml:space="preserve"> </w:t>
      </w:r>
      <w:r>
        <w:rPr>
          <w:rFonts w:ascii="Times New Roman" w:hAnsi="Times New Roman" w:cs="Times New Roman" w:hint="eastAsia"/>
        </w:rPr>
        <w:t>t</w:t>
      </w:r>
      <w:r>
        <w:rPr>
          <w:rFonts w:ascii="Times New Roman" w:hAnsi="Times New Roman" w:cs="Times New Roman"/>
        </w:rPr>
        <w:t>his study will help to scientifically distinguish the stage characteristics of Guangxi painting, reveal the interactive relationship between regional art and national macro narrative, and highlight the unique value of Guangxi in both regional and national art history in China. At the same time, this study will provide academic support for the inheritance and innovation of regional red art in the context of the new era, and lay a theoretical and practical foundation for deepening comparative research between regions and the whole country, expanding digital and cross-media communication paths in the future.</w:t>
      </w:r>
    </w:p>
    <w:p w14:paraId="2A9BC03C" w14:textId="77777777" w:rsidR="00D318DD" w:rsidRDefault="00D318DD">
      <w:pPr>
        <w:rPr>
          <w:rFonts w:ascii="Times New Roman" w:hAnsi="Times New Roman" w:cs="Times New Roman"/>
          <w:b/>
          <w:bCs/>
        </w:rPr>
      </w:pPr>
    </w:p>
    <w:p w14:paraId="342A76F8" w14:textId="4EF1D0E8" w:rsidR="00D318DD" w:rsidRDefault="00D467E3">
      <w:pPr>
        <w:pStyle w:val="ListParagraph"/>
        <w:ind w:firstLineChars="0" w:firstLine="0"/>
        <w:rPr>
          <w:rFonts w:ascii="Times New Roman" w:hAnsi="Times New Roman" w:cs="Times New Roman"/>
          <w:b/>
          <w:bCs/>
        </w:rPr>
      </w:pPr>
      <w:r>
        <w:rPr>
          <w:rFonts w:ascii="Times New Roman" w:hAnsi="Times New Roman" w:cs="Times New Roman"/>
          <w:b/>
          <w:bCs/>
        </w:rPr>
        <w:t>2 Methodology</w:t>
      </w:r>
    </w:p>
    <w:p w14:paraId="5C22D245" w14:textId="77777777" w:rsidR="00D318DD" w:rsidRDefault="00D467E3">
      <w:pPr>
        <w:rPr>
          <w:rFonts w:ascii="Times New Roman" w:hAnsi="Times New Roman" w:cs="Times New Roman"/>
          <w:color w:val="FF0000"/>
          <w:highlight w:val="cyan"/>
        </w:rPr>
      </w:pPr>
      <w:r>
        <w:rPr>
          <w:rFonts w:ascii="Times New Roman" w:hAnsi="Times New Roman" w:cs="Times New Roman"/>
          <w:color w:val="FF0000"/>
          <w:highlight w:val="cyan"/>
        </w:rPr>
        <w:t>Literature screening was conducted using a full-language search based on the databases CNKI and Google Scholar. The timeframe was limited to the period between 1987 and 2024, the period of China's reform and opening up. Key search keywords included red-themed paintings, revolutionary paintings, red paintings, and war-themed paintings. Research must focus on paintings related to war and revolution.</w:t>
      </w:r>
    </w:p>
    <w:p w14:paraId="3EE99A87" w14:textId="77777777" w:rsidR="00D318DD" w:rsidRDefault="00D318DD">
      <w:pPr>
        <w:rPr>
          <w:rFonts w:ascii="Times New Roman" w:hAnsi="Times New Roman" w:cs="Times New Roman"/>
          <w:highlight w:val="cyan"/>
        </w:rPr>
      </w:pPr>
    </w:p>
    <w:p w14:paraId="22D9F161" w14:textId="77777777" w:rsidR="00D318DD" w:rsidRDefault="00D467E3">
      <w:pPr>
        <w:rPr>
          <w:rFonts w:ascii="Times New Roman" w:hAnsi="Times New Roman" w:cs="Times New Roman"/>
        </w:rPr>
      </w:pPr>
      <w:r>
        <w:rPr>
          <w:rFonts w:ascii="Times New Roman" w:hAnsi="Times New Roman" w:cs="Times New Roman"/>
          <w:highlight w:val="cyan"/>
        </w:rPr>
        <w:t>Based on this,</w:t>
      </w:r>
      <w:r>
        <w:rPr>
          <w:rFonts w:ascii="Times New Roman" w:hAnsi="Times New Roman" w:cs="Times New Roman"/>
        </w:rPr>
        <w:t xml:space="preserve"> </w:t>
      </w:r>
      <w:proofErr w:type="gramStart"/>
      <w:r>
        <w:rPr>
          <w:rFonts w:ascii="Times New Roman" w:hAnsi="Times New Roman" w:cs="Times New Roman"/>
        </w:rPr>
        <w:t>This</w:t>
      </w:r>
      <w:proofErr w:type="gramEnd"/>
      <w:r>
        <w:rPr>
          <w:rFonts w:ascii="Times New Roman" w:hAnsi="Times New Roman" w:cs="Times New Roman"/>
        </w:rPr>
        <w:t xml:space="preserve"> study conducted a literature review on the selected theme, titled "Narrative Shift and Style Evolution of Red Revolution-themed Painting Language in Guangxi since the Reform and Opening Up". The keywords are classified using Ibrahim's (2020) research question construct classification technique to identify three different RQ constructs - "WHO", "WHAT", and "HOW" - to form the main research question. Ibrahim defined the "WHO" construct as the element used or influenced in research, the "WHAT" construct as the information needed to solve research problems, and the "HOW" construct as the effect or influence on research elements or information. This study covers the understanding of the historical context of painting with the theme of the Red Revolution in Guangxi, namely the concept of "WHAT". The research will cover historical stages and stage characteristics, shifts in narrative modes, and the evolution of visual styles (composition, color, </w:t>
      </w:r>
      <w:r>
        <w:rPr>
          <w:rFonts w:ascii="Times New Roman" w:hAnsi="Times New Roman" w:cs="Times New Roman"/>
        </w:rPr>
        <w:lastRenderedPageBreak/>
        <w:t xml:space="preserve">symbols). This study will introduce the main research achievements of previous scholars for each topic, explore how their works support future research, and identify the shortcomings and potential for expansion of each topic. This study aims to provide a comprehensive summary of each topic. </w:t>
      </w:r>
      <w:r>
        <w:rPr>
          <w:rFonts w:ascii="Times New Roman" w:hAnsi="Times New Roman" w:cs="Times New Roman"/>
          <w:highlight w:val="cyan"/>
        </w:rPr>
        <w:t>Subsequently,</w:t>
      </w:r>
      <w:r>
        <w:rPr>
          <w:rFonts w:ascii="Times New Roman" w:hAnsi="Times New Roman" w:cs="Times New Roman"/>
        </w:rPr>
        <w:t xml:space="preserve"> this study will discuss the possibility of cross-analysis and integration, and prioritize the integration of information, in order to find a high probability solution that can be used to analyze the narrative turn and style evolution of Guangxi's red revolution-themed painting language. </w:t>
      </w:r>
    </w:p>
    <w:p w14:paraId="1E0DE2E4" w14:textId="77777777" w:rsidR="00D318DD" w:rsidRDefault="00D318DD">
      <w:pPr>
        <w:rPr>
          <w:rFonts w:ascii="Times New Roman" w:hAnsi="Times New Roman" w:cs="Times New Roman"/>
        </w:rPr>
      </w:pPr>
    </w:p>
    <w:p w14:paraId="15C617B4" w14:textId="77777777" w:rsidR="00D318DD" w:rsidRDefault="00D467E3">
      <w:pPr>
        <w:rPr>
          <w:rFonts w:ascii="Times New Roman" w:hAnsi="Times New Roman" w:cs="Times New Roman"/>
          <w:highlight w:val="cyan"/>
        </w:rPr>
      </w:pPr>
      <w:r>
        <w:rPr>
          <w:rFonts w:ascii="Times New Roman" w:hAnsi="Times New Roman" w:cs="Times New Roman"/>
          <w:highlight w:val="cyan"/>
        </w:rPr>
        <w:t>Building on this,</w:t>
      </w:r>
      <w:r>
        <w:rPr>
          <w:rFonts w:ascii="Times New Roman" w:hAnsi="Times New Roman" w:cs="Times New Roman"/>
        </w:rPr>
        <w:t xml:space="preserve"> this study will present the key conclusions drawn from this in the "POD (Point of Origin) Tree Diagram", which is taken from Ibrahim's (2020) "Mind Template". </w:t>
      </w:r>
      <w:r>
        <w:rPr>
          <w:rFonts w:ascii="Times New Roman" w:hAnsi="Times New Roman" w:cs="Times New Roman"/>
          <w:color w:val="FF0000"/>
          <w:highlight w:val="cyan"/>
        </w:rPr>
        <w:t>The POD tree diagram analysis method is a systematic process for constructing a core theory. It begins by extracting scattered insights from the literature as an initial starting point, then organizing and consolidating them into high-level themes (such as "narrative shift" and "stylistic evolution"). The dynamic relationships between these themes are then explored, ultimately condensing them into a refined theoretical proposition regarding the narrative shift and stylistic evolution of Guangxi's red painting language. This process ensures that the conclusions are derived from the systematic coding and theoretical advancement of the literature.</w:t>
      </w:r>
    </w:p>
    <w:p w14:paraId="6B8803D1" w14:textId="77777777" w:rsidR="00D318DD" w:rsidRDefault="00D318DD">
      <w:pPr>
        <w:rPr>
          <w:rFonts w:ascii="Times New Roman" w:hAnsi="Times New Roman" w:cs="Times New Roman"/>
          <w:highlight w:val="cyan"/>
        </w:rPr>
      </w:pPr>
    </w:p>
    <w:p w14:paraId="5C07684D" w14:textId="77777777" w:rsidR="00D318DD" w:rsidRDefault="00D467E3">
      <w:pPr>
        <w:rPr>
          <w:rFonts w:ascii="Times New Roman" w:hAnsi="Times New Roman" w:cs="Times New Roman"/>
        </w:rPr>
      </w:pPr>
      <w:r>
        <w:rPr>
          <w:rFonts w:ascii="Times New Roman" w:hAnsi="Times New Roman" w:cs="Times New Roman"/>
          <w:highlight w:val="cyan"/>
        </w:rPr>
        <w:t>Thus,</w:t>
      </w:r>
      <w:r>
        <w:rPr>
          <w:rFonts w:ascii="Times New Roman" w:hAnsi="Times New Roman" w:cs="Times New Roman"/>
        </w:rPr>
        <w:t xml:space="preserve"> this article explores a potential integrated solution based on the above analysis to develop a theoretical framework that can explain the generation mechanism of red painting language with regional characteristics in Guangxi, laying the foundation for further case studies and theoretical construction of "Guangxi style".</w:t>
      </w:r>
    </w:p>
    <w:p w14:paraId="23394A16" w14:textId="77777777" w:rsidR="00D318DD" w:rsidRDefault="00D318DD">
      <w:pPr>
        <w:rPr>
          <w:rFonts w:ascii="Times New Roman" w:hAnsi="Times New Roman" w:cs="Times New Roman"/>
          <w:b/>
          <w:bCs/>
        </w:rPr>
      </w:pPr>
    </w:p>
    <w:p w14:paraId="67DBE7FC" w14:textId="77777777" w:rsidR="00D318DD" w:rsidRDefault="00D467E3">
      <w:pPr>
        <w:pStyle w:val="ListParagraph"/>
        <w:ind w:firstLineChars="0" w:firstLine="0"/>
        <w:rPr>
          <w:rFonts w:ascii="Times New Roman" w:hAnsi="Times New Roman" w:cs="Times New Roman"/>
          <w:b/>
          <w:bCs/>
        </w:rPr>
      </w:pPr>
      <w:r>
        <w:rPr>
          <w:rFonts w:ascii="Times New Roman" w:hAnsi="Times New Roman" w:cs="Times New Roman"/>
          <w:b/>
          <w:bCs/>
        </w:rPr>
        <w:t>3 Paintings depicting the theme of the Red Revolution</w:t>
      </w:r>
    </w:p>
    <w:p w14:paraId="7A5F9F03" w14:textId="77777777" w:rsidR="00D318DD" w:rsidRDefault="00D467E3">
      <w:pPr>
        <w:rPr>
          <w:rFonts w:ascii="Times New Roman" w:hAnsi="Times New Roman" w:cs="Times New Roman"/>
        </w:rPr>
      </w:pPr>
      <w:r>
        <w:rPr>
          <w:rFonts w:ascii="Times New Roman" w:hAnsi="Times New Roman" w:cs="Times New Roman"/>
        </w:rPr>
        <w:t>Revolutionary history themed paintings, as an important component of modern and contemporary Chinese art, have evolved their narrative language and visual style with social changes. Since the reform and opening up, Guangxi, as a revolutionary old area, has undergone a significant transformation in the narrative and style of its red-themed paintings. This review summarizes relevant literature from three dimensions: historical stages, narrative modes, and visual styles, in order to reveal the evolution trajectory of red revolution-themed paintings in Guangxi. Existing research mostly focuses on national phenomena, but there is still a lack of in-depth analysis of the regional characteristics of Guangxi.</w:t>
      </w:r>
    </w:p>
    <w:p w14:paraId="41642895" w14:textId="77777777" w:rsidR="00D318DD" w:rsidRDefault="00D318DD">
      <w:pPr>
        <w:rPr>
          <w:rFonts w:ascii="Times New Roman" w:hAnsi="Times New Roman" w:cs="Times New Roman"/>
        </w:rPr>
      </w:pPr>
    </w:p>
    <w:p w14:paraId="3A75A496" w14:textId="77777777" w:rsidR="00D318DD" w:rsidRDefault="00D467E3">
      <w:pPr>
        <w:rPr>
          <w:rFonts w:ascii="Times New Roman" w:hAnsi="Times New Roman" w:cs="Times New Roman"/>
          <w:b/>
          <w:bCs/>
          <w:color w:val="000000" w:themeColor="text1"/>
        </w:rPr>
      </w:pPr>
      <w:r>
        <w:rPr>
          <w:rFonts w:ascii="Times New Roman" w:hAnsi="Times New Roman" w:cs="Times New Roman"/>
          <w:b/>
          <w:bCs/>
          <w:color w:val="000000" w:themeColor="text1"/>
        </w:rPr>
        <w:t>3.1 Historical Stages and Stage Characteristics</w:t>
      </w:r>
    </w:p>
    <w:p w14:paraId="4E37DAC5" w14:textId="77777777" w:rsidR="00D318DD" w:rsidRDefault="00D467E3">
      <w:pPr>
        <w:rPr>
          <w:rFonts w:ascii="Times New Roman" w:hAnsi="Times New Roman" w:cs="Times New Roman"/>
          <w:color w:val="000000" w:themeColor="text1"/>
        </w:rPr>
      </w:pPr>
      <w:r>
        <w:rPr>
          <w:rFonts w:ascii="Times New Roman" w:hAnsi="Times New Roman" w:cs="Times New Roman"/>
          <w:color w:val="000000" w:themeColor="text1"/>
          <w:highlight w:val="cyan"/>
        </w:rPr>
        <w:t>Domestic scholars generally examine</w:t>
      </w:r>
      <w:r>
        <w:rPr>
          <w:rFonts w:ascii="Times New Roman" w:hAnsi="Times New Roman" w:cs="Times New Roman"/>
          <w:color w:val="000000" w:themeColor="text1"/>
        </w:rPr>
        <w:t xml:space="preserve"> the development of revolutionary historical themed paintings within the macro historical narrative, starting from the context of the times, which provides important references for the diachronic study of Guangxi cases. </w:t>
      </w:r>
      <w:r>
        <w:rPr>
          <w:rFonts w:ascii="Times New Roman" w:hAnsi="Times New Roman" w:cs="Times New Roman"/>
          <w:color w:val="FF0000"/>
        </w:rPr>
        <w:t xml:space="preserve">Ren </w:t>
      </w:r>
      <w:proofErr w:type="spellStart"/>
      <w:r>
        <w:rPr>
          <w:rFonts w:ascii="Times New Roman" w:hAnsi="Times New Roman" w:cs="Times New Roman"/>
          <w:color w:val="FF0000"/>
        </w:rPr>
        <w:t>Junhua</w:t>
      </w:r>
      <w:proofErr w:type="spellEnd"/>
      <w:r>
        <w:rPr>
          <w:rFonts w:ascii="Times New Roman" w:hAnsi="Times New Roman" w:cs="Times New Roman"/>
          <w:color w:val="FF0000"/>
        </w:rPr>
        <w:t xml:space="preserve"> (2024), for instance, separated the visual story of Chinese revolutionary artworks from the 20th century into three phases. The first is the "salvation narrative," which centered on resistance and national independence and ran from 1919 until 1949. The second is the "praise narrative," which emphasizes communist construction and bravery and ran from 1949 to 1966.Following the 1978 reform and opening up, a "diversified narrative" with more individual, symbolic, and documentary manifestations surfaced.</w:t>
      </w:r>
      <w:r>
        <w:rPr>
          <w:rFonts w:ascii="Times New Roman" w:hAnsi="Times New Roman" w:cs="Times New Roman"/>
          <w:color w:val="000000" w:themeColor="text1"/>
        </w:rPr>
        <w:t xml:space="preserve"> This framework profoundly reveals the symbiotic relationship between image narrative logic and the evolution of national politics and social context. However, the study aimed to construct a macro national model, but did not study regional cases, nor did it examine the acceptance, transformation, </w:t>
      </w:r>
      <w:r>
        <w:rPr>
          <w:rFonts w:ascii="Times New Roman" w:hAnsi="Times New Roman" w:cs="Times New Roman"/>
          <w:color w:val="000000" w:themeColor="text1"/>
        </w:rPr>
        <w:lastRenderedPageBreak/>
        <w:t>and reshaping processes of these narrative patterns in southwestern ethnic regions such as Guangxi.</w:t>
      </w:r>
    </w:p>
    <w:p w14:paraId="4FD08DF5" w14:textId="77777777" w:rsidR="00D318DD" w:rsidRDefault="00D318DD">
      <w:pPr>
        <w:rPr>
          <w:rFonts w:ascii="Times New Roman" w:hAnsi="Times New Roman" w:cs="Times New Roman"/>
          <w:color w:val="000000" w:themeColor="text1"/>
        </w:rPr>
      </w:pPr>
    </w:p>
    <w:p w14:paraId="0EE2DA68" w14:textId="77777777" w:rsidR="00D318DD" w:rsidRDefault="00D467E3">
      <w:pPr>
        <w:rPr>
          <w:rFonts w:ascii="Times New Roman" w:hAnsi="Times New Roman" w:cs="Times New Roman"/>
          <w:color w:val="000000" w:themeColor="text1"/>
        </w:rPr>
      </w:pPr>
      <w:r>
        <w:rPr>
          <w:rFonts w:ascii="Times New Roman" w:hAnsi="Times New Roman" w:cs="Times New Roman"/>
          <w:color w:val="000000" w:themeColor="text1"/>
          <w:highlight w:val="cyan"/>
        </w:rPr>
        <w:t>Moreover,</w:t>
      </w:r>
      <w:r>
        <w:rPr>
          <w:rFonts w:ascii="Times New Roman" w:hAnsi="Times New Roman" w:cs="Times New Roman"/>
          <w:color w:val="000000" w:themeColor="text1"/>
        </w:rPr>
        <w:t xml:space="preserve"> a significant imbalance in regional research. Whether it is Li </w:t>
      </w:r>
      <w:proofErr w:type="gramStart"/>
      <w:r>
        <w:rPr>
          <w:rFonts w:ascii="Times New Roman" w:hAnsi="Times New Roman" w:cs="Times New Roman"/>
          <w:color w:val="000000" w:themeColor="text1"/>
        </w:rPr>
        <w:t>Wei's(</w:t>
      </w:r>
      <w:proofErr w:type="gramEnd"/>
      <w:r>
        <w:rPr>
          <w:rFonts w:ascii="Times New Roman" w:hAnsi="Times New Roman" w:cs="Times New Roman"/>
          <w:color w:val="000000" w:themeColor="text1"/>
        </w:rPr>
        <w:t xml:space="preserve">2016) point that revolutionary realism oil paintings in the northeastern region of Jiangxi often use the "two in one" technique, or Zhang Chen's(2020) summary of the three narrative types of the </w:t>
      </w:r>
      <w:proofErr w:type="spellStart"/>
      <w:r>
        <w:rPr>
          <w:rFonts w:ascii="Times New Roman" w:hAnsi="Times New Roman" w:cs="Times New Roman"/>
          <w:color w:val="000000" w:themeColor="text1"/>
        </w:rPr>
        <w:t>Jinggangshan</w:t>
      </w:r>
      <w:proofErr w:type="spellEnd"/>
      <w:r>
        <w:rPr>
          <w:rFonts w:ascii="Times New Roman" w:hAnsi="Times New Roman" w:cs="Times New Roman"/>
          <w:color w:val="000000" w:themeColor="text1"/>
        </w:rPr>
        <w:t xml:space="preserve"> theme, their focus is on the traditional red resource-rich areas. </w:t>
      </w:r>
    </w:p>
    <w:p w14:paraId="2FE17890" w14:textId="77777777" w:rsidR="00D318DD" w:rsidRDefault="00D318DD">
      <w:pPr>
        <w:rPr>
          <w:rFonts w:ascii="Times New Roman" w:hAnsi="Times New Roman" w:cs="Times New Roman"/>
          <w:color w:val="000000" w:themeColor="text1"/>
        </w:rPr>
      </w:pPr>
    </w:p>
    <w:p w14:paraId="77DAE94D" w14:textId="77777777" w:rsidR="00D318DD" w:rsidRDefault="00D467E3">
      <w:pPr>
        <w:rPr>
          <w:rFonts w:ascii="Times New Roman" w:hAnsi="Times New Roman" w:cs="Times New Roman"/>
          <w:color w:val="000000" w:themeColor="text1"/>
        </w:rPr>
      </w:pPr>
      <w:r>
        <w:rPr>
          <w:rFonts w:ascii="Times New Roman" w:hAnsi="Times New Roman" w:cs="Times New Roman"/>
          <w:color w:val="000000" w:themeColor="text1"/>
          <w:highlight w:val="cyan"/>
        </w:rPr>
        <w:t>In a similar vein</w:t>
      </w:r>
      <w:r>
        <w:rPr>
          <w:rFonts w:ascii="Times New Roman" w:hAnsi="Times New Roman" w:cs="Times New Roman" w:hint="eastAsia"/>
          <w:color w:val="000000" w:themeColor="text1"/>
          <w:highlight w:val="cyan"/>
        </w:rPr>
        <w:t>,</w:t>
      </w:r>
      <w:r>
        <w:rPr>
          <w:rFonts w:ascii="Times New Roman" w:hAnsi="Times New Roman" w:cs="Times New Roman"/>
          <w:color w:val="000000" w:themeColor="text1"/>
        </w:rPr>
        <w:t xml:space="preserve"> study of historical periodization based on a national perspective, Li Guanyan (2018) systematically sorted out the four organizational stages (1951, 1958, 1965, 1970) of artistic creation of revolutionary historical themes in New China in "Images and Revolutionary History", emphasizing the core role of national museums in creation, and pointing out that before the reform and opening up, works were mainly focused on political education and ideological propaganda.</w:t>
      </w:r>
      <w:r>
        <w:rPr>
          <w:rFonts w:ascii="Times New Roman" w:hAnsi="Times New Roman" w:cs="Times New Roman" w:hint="eastAsia"/>
          <w:color w:val="000000" w:themeColor="text1"/>
        </w:rPr>
        <w:t xml:space="preserve"> </w:t>
      </w:r>
      <w:r>
        <w:rPr>
          <w:rFonts w:ascii="Times New Roman" w:hAnsi="Times New Roman" w:cs="Times New Roman" w:hint="eastAsia"/>
          <w:color w:val="000000" w:themeColor="text1"/>
          <w:highlight w:val="cyan"/>
        </w:rPr>
        <w:t xml:space="preserve">Similarly, </w:t>
      </w:r>
      <w:r>
        <w:rPr>
          <w:rFonts w:ascii="Times New Roman" w:hAnsi="Times New Roman" w:cs="Times New Roman"/>
          <w:color w:val="000000" w:themeColor="text1"/>
        </w:rPr>
        <w:t xml:space="preserve">Liu Chunrong (2020) divided the study of oil paintings with revolutionary themes in China into five stages, focusing on the overall impact of national policies on the evolution of creation. </w:t>
      </w:r>
      <w:r>
        <w:rPr>
          <w:rFonts w:ascii="Times New Roman" w:hAnsi="Times New Roman" w:cs="Times New Roman"/>
          <w:color w:val="000000" w:themeColor="text1"/>
          <w:highlight w:val="cyan"/>
        </w:rPr>
        <w:t>Yet, both studies</w:t>
      </w:r>
      <w:r>
        <w:rPr>
          <w:rFonts w:ascii="Times New Roman" w:hAnsi="Times New Roman" w:cs="Times New Roman"/>
          <w:color w:val="000000" w:themeColor="text1"/>
        </w:rPr>
        <w:t xml:space="preserve"> focused on macro stages driven by politics, without a detailed analysis of regional differences, such as how Guangxi may have formed a "localization experimental period" (1980-1990) in response to the local cultural revival movement after the reform and opening up. </w:t>
      </w:r>
    </w:p>
    <w:p w14:paraId="243529A2" w14:textId="77777777" w:rsidR="00D318DD" w:rsidRDefault="00D318DD">
      <w:pPr>
        <w:rPr>
          <w:rFonts w:ascii="Times New Roman" w:hAnsi="Times New Roman" w:cs="Times New Roman"/>
          <w:color w:val="000000" w:themeColor="text1"/>
        </w:rPr>
      </w:pPr>
    </w:p>
    <w:p w14:paraId="268AECAB" w14:textId="77777777" w:rsidR="00D318DD" w:rsidRDefault="00D467E3">
      <w:pPr>
        <w:rPr>
          <w:rFonts w:ascii="Times New Roman" w:hAnsi="Times New Roman" w:cs="Times New Roman"/>
          <w:color w:val="000000" w:themeColor="text1"/>
        </w:rPr>
      </w:pPr>
      <w:r>
        <w:rPr>
          <w:rFonts w:ascii="Times New Roman" w:hAnsi="Times New Roman" w:cs="Times New Roman"/>
          <w:color w:val="000000" w:themeColor="text1"/>
          <w:highlight w:val="cyan"/>
        </w:rPr>
        <w:t>Regarding post-reform periodization,</w:t>
      </w:r>
      <w:r>
        <w:rPr>
          <w:rFonts w:ascii="Times New Roman" w:hAnsi="Times New Roman" w:cs="Times New Roman"/>
          <w:color w:val="000000" w:themeColor="text1"/>
        </w:rPr>
        <w:t xml:space="preserve"> Hu Yang (2020) proposed the two-stage theory of "return and revival" (after 1978) and "challenge and prosperity" (new century), pointing out that oil painting creation has shifted from political instrumentalization to exploration of artistic ontology.</w:t>
      </w:r>
      <w:r>
        <w:rPr>
          <w:rFonts w:ascii="Times New Roman" w:hAnsi="Times New Roman" w:cs="Times New Roman" w:hint="eastAsia"/>
          <w:color w:val="000000" w:themeColor="text1"/>
        </w:rPr>
        <w:t xml:space="preserve"> </w:t>
      </w:r>
      <w:r>
        <w:rPr>
          <w:rFonts w:ascii="Times New Roman" w:hAnsi="Times New Roman" w:cs="Times New Roman"/>
          <w:color w:val="000000" w:themeColor="text1"/>
          <w:highlight w:val="cyan"/>
        </w:rPr>
        <w:t>Furthermore</w:t>
      </w:r>
      <w:r>
        <w:rPr>
          <w:rFonts w:ascii="Times New Roman" w:hAnsi="Times New Roman" w:cs="Times New Roman" w:hint="eastAsia"/>
          <w:color w:val="000000" w:themeColor="text1"/>
          <w:highlight w:val="cyan"/>
        </w:rPr>
        <w:t xml:space="preserve">, </w:t>
      </w:r>
      <w:r>
        <w:rPr>
          <w:rFonts w:ascii="Times New Roman" w:hAnsi="Times New Roman" w:cs="Times New Roman"/>
          <w:color w:val="000000" w:themeColor="text1"/>
        </w:rPr>
        <w:t xml:space="preserve">Dan Bo (2021) further emphasizes that the national major theme projects from 2010 to 2019 have promoted the revival of historical painting, combining narrative reconstruction with macro construction. </w:t>
      </w:r>
      <w:r>
        <w:rPr>
          <w:rFonts w:ascii="Times New Roman" w:hAnsi="Times New Roman" w:cs="Times New Roman"/>
          <w:color w:val="000000" w:themeColor="text1"/>
          <w:highlight w:val="cyan"/>
        </w:rPr>
        <w:t>Nonetheless,</w:t>
      </w:r>
      <w:r>
        <w:rPr>
          <w:rFonts w:ascii="Times New Roman" w:hAnsi="Times New Roman" w:cs="Times New Roman"/>
          <w:color w:val="000000" w:themeColor="text1"/>
        </w:rPr>
        <w:t xml:space="preserve"> Hu Yang's research lacks discussion on how economic and cultural factors in western provinces such as Guangxi specifically affect their creative cycles; </w:t>
      </w:r>
      <w:r>
        <w:rPr>
          <w:rFonts w:ascii="Times New Roman" w:hAnsi="Times New Roman" w:cs="Times New Roman" w:hint="eastAsia"/>
          <w:color w:val="000000" w:themeColor="text1"/>
          <w:highlight w:val="cyan"/>
        </w:rPr>
        <w:t>while</w:t>
      </w:r>
      <w:r>
        <w:rPr>
          <w:rFonts w:ascii="Times New Roman" w:hAnsi="Times New Roman" w:cs="Times New Roman"/>
          <w:color w:val="000000" w:themeColor="text1"/>
        </w:rPr>
        <w:t xml:space="preserve"> Danbo's research focuses on national projects and does not involve the stage characteristics of integrating Zhuang cultural elements with revolutionary narratives that local creative activities in Guangxi may exhibit during the cultural integration period (after 2000). </w:t>
      </w:r>
    </w:p>
    <w:p w14:paraId="3AA6142B" w14:textId="77777777" w:rsidR="00D318DD" w:rsidRDefault="00D318DD">
      <w:pPr>
        <w:rPr>
          <w:rFonts w:ascii="Times New Roman" w:hAnsi="Times New Roman" w:cs="Times New Roman"/>
          <w:color w:val="000000" w:themeColor="text1"/>
        </w:rPr>
      </w:pPr>
    </w:p>
    <w:p w14:paraId="10608A5E" w14:textId="2819E750" w:rsidR="00D318DD" w:rsidRDefault="00D467E3">
      <w:pPr>
        <w:rPr>
          <w:rFonts w:ascii="Times New Roman" w:hAnsi="Times New Roman" w:cs="Times New Roman"/>
        </w:rPr>
      </w:pPr>
      <w:r>
        <w:rPr>
          <w:rFonts w:ascii="Times New Roman" w:hAnsi="Times New Roman" w:cs="Times New Roman"/>
          <w:color w:val="000000" w:themeColor="text1"/>
          <w:highlight w:val="cyan"/>
        </w:rPr>
        <w:t>From an international comparative perspective,</w:t>
      </w:r>
      <w:r>
        <w:rPr>
          <w:rFonts w:ascii="Times New Roman" w:hAnsi="Times New Roman" w:cs="Times New Roman" w:hint="eastAsia"/>
          <w:color w:val="000000" w:themeColor="text1"/>
          <w:highlight w:val="cyan"/>
        </w:rPr>
        <w:t xml:space="preserve"> </w:t>
      </w:r>
      <w:r>
        <w:rPr>
          <w:rFonts w:ascii="Times New Roman" w:hAnsi="Times New Roman" w:cs="Times New Roman"/>
          <w:color w:val="000000" w:themeColor="text1"/>
        </w:rPr>
        <w:t xml:space="preserve">Waters (2017) emphasize the traumatic experiences carried by war paintings as memory carriers, providing a supplementary path for psychological and memory research to understand the stage narrative of Chinese red painting. </w:t>
      </w:r>
      <w:r>
        <w:rPr>
          <w:rFonts w:ascii="Times New Roman" w:hAnsi="Times New Roman" w:cs="Times New Roman"/>
          <w:highlight w:val="cyan"/>
        </w:rPr>
        <w:t>However, these studies</w:t>
      </w:r>
      <w:r>
        <w:rPr>
          <w:rFonts w:ascii="Times New Roman" w:hAnsi="Times New Roman" w:cs="Times New Roman"/>
        </w:rPr>
        <w:t xml:space="preserve">, these studies focus on universal representations of trauma and lack a phased analysis of how collective traumatic memories can be transformed into artistic expressions with regional characteristics in China's specific political and cultural context, especially in the multi-ethnic areas of Guangxi. </w:t>
      </w:r>
    </w:p>
    <w:p w14:paraId="62A8FC55" w14:textId="77777777" w:rsidR="00D318DD" w:rsidRDefault="00D318DD">
      <w:pPr>
        <w:rPr>
          <w:rFonts w:ascii="Times New Roman" w:hAnsi="Times New Roman" w:cs="Times New Roman"/>
        </w:rPr>
      </w:pPr>
    </w:p>
    <w:p w14:paraId="07E52DF6" w14:textId="77777777" w:rsidR="00D318DD" w:rsidRDefault="00D467E3">
      <w:pPr>
        <w:rPr>
          <w:rFonts w:ascii="Times New Roman" w:hAnsi="Times New Roman" w:cs="Times New Roman"/>
        </w:rPr>
      </w:pPr>
      <w:r>
        <w:rPr>
          <w:rFonts w:ascii="Times New Roman" w:hAnsi="Times New Roman" w:cs="Times New Roman"/>
          <w:color w:val="FF0000"/>
        </w:rPr>
        <w:t xml:space="preserve">In conclusion, this investigation backs up the theories put forth by Li Guanyan (2018) and Ren </w:t>
      </w:r>
      <w:proofErr w:type="spellStart"/>
      <w:r>
        <w:rPr>
          <w:rFonts w:ascii="Times New Roman" w:hAnsi="Times New Roman" w:cs="Times New Roman"/>
          <w:color w:val="FF0000"/>
        </w:rPr>
        <w:t>Junhua</w:t>
      </w:r>
      <w:proofErr w:type="spellEnd"/>
      <w:r>
        <w:rPr>
          <w:rFonts w:ascii="Times New Roman" w:hAnsi="Times New Roman" w:cs="Times New Roman"/>
          <w:color w:val="FF0000"/>
        </w:rPr>
        <w:t xml:space="preserve"> (2024). Both of them stress the need of having a close relationship between historical periodization studies and larger political and social circumstances. Only through this connection can the inner logic behind artistic evolution be fully revealed.</w:t>
      </w:r>
      <w:r>
        <w:rPr>
          <w:rFonts w:ascii="Times New Roman" w:hAnsi="Times New Roman" w:cs="Times New Roman" w:hint="eastAsia"/>
          <w:highlight w:val="cyan"/>
        </w:rPr>
        <w:t xml:space="preserve"> </w:t>
      </w:r>
      <w:r>
        <w:rPr>
          <w:rFonts w:ascii="Times New Roman" w:hAnsi="Times New Roman" w:cs="Times New Roman"/>
          <w:highlight w:val="cyan"/>
        </w:rPr>
        <w:t>It also aligns with</w:t>
      </w:r>
      <w:r>
        <w:rPr>
          <w:rFonts w:ascii="Times New Roman" w:hAnsi="Times New Roman" w:cs="Times New Roman"/>
        </w:rPr>
        <w:t xml:space="preserve"> the perspectives of Hu Yang (2020) and Dan Bo (2021), suggesting that the stage division after the reform and opening up should fully consider the return and diversified exploration of artistic ontology language. </w:t>
      </w:r>
      <w:r>
        <w:rPr>
          <w:rFonts w:ascii="Times New Roman" w:hAnsi="Times New Roman" w:cs="Times New Roman"/>
          <w:highlight w:val="cyan"/>
        </w:rPr>
        <w:t>Building on</w:t>
      </w:r>
      <w:r>
        <w:rPr>
          <w:rFonts w:ascii="Times New Roman" w:hAnsi="Times New Roman" w:cs="Times New Roman"/>
        </w:rPr>
        <w:t xml:space="preserve"> Liu Chunrong's (2020) research, this study will further deepen the exploration of the interactive </w:t>
      </w:r>
      <w:r>
        <w:rPr>
          <w:rFonts w:ascii="Times New Roman" w:hAnsi="Times New Roman" w:cs="Times New Roman"/>
        </w:rPr>
        <w:lastRenderedPageBreak/>
        <w:t xml:space="preserve">relationship between policy drivers and regional responses. </w:t>
      </w:r>
    </w:p>
    <w:p w14:paraId="7E20EB1D" w14:textId="77777777" w:rsidR="00D318DD" w:rsidRDefault="00D318DD">
      <w:pPr>
        <w:rPr>
          <w:rFonts w:ascii="Times New Roman" w:hAnsi="Times New Roman" w:cs="Times New Roman"/>
        </w:rPr>
      </w:pPr>
    </w:p>
    <w:p w14:paraId="4FE8B2F1" w14:textId="77777777" w:rsidR="00D318DD" w:rsidRDefault="00D467E3">
      <w:pPr>
        <w:rPr>
          <w:rFonts w:ascii="Times New Roman" w:hAnsi="Times New Roman" w:cs="Times New Roman"/>
        </w:rPr>
      </w:pPr>
      <w:r>
        <w:rPr>
          <w:rFonts w:ascii="Times New Roman" w:hAnsi="Times New Roman" w:cs="Times New Roman"/>
          <w:highlight w:val="cyan"/>
        </w:rPr>
        <w:t>Guided by</w:t>
      </w:r>
      <w:r>
        <w:rPr>
          <w:rFonts w:ascii="Times New Roman" w:hAnsi="Times New Roman" w:cs="Times New Roman"/>
        </w:rPr>
        <w:t xml:space="preserve"> regional case studies conducted by scholars such as Zhang </w:t>
      </w:r>
      <w:proofErr w:type="gramStart"/>
      <w:r>
        <w:rPr>
          <w:rFonts w:ascii="Times New Roman" w:hAnsi="Times New Roman" w:cs="Times New Roman"/>
        </w:rPr>
        <w:t>Chen(</w:t>
      </w:r>
      <w:proofErr w:type="gramEnd"/>
      <w:r>
        <w:rPr>
          <w:rFonts w:ascii="Times New Roman" w:hAnsi="Times New Roman" w:cs="Times New Roman"/>
        </w:rPr>
        <w:t>2020) and Li We</w:t>
      </w:r>
      <w:r>
        <w:rPr>
          <w:rFonts w:ascii="Times New Roman" w:hAnsi="Times New Roman" w:cs="Times New Roman"/>
          <w:color w:val="000000" w:themeColor="text1"/>
        </w:rPr>
        <w:t>i(2016),</w:t>
      </w:r>
      <w:r>
        <w:rPr>
          <w:rFonts w:ascii="Times New Roman" w:hAnsi="Times New Roman" w:cs="Times New Roman"/>
        </w:rPr>
        <w:t xml:space="preserve"> this study will focus on analyzing the unique development stages that Guangxi's red-themed painting may experience after the reform and opening up, which are different from the traditional red hinterland. </w:t>
      </w:r>
      <w:r>
        <w:rPr>
          <w:rFonts w:ascii="Times New Roman" w:hAnsi="Times New Roman" w:cs="Times New Roman"/>
          <w:highlight w:val="cyan"/>
        </w:rPr>
        <w:t>Ultimately</w:t>
      </w:r>
      <w:r>
        <w:rPr>
          <w:rFonts w:ascii="Times New Roman" w:hAnsi="Times New Roman" w:cs="Times New Roman"/>
        </w:rPr>
        <w:t>, this study proposes the need to find a method that can scientifically distinguish the regional development characteristics of Guangxi by combining the national narrative framework with local cultural resources, summarizing and recording its phased characteristics in different periods, in order to fill the significant gap in existing research on regional staging.</w:t>
      </w:r>
    </w:p>
    <w:p w14:paraId="2D25A7AF" w14:textId="77777777" w:rsidR="00D318DD" w:rsidRDefault="00D318DD">
      <w:pPr>
        <w:rPr>
          <w:rFonts w:ascii="Times New Roman" w:hAnsi="Times New Roman" w:cs="Times New Roman"/>
          <w:b/>
          <w:bCs/>
        </w:rPr>
      </w:pPr>
    </w:p>
    <w:p w14:paraId="189EC024" w14:textId="77777777" w:rsidR="00D318DD" w:rsidRDefault="00D467E3">
      <w:pPr>
        <w:rPr>
          <w:rFonts w:ascii="Times New Roman" w:hAnsi="Times New Roman" w:cs="Times New Roman"/>
          <w:b/>
          <w:bCs/>
        </w:rPr>
      </w:pPr>
      <w:r>
        <w:rPr>
          <w:rFonts w:ascii="Times New Roman" w:hAnsi="Times New Roman" w:cs="Times New Roman"/>
          <w:b/>
          <w:bCs/>
        </w:rPr>
        <w:t>3.2 Shift in narrative mode</w:t>
      </w:r>
    </w:p>
    <w:p w14:paraId="1D3DD735" w14:textId="77777777" w:rsidR="00D318DD" w:rsidRDefault="00D467E3">
      <w:pPr>
        <w:rPr>
          <w:rFonts w:ascii="Times New Roman" w:hAnsi="Times New Roman" w:cs="Times New Roman"/>
        </w:rPr>
      </w:pPr>
      <w:r>
        <w:rPr>
          <w:rFonts w:ascii="Times New Roman" w:hAnsi="Times New Roman" w:cs="Times New Roman"/>
        </w:rPr>
        <w:t xml:space="preserve">The evolution of narrative modes in revolutionary history themed paintings in academia has formed a multidimensional exploration, presenting a profound shift from macro political education to micro humanistic care, and from unified narrative to diversified expression. </w:t>
      </w:r>
      <w:r>
        <w:rPr>
          <w:rFonts w:ascii="Times New Roman" w:hAnsi="Times New Roman" w:cs="Times New Roman"/>
          <w:color w:val="FF0000"/>
        </w:rPr>
        <w:t xml:space="preserve">This change is exemplified at the story theory level by Wang Yinghan's research from 2023 and 2024. Her research methodically explains how symbolic story patterns enhance the spiritual meaning of visual works and bolster their sad imagery. Additionally, she advances the concept of "artistic authenticity," which permits artists to employ their creativity while still honoring historical accuracy. </w:t>
      </w:r>
      <w:r>
        <w:rPr>
          <w:rFonts w:ascii="Times New Roman" w:hAnsi="Times New Roman" w:cs="Times New Roman" w:hint="eastAsia"/>
          <w:highlight w:val="cyan"/>
        </w:rPr>
        <w:t>D</w:t>
      </w:r>
      <w:r>
        <w:rPr>
          <w:rFonts w:ascii="Times New Roman" w:hAnsi="Times New Roman" w:cs="Times New Roman"/>
          <w:highlight w:val="cyan"/>
        </w:rPr>
        <w:t>rawing on Mirzoeff's (2016) concepts of "visuality" and "anti-visuality," this emphasizes art as a practical arena for social narrative and power relations. This provides a key theoretical foundation for understanding the narrative shift and the construction of local visual identity in Guangxi's revolutionary paintings.</w:t>
      </w:r>
      <w:r>
        <w:rPr>
          <w:rFonts w:ascii="Times New Roman" w:hAnsi="Times New Roman" w:cs="Times New Roman" w:hint="eastAsia"/>
        </w:rPr>
        <w:t xml:space="preserve"> </w:t>
      </w:r>
      <w:r>
        <w:rPr>
          <w:rFonts w:ascii="Times New Roman" w:hAnsi="Times New Roman" w:cs="Times New Roman"/>
        </w:rPr>
        <w:t xml:space="preserve">However, this study focuses on the universal aesthetic principles of narrative strategies, but does not investigate how these strategies can be integrated with local mythological symbolic systems in Guangxi, a specific multi-ethnic region, to construct narrative patterns with deeper local cultural depth. </w:t>
      </w:r>
    </w:p>
    <w:p w14:paraId="6875D395" w14:textId="77777777" w:rsidR="00D318DD" w:rsidRDefault="00D318DD">
      <w:pPr>
        <w:rPr>
          <w:rFonts w:ascii="Times New Roman" w:hAnsi="Times New Roman" w:cs="Times New Roman"/>
        </w:rPr>
      </w:pPr>
    </w:p>
    <w:p w14:paraId="0B42F856" w14:textId="77777777" w:rsidR="00D318DD" w:rsidRDefault="00D467E3">
      <w:pPr>
        <w:rPr>
          <w:rFonts w:ascii="Times New Roman" w:hAnsi="Times New Roman" w:cs="Times New Roman"/>
        </w:rPr>
      </w:pPr>
      <w:r>
        <w:rPr>
          <w:rFonts w:ascii="Times New Roman" w:hAnsi="Times New Roman" w:cs="Times New Roman"/>
          <w:highlight w:val="cyan"/>
        </w:rPr>
        <w:t>In terms of case-based research</w:t>
      </w:r>
      <w:r>
        <w:rPr>
          <w:rFonts w:ascii="Times New Roman" w:hAnsi="Times New Roman" w:cs="Times New Roman"/>
        </w:rPr>
        <w:t xml:space="preserve">, scholars have revealed the practical path of narrative transformation through specific works. </w:t>
      </w:r>
      <w:r>
        <w:rPr>
          <w:rFonts w:ascii="Times New Roman" w:hAnsi="Times New Roman" w:cs="Times New Roman"/>
          <w:highlight w:val="cyan"/>
        </w:rPr>
        <w:t>Bal's (2009) three-tier narrative structure and focus theory provide a systematic framework for analyzing visual art, enabling effective analysis of the image organization, formal structure, and viewing mechanisms of artworks within a unified narrative logic. This serves as an important theoretical basis for exploring the transformation of visual narrative in Guangxi's revolutionary paintings.</w:t>
      </w:r>
      <w:r>
        <w:rPr>
          <w:rFonts w:ascii="Times New Roman" w:hAnsi="Times New Roman" w:cs="Times New Roman" w:hint="eastAsia"/>
          <w:highlight w:val="cyan"/>
        </w:rPr>
        <w:t xml:space="preserve"> For </w:t>
      </w:r>
      <w:proofErr w:type="spellStart"/>
      <w:proofErr w:type="gramStart"/>
      <w:r>
        <w:rPr>
          <w:rFonts w:ascii="Times New Roman" w:hAnsi="Times New Roman" w:cs="Times New Roman" w:hint="eastAsia"/>
          <w:highlight w:val="cyan"/>
        </w:rPr>
        <w:t>instance,</w:t>
      </w:r>
      <w:r>
        <w:rPr>
          <w:rFonts w:ascii="Times New Roman" w:hAnsi="Times New Roman" w:cs="Times New Roman"/>
        </w:rPr>
        <w:t>Yin</w:t>
      </w:r>
      <w:proofErr w:type="spellEnd"/>
      <w:proofErr w:type="gramEnd"/>
      <w:r>
        <w:rPr>
          <w:rFonts w:ascii="Times New Roman" w:hAnsi="Times New Roman" w:cs="Times New Roman"/>
        </w:rPr>
        <w:t xml:space="preserve"> </w:t>
      </w:r>
      <w:proofErr w:type="spellStart"/>
      <w:r>
        <w:rPr>
          <w:rFonts w:ascii="Times New Roman" w:hAnsi="Times New Roman" w:cs="Times New Roman"/>
        </w:rPr>
        <w:t>Shuangxi's</w:t>
      </w:r>
      <w:proofErr w:type="spellEnd"/>
      <w:r>
        <w:rPr>
          <w:rFonts w:ascii="Times New Roman" w:hAnsi="Times New Roman" w:cs="Times New Roman"/>
        </w:rPr>
        <w:t xml:space="preserve"> (2011) analysis of Cai Liang's "</w:t>
      </w:r>
      <w:proofErr w:type="spellStart"/>
      <w:r>
        <w:rPr>
          <w:rFonts w:ascii="Times New Roman" w:hAnsi="Times New Roman" w:cs="Times New Roman"/>
        </w:rPr>
        <w:t>Yan'an</w:t>
      </w:r>
      <w:proofErr w:type="spellEnd"/>
      <w:r>
        <w:rPr>
          <w:rFonts w:ascii="Times New Roman" w:hAnsi="Times New Roman" w:cs="Times New Roman"/>
        </w:rPr>
        <w:t xml:space="preserve"> Torch" emphasizes emotional resonance through the perspective of "people-oriented" and life oriented details; </w:t>
      </w:r>
      <w:r>
        <w:rPr>
          <w:rFonts w:ascii="Times New Roman" w:hAnsi="Times New Roman" w:cs="Times New Roman"/>
          <w:highlight w:val="cyan"/>
        </w:rPr>
        <w:t>while</w:t>
      </w:r>
      <w:r>
        <w:rPr>
          <w:rFonts w:ascii="Times New Roman" w:hAnsi="Times New Roman" w:cs="Times New Roman" w:hint="eastAsia"/>
          <w:highlight w:val="cyan"/>
        </w:rPr>
        <w:t xml:space="preserve">, </w:t>
      </w:r>
      <w:r>
        <w:rPr>
          <w:rFonts w:ascii="Times New Roman" w:hAnsi="Times New Roman" w:cs="Times New Roman"/>
        </w:rPr>
        <w:t xml:space="preserve">Yan </w:t>
      </w:r>
      <w:proofErr w:type="spellStart"/>
      <w:r>
        <w:rPr>
          <w:rFonts w:ascii="Times New Roman" w:hAnsi="Times New Roman" w:cs="Times New Roman"/>
        </w:rPr>
        <w:t>Zhikai's</w:t>
      </w:r>
      <w:proofErr w:type="spellEnd"/>
      <w:r>
        <w:rPr>
          <w:rFonts w:ascii="Times New Roman" w:hAnsi="Times New Roman" w:cs="Times New Roman"/>
        </w:rPr>
        <w:t xml:space="preserve"> (2023) research on Wang Tieniu's panoramic paintings highlights the combination of historical truth and humanistic care. </w:t>
      </w:r>
      <w:r>
        <w:rPr>
          <w:rFonts w:ascii="Times New Roman" w:hAnsi="Times New Roman" w:cs="Times New Roman"/>
          <w:highlight w:val="cyan"/>
        </w:rPr>
        <w:t>Collectively</w:t>
      </w:r>
      <w:r>
        <w:rPr>
          <w:rFonts w:ascii="Times New Roman" w:hAnsi="Times New Roman" w:cs="Times New Roman" w:hint="eastAsia"/>
          <w:highlight w:val="cyan"/>
        </w:rPr>
        <w:t xml:space="preserve">, </w:t>
      </w:r>
      <w:r>
        <w:rPr>
          <w:rFonts w:ascii="Times New Roman" w:hAnsi="Times New Roman" w:cs="Times New Roman" w:hint="eastAsia"/>
        </w:rPr>
        <w:t>t</w:t>
      </w:r>
      <w:r>
        <w:rPr>
          <w:rFonts w:ascii="Times New Roman" w:hAnsi="Times New Roman" w:cs="Times New Roman"/>
        </w:rPr>
        <w:t xml:space="preserve">hese studies collectively point to a shift in narrative focus from grand depictions of events themselves to deep exploration of the inner world and collective memory of "people" in history. </w:t>
      </w:r>
      <w:r>
        <w:rPr>
          <w:rFonts w:ascii="Times New Roman" w:hAnsi="Times New Roman" w:cs="Times New Roman" w:hint="eastAsia"/>
          <w:highlight w:val="cyan"/>
        </w:rPr>
        <w:t>Yet</w:t>
      </w:r>
      <w:r>
        <w:rPr>
          <w:rFonts w:ascii="Times New Roman" w:hAnsi="Times New Roman" w:cs="Times New Roman"/>
        </w:rPr>
        <w:t xml:space="preserve">, Yin Shuangxi's research focused on the life oriented narrative of the </w:t>
      </w:r>
      <w:proofErr w:type="spellStart"/>
      <w:r>
        <w:rPr>
          <w:rFonts w:ascii="Times New Roman" w:hAnsi="Times New Roman" w:cs="Times New Roman"/>
        </w:rPr>
        <w:t>Yan'an</w:t>
      </w:r>
      <w:proofErr w:type="spellEnd"/>
      <w:r>
        <w:rPr>
          <w:rFonts w:ascii="Times New Roman" w:hAnsi="Times New Roman" w:cs="Times New Roman"/>
        </w:rPr>
        <w:t xml:space="preserve"> theme in the north, but did not explore the possible ethnic community perspectives that may exist in the narrative, such as the Baise Uprising in the southwestern border area of Guangxi, which is different from the Han central area; </w:t>
      </w:r>
      <w:r>
        <w:rPr>
          <w:rFonts w:ascii="Times New Roman" w:hAnsi="Times New Roman" w:cs="Times New Roman"/>
          <w:highlight w:val="cyan"/>
        </w:rPr>
        <w:t>Similarly,</w:t>
      </w:r>
      <w:r>
        <w:rPr>
          <w:rFonts w:ascii="Times New Roman" w:hAnsi="Times New Roman" w:cs="Times New Roman"/>
        </w:rPr>
        <w:t xml:space="preserve"> Yan </w:t>
      </w:r>
      <w:proofErr w:type="spellStart"/>
      <w:r>
        <w:rPr>
          <w:rFonts w:ascii="Times New Roman" w:hAnsi="Times New Roman" w:cs="Times New Roman"/>
        </w:rPr>
        <w:t>Zhikai's</w:t>
      </w:r>
      <w:proofErr w:type="spellEnd"/>
      <w:r>
        <w:rPr>
          <w:rFonts w:ascii="Times New Roman" w:hAnsi="Times New Roman" w:cs="Times New Roman"/>
        </w:rPr>
        <w:t xml:space="preserve"> (2023) research focuses on the individual creative concepts of artists, lacking a systematic analysis of how regional collective memory affects narrative construction. </w:t>
      </w:r>
    </w:p>
    <w:p w14:paraId="233DC2BA" w14:textId="77777777" w:rsidR="00D318DD" w:rsidRDefault="00D318DD">
      <w:pPr>
        <w:rPr>
          <w:rFonts w:ascii="Times New Roman" w:hAnsi="Times New Roman" w:cs="Times New Roman"/>
        </w:rPr>
      </w:pPr>
    </w:p>
    <w:p w14:paraId="136417FD" w14:textId="203601F6" w:rsidR="00D318DD" w:rsidRDefault="00D467E3">
      <w:pPr>
        <w:rPr>
          <w:rFonts w:ascii="Times New Roman" w:hAnsi="Times New Roman" w:cs="Times New Roman"/>
        </w:rPr>
      </w:pPr>
      <w:r>
        <w:rPr>
          <w:rFonts w:ascii="Times New Roman" w:hAnsi="Times New Roman" w:cs="Times New Roman"/>
          <w:highlight w:val="cyan"/>
        </w:rPr>
        <w:t>From an international perspective,</w:t>
      </w:r>
      <w:r>
        <w:rPr>
          <w:rFonts w:ascii="Times New Roman" w:hAnsi="Times New Roman" w:cs="Times New Roman" w:hint="eastAsia"/>
          <w:highlight w:val="cyan"/>
        </w:rPr>
        <w:t xml:space="preserve"> </w:t>
      </w:r>
      <w:r>
        <w:rPr>
          <w:rFonts w:ascii="Times New Roman" w:hAnsi="Times New Roman" w:cs="Times New Roman"/>
        </w:rPr>
        <w:t xml:space="preserve">foreign research provides important comparative perspectives </w:t>
      </w:r>
      <w:r>
        <w:rPr>
          <w:rFonts w:ascii="Times New Roman" w:hAnsi="Times New Roman" w:cs="Times New Roman"/>
        </w:rPr>
        <w:lastRenderedPageBreak/>
        <w:t>and political dimensions for the narrative shift of Chinese red painting. Walsh (2005) explored cases of British artists' works during World War I being censored for "confronting cruelty", highlighting the tension between artistic freedom and official narratives;</w:t>
      </w:r>
      <w:r>
        <w:rPr>
          <w:rFonts w:ascii="Times New Roman" w:hAnsi="Times New Roman" w:cs="Times New Roman" w:hint="eastAsia"/>
        </w:rPr>
        <w:t xml:space="preserve"> </w:t>
      </w:r>
      <w:r>
        <w:rPr>
          <w:rFonts w:ascii="Times New Roman" w:hAnsi="Times New Roman" w:cs="Times New Roman" w:hint="eastAsia"/>
          <w:highlight w:val="cyan"/>
        </w:rPr>
        <w:t>Likewise,</w:t>
      </w:r>
      <w:r>
        <w:rPr>
          <w:rFonts w:ascii="Times New Roman" w:hAnsi="Times New Roman" w:cs="Times New Roman"/>
        </w:rPr>
        <w:t xml:space="preserve"> Granzow (2005) revealed how different political systems shape distinct narrative strategies by comparing the paintings of the Vietnam War. These studies suggest that the narrative shift of Chinese red painting is closely related to the dynamic game between official discourse and artistic autonomy. </w:t>
      </w:r>
      <w:r>
        <w:rPr>
          <w:rFonts w:ascii="Times New Roman" w:hAnsi="Times New Roman" w:cs="Times New Roman"/>
          <w:highlight w:val="cyan"/>
        </w:rPr>
        <w:t>Particularly relevant,</w:t>
      </w:r>
      <w:r>
        <w:rPr>
          <w:rFonts w:ascii="Times New Roman" w:hAnsi="Times New Roman" w:cs="Times New Roman"/>
        </w:rPr>
        <w:t xml:space="preserve"> Waters (2017) study on the artistic expression of war trauma provides a key narrative theory tool for analyzing the core themes of Guangxi, namely traumatic memory.</w:t>
      </w:r>
      <w:r>
        <w:rPr>
          <w:rFonts w:ascii="Times New Roman" w:hAnsi="Times New Roman" w:cs="Times New Roman" w:hint="eastAsia"/>
        </w:rPr>
        <w:t xml:space="preserve"> </w:t>
      </w:r>
      <w:r>
        <w:rPr>
          <w:rFonts w:ascii="Times New Roman" w:hAnsi="Times New Roman" w:cs="Times New Roman" w:hint="eastAsia"/>
          <w:highlight w:val="cyan"/>
        </w:rPr>
        <w:t>Nonetheless,</w:t>
      </w:r>
      <w:r>
        <w:rPr>
          <w:rFonts w:ascii="Times New Roman" w:hAnsi="Times New Roman" w:cs="Times New Roman"/>
        </w:rPr>
        <w:t xml:space="preserve"> there is currently no research that systematically applies this theory to the analysis of regional red painting in China, especially the narrative mode in Guangxi, and fails to reveal how it deals with the tragic nature of history through localized visual rhetoric. </w:t>
      </w:r>
    </w:p>
    <w:p w14:paraId="01F90427" w14:textId="77777777" w:rsidR="00D318DD" w:rsidRDefault="00D318DD">
      <w:pPr>
        <w:rPr>
          <w:rFonts w:ascii="Times New Roman" w:hAnsi="Times New Roman" w:cs="Times New Roman"/>
        </w:rPr>
      </w:pPr>
    </w:p>
    <w:p w14:paraId="49210B55" w14:textId="77777777" w:rsidR="00D318DD" w:rsidRDefault="00D467E3">
      <w:pPr>
        <w:rPr>
          <w:rFonts w:ascii="Times New Roman" w:hAnsi="Times New Roman" w:cs="Times New Roman"/>
        </w:rPr>
      </w:pPr>
      <w:r>
        <w:rPr>
          <w:rFonts w:ascii="Times New Roman" w:hAnsi="Times New Roman" w:cs="Times New Roman"/>
          <w:highlight w:val="cyan"/>
        </w:rPr>
        <w:t>In domestic research on macro narrative transformation,</w:t>
      </w:r>
      <w:r>
        <w:rPr>
          <w:rFonts w:ascii="Times New Roman" w:hAnsi="Times New Roman" w:cs="Times New Roman"/>
        </w:rPr>
        <w:t xml:space="preserve"> Li Guanyan (2018) analyzed the transformation of narrative from a single mode of "eulogizing revolutionary struggle" to integrating personal feelings and historical reflection. However, its research focuses on the universal evolution of spiritual values and educational functions, but does not explore how narrative shifts are influenced by regional culture. For example, Guangxi may combine revolutionary stories with national hero legends to form a unique narrative variant of heroic epics;</w:t>
      </w:r>
      <w:r>
        <w:rPr>
          <w:rFonts w:ascii="Times New Roman" w:hAnsi="Times New Roman" w:cs="Times New Roman" w:hint="eastAsia"/>
        </w:rPr>
        <w:t xml:space="preserve"> </w:t>
      </w:r>
      <w:r>
        <w:rPr>
          <w:rFonts w:ascii="Times New Roman" w:hAnsi="Times New Roman" w:cs="Times New Roman" w:hint="eastAsia"/>
          <w:highlight w:val="cyan"/>
        </w:rPr>
        <w:t xml:space="preserve">In a related regional study, </w:t>
      </w:r>
      <w:r>
        <w:rPr>
          <w:rFonts w:ascii="Times New Roman" w:hAnsi="Times New Roman" w:cs="Times New Roman"/>
        </w:rPr>
        <w:t xml:space="preserve">Zhu Shifeng (2012) took Sichuan as an example and pointed out that the narrative of the new era has shifted from grand war scenes to local details and emotional metaphors. </w:t>
      </w:r>
      <w:r>
        <w:rPr>
          <w:rFonts w:ascii="Times New Roman" w:hAnsi="Times New Roman" w:cs="Times New Roman" w:hint="eastAsia"/>
          <w:highlight w:val="cyan"/>
        </w:rPr>
        <w:t>Still</w:t>
      </w:r>
      <w:r>
        <w:rPr>
          <w:rFonts w:ascii="Times New Roman" w:hAnsi="Times New Roman" w:cs="Times New Roman"/>
        </w:rPr>
        <w:t xml:space="preserve">, its research focuses on local narrative innovation in the Sichuan region, without comparing it with other regions such as Guangxi that may exhibit narrative innovation with a more international perspective when expressing the theme of "border peace construction". </w:t>
      </w:r>
      <w:r>
        <w:rPr>
          <w:rFonts w:ascii="Times New Roman" w:hAnsi="Times New Roman" w:cs="Times New Roman"/>
          <w:highlight w:val="cyan"/>
        </w:rPr>
        <w:t>Meanwhile</w:t>
      </w:r>
      <w:r>
        <w:rPr>
          <w:rFonts w:ascii="Times New Roman" w:hAnsi="Times New Roman" w:cs="Times New Roman" w:hint="eastAsia"/>
          <w:highlight w:val="cyan"/>
        </w:rPr>
        <w:t>,</w:t>
      </w:r>
      <w:r>
        <w:rPr>
          <w:rFonts w:ascii="Times New Roman" w:hAnsi="Times New Roman" w:cs="Times New Roman" w:hint="eastAsia"/>
        </w:rPr>
        <w:t xml:space="preserve"> </w:t>
      </w:r>
      <w:r>
        <w:rPr>
          <w:rFonts w:ascii="Times New Roman" w:hAnsi="Times New Roman" w:cs="Times New Roman"/>
        </w:rPr>
        <w:t xml:space="preserve">Dan Bo (2021) proposed that the new century has reconstructed a diverse framework that integrates history, social reality, and spiritual narratives through national engineering. Liu Jian (2009-2016) discussed the expansion of narrative from revolutionary historical perspective to cultural identity. </w:t>
      </w:r>
      <w:r>
        <w:rPr>
          <w:rFonts w:ascii="Times New Roman" w:hAnsi="Times New Roman" w:cs="Times New Roman"/>
          <w:highlight w:val="cyan"/>
        </w:rPr>
        <w:t>That said</w:t>
      </w:r>
      <w:r>
        <w:rPr>
          <w:rFonts w:ascii="Times New Roman" w:hAnsi="Times New Roman" w:cs="Times New Roman"/>
        </w:rPr>
        <w:t xml:space="preserve">, Dan Bo's research focuses on the transformation of narrative logic at the national level, but lacks an integrated analysis of oral traditions or local historical events in Guangxi's narrative, such as cultural exchanges at the Sino Vietnamese border; However, Liu Jian's research emphasizes the diversity of narrative in the context of globalization, and does not involve the new narrative theme of "internationalism" that may appear in Guangxi under the </w:t>
      </w:r>
      <w:proofErr w:type="spellStart"/>
      <w:r>
        <w:rPr>
          <w:rFonts w:ascii="Times New Roman" w:hAnsi="Times New Roman" w:cs="Times New Roman"/>
        </w:rPr>
        <w:t>the</w:t>
      </w:r>
      <w:proofErr w:type="spellEnd"/>
      <w:r>
        <w:rPr>
          <w:rFonts w:ascii="Times New Roman" w:hAnsi="Times New Roman" w:cs="Times New Roman"/>
        </w:rPr>
        <w:t xml:space="preserve"> Belt and Road Initiative and that tells the history of cross-border revolutionary support. </w:t>
      </w:r>
    </w:p>
    <w:p w14:paraId="13BC9A72" w14:textId="77777777" w:rsidR="00D318DD" w:rsidRDefault="00D318DD">
      <w:pPr>
        <w:rPr>
          <w:rFonts w:ascii="Times New Roman" w:hAnsi="Times New Roman" w:cs="Times New Roman"/>
        </w:rPr>
      </w:pPr>
    </w:p>
    <w:p w14:paraId="457DB45F" w14:textId="77777777" w:rsidR="00D318DD" w:rsidRDefault="00D467E3">
      <w:pPr>
        <w:rPr>
          <w:rFonts w:ascii="Times New Roman" w:hAnsi="Times New Roman" w:cs="Times New Roman"/>
        </w:rPr>
      </w:pPr>
      <w:r>
        <w:rPr>
          <w:rFonts w:ascii="Times New Roman" w:hAnsi="Times New Roman" w:cs="Times New Roman"/>
          <w:highlight w:val="cyan"/>
        </w:rPr>
        <w:t>Additionally,</w:t>
      </w:r>
      <w:r>
        <w:rPr>
          <w:rFonts w:ascii="Times New Roman" w:hAnsi="Times New Roman" w:cs="Times New Roman"/>
        </w:rPr>
        <w:t xml:space="preserve"> Qin Zhenzhen (2024) proposed the application of AIGC in revolutionary memorial halls, using text image generation technology to promote the reproduction of narrative, but at the same time warned of the risk of "historical virtualization". This study focused on the cutting-edge impact of technology on narrative patterns, but did not investigate how to use technology to integrate Zhuang visual symbols (such as bronze drum patterns and embroidered ball imagery) in specific cultural regions like Guangxi to enhance rather than blur the uniqueness and authenticity of local narratives. </w:t>
      </w:r>
    </w:p>
    <w:p w14:paraId="027D79C1" w14:textId="77777777" w:rsidR="00D318DD" w:rsidRDefault="00D318DD">
      <w:pPr>
        <w:rPr>
          <w:rFonts w:ascii="Times New Roman" w:hAnsi="Times New Roman" w:cs="Times New Roman"/>
        </w:rPr>
      </w:pPr>
    </w:p>
    <w:p w14:paraId="22B4A167" w14:textId="52F5F6D5" w:rsidR="00D318DD" w:rsidRDefault="00D467E3">
      <w:pPr>
        <w:rPr>
          <w:rFonts w:ascii="Times New Roman" w:hAnsi="Times New Roman" w:cs="Times New Roman"/>
        </w:rPr>
      </w:pPr>
      <w:r>
        <w:rPr>
          <w:rFonts w:ascii="Times New Roman" w:hAnsi="Times New Roman" w:cs="Times New Roman"/>
          <w:color w:val="FF0000"/>
        </w:rPr>
        <w:t xml:space="preserve">In conclusion, our investigation supports the opinions of Yin </w:t>
      </w:r>
      <w:proofErr w:type="spellStart"/>
      <w:r>
        <w:rPr>
          <w:rFonts w:ascii="Times New Roman" w:hAnsi="Times New Roman" w:cs="Times New Roman"/>
          <w:color w:val="FF0000"/>
        </w:rPr>
        <w:t>Shuangxi</w:t>
      </w:r>
      <w:proofErr w:type="spellEnd"/>
      <w:r>
        <w:rPr>
          <w:rFonts w:ascii="Times New Roman" w:hAnsi="Times New Roman" w:cs="Times New Roman"/>
          <w:color w:val="FF0000"/>
        </w:rPr>
        <w:t xml:space="preserve"> (2011) and Wang </w:t>
      </w:r>
      <w:proofErr w:type="spellStart"/>
      <w:r>
        <w:rPr>
          <w:rFonts w:ascii="Times New Roman" w:hAnsi="Times New Roman" w:cs="Times New Roman"/>
          <w:color w:val="FF0000"/>
        </w:rPr>
        <w:t>Hanying</w:t>
      </w:r>
      <w:proofErr w:type="spellEnd"/>
      <w:r>
        <w:rPr>
          <w:rFonts w:ascii="Times New Roman" w:hAnsi="Times New Roman" w:cs="Times New Roman"/>
          <w:color w:val="FF0000"/>
        </w:rPr>
        <w:t xml:space="preserve"> (2023, 2024). According to them, the narrative method shifts from describing outside events to examining the inner </w:t>
      </w:r>
      <w:proofErr w:type="spellStart"/>
      <w:proofErr w:type="gramStart"/>
      <w:r>
        <w:rPr>
          <w:rFonts w:ascii="Times New Roman" w:hAnsi="Times New Roman" w:cs="Times New Roman"/>
          <w:color w:val="FF0000"/>
        </w:rPr>
        <w:t>spirit.They</w:t>
      </w:r>
      <w:proofErr w:type="spellEnd"/>
      <w:proofErr w:type="gramEnd"/>
      <w:r>
        <w:rPr>
          <w:rFonts w:ascii="Times New Roman" w:hAnsi="Times New Roman" w:cs="Times New Roman"/>
          <w:color w:val="FF0000"/>
        </w:rPr>
        <w:t xml:space="preserve"> also stress how painting's creative potential can be increased by </w:t>
      </w:r>
      <w:r>
        <w:rPr>
          <w:rFonts w:ascii="Times New Roman" w:hAnsi="Times New Roman" w:cs="Times New Roman"/>
          <w:color w:val="FF0000"/>
        </w:rPr>
        <w:lastRenderedPageBreak/>
        <w:t xml:space="preserve">using realistic and symbolic techniques. </w:t>
      </w:r>
      <w:r>
        <w:rPr>
          <w:rFonts w:ascii="Times New Roman" w:hAnsi="Times New Roman" w:cs="Times New Roman"/>
        </w:rPr>
        <w:t>In addition, this study supports the perspectives of Waters (2017), which argue that it is necessary to find an analytical path that combines the theory of "traumatic memory" with the practice of local revolutionary history in China. Based on the research of Li Guanyan (2018) and Zhu Shifeng (2012) on the universal laws of narrative transformation, this study will focus on analyzing how Guangxi's narrative mode is influenced by its multi-ethnic culture and border geographical location, forming a composite narrative feature that is different from inland provinces and integrates ethnic epic, cross-border memory, and trauma healing. Then, drawing on Dan Bo's (2021) discussion on diversified integration and Qin Zhenzhen's (2024) discussion on technological impact, this study will explore how Guangxi's red narrative maintains its regional cultural authenticity in the digital age. Finally, this study proposes that a systematic analysis of the shift of Guangxi's red-themed painting from a "unified revolutionary epic" to a "local cultural narrative" is key to understanding the dynamic relationship between the evolution of regional art in China and the national macro narrative.</w:t>
      </w:r>
    </w:p>
    <w:p w14:paraId="06A0C06B" w14:textId="77777777" w:rsidR="00D318DD" w:rsidRDefault="00D318DD">
      <w:pPr>
        <w:rPr>
          <w:rFonts w:ascii="Times New Roman" w:hAnsi="Times New Roman" w:cs="Times New Roman"/>
        </w:rPr>
      </w:pPr>
    </w:p>
    <w:p w14:paraId="600284BD" w14:textId="77777777" w:rsidR="00D318DD" w:rsidRDefault="00D467E3">
      <w:pPr>
        <w:rPr>
          <w:rFonts w:ascii="Times New Roman" w:hAnsi="Times New Roman" w:cs="Times New Roman"/>
          <w:b/>
          <w:bCs/>
        </w:rPr>
      </w:pPr>
      <w:r>
        <w:rPr>
          <w:rFonts w:ascii="Times New Roman" w:hAnsi="Times New Roman" w:cs="Times New Roman"/>
          <w:b/>
          <w:bCs/>
        </w:rPr>
        <w:t xml:space="preserve">3.3 Evolution of visual style </w:t>
      </w:r>
    </w:p>
    <w:p w14:paraId="5BAB2585" w14:textId="77777777" w:rsidR="00D318DD" w:rsidRDefault="00D467E3">
      <w:pPr>
        <w:rPr>
          <w:rFonts w:ascii="Times New Roman" w:hAnsi="Times New Roman" w:cs="Times New Roman"/>
        </w:rPr>
      </w:pPr>
      <w:r>
        <w:rPr>
          <w:rFonts w:ascii="Times New Roman" w:hAnsi="Times New Roman" w:cs="Times New Roman"/>
          <w:highlight w:val="cyan"/>
        </w:rPr>
        <w:t>Primarily,</w:t>
      </w:r>
      <w:r>
        <w:rPr>
          <w:rFonts w:ascii="Times New Roman" w:hAnsi="Times New Roman" w:cs="Times New Roman" w:hint="eastAsia"/>
        </w:rPr>
        <w:t xml:space="preserve"> t</w:t>
      </w:r>
      <w:r>
        <w:rPr>
          <w:rFonts w:ascii="Times New Roman" w:hAnsi="Times New Roman" w:cs="Times New Roman"/>
        </w:rPr>
        <w:t xml:space="preserve">he study of the visual style of red-themed painting focuses on the evolution of its formal language as a narrative carrier, mainly revolving around the transformation of composition paradigms, color logic, and symbol systems. </w:t>
      </w:r>
      <w:r>
        <w:rPr>
          <w:rFonts w:ascii="Times New Roman" w:hAnsi="Times New Roman" w:cs="Times New Roman"/>
          <w:highlight w:val="cyan"/>
        </w:rPr>
        <w:t xml:space="preserve">Bal's (2009) theory of narrative structure, which includes story materials, narrative behavior and expression forms, provides a basic framework for understanding this evolution. </w:t>
      </w:r>
      <w:r>
        <w:rPr>
          <w:rFonts w:ascii="Times New Roman" w:hAnsi="Times New Roman" w:cs="Times New Roman"/>
        </w:rPr>
        <w:t xml:space="preserve">Zhou Zhiyuan and Liu </w:t>
      </w:r>
      <w:proofErr w:type="gramStart"/>
      <w:r>
        <w:rPr>
          <w:rFonts w:ascii="Times New Roman" w:hAnsi="Times New Roman" w:cs="Times New Roman"/>
        </w:rPr>
        <w:t>Ningbo's</w:t>
      </w:r>
      <w:r>
        <w:rPr>
          <w:rFonts w:ascii="Times New Roman" w:hAnsi="Times New Roman" w:cs="Times New Roman"/>
          <w:highlight w:val="cyan"/>
        </w:rPr>
        <w:t>(</w:t>
      </w:r>
      <w:proofErr w:type="gramEnd"/>
      <w:r>
        <w:rPr>
          <w:rFonts w:ascii="Times New Roman" w:hAnsi="Times New Roman" w:cs="Times New Roman"/>
          <w:highlight w:val="cyan"/>
        </w:rPr>
        <w:t>2021)</w:t>
      </w:r>
      <w:r>
        <w:rPr>
          <w:rFonts w:ascii="Times New Roman" w:hAnsi="Times New Roman" w:cs="Times New Roman"/>
        </w:rPr>
        <w:t xml:space="preserve"> classic analysis of Luo Gongliu's "Tunnel Warfare" points out that its stage lighting style composition and strong contrast of warm and cold colors have successfully created a visual paradigm that highlights the wisdom of the </w:t>
      </w:r>
      <w:proofErr w:type="spellStart"/>
      <w:r>
        <w:rPr>
          <w:rFonts w:ascii="Times New Roman" w:hAnsi="Times New Roman" w:cs="Times New Roman"/>
        </w:rPr>
        <w:t>Anti Japanese</w:t>
      </w:r>
      <w:proofErr w:type="spellEnd"/>
      <w:r>
        <w:rPr>
          <w:rFonts w:ascii="Times New Roman" w:hAnsi="Times New Roman" w:cs="Times New Roman"/>
        </w:rPr>
        <w:t xml:space="preserve"> War. Li Guanyan further demonstrated how to strengthen collective memory through rigorous styling and symbolic colors through the study of Li Binghong's "Nanchang Uprising". However, these studies focus on the universal composition and color principles in classic works, but do not investigate how these paradigms undergo regional variations to adapt to local visual habits, such as the scattered perspective of Zhuang folk painting, after being introduced to multi-ethnic regions such as Guangxi. </w:t>
      </w:r>
    </w:p>
    <w:p w14:paraId="4FCB3782" w14:textId="77777777" w:rsidR="00D318DD" w:rsidRDefault="00D318DD">
      <w:pPr>
        <w:rPr>
          <w:rFonts w:ascii="Times New Roman" w:hAnsi="Times New Roman" w:cs="Times New Roman"/>
        </w:rPr>
      </w:pPr>
    </w:p>
    <w:p w14:paraId="421D480C" w14:textId="77777777" w:rsidR="00D318DD" w:rsidRDefault="00D467E3">
      <w:pPr>
        <w:rPr>
          <w:rFonts w:ascii="Times New Roman" w:hAnsi="Times New Roman" w:cs="Times New Roman"/>
        </w:rPr>
      </w:pPr>
      <w:r>
        <w:rPr>
          <w:rFonts w:ascii="Times New Roman" w:hAnsi="Times New Roman" w:cs="Times New Roman"/>
          <w:highlight w:val="cyan"/>
        </w:rPr>
        <w:t>Additionally,</w:t>
      </w:r>
      <w:r>
        <w:rPr>
          <w:rFonts w:ascii="Times New Roman" w:hAnsi="Times New Roman" w:cs="Times New Roman" w:hint="eastAsia"/>
        </w:rPr>
        <w:t xml:space="preserve"> c</w:t>
      </w:r>
      <w:r>
        <w:rPr>
          <w:rFonts w:ascii="Times New Roman" w:hAnsi="Times New Roman" w:cs="Times New Roman"/>
        </w:rPr>
        <w:t xml:space="preserve">omparative research provides important methodological insights for the construction of symbolic systems. </w:t>
      </w:r>
      <w:r>
        <w:rPr>
          <w:rFonts w:ascii="Times New Roman" w:hAnsi="Times New Roman" w:cs="Times New Roman"/>
          <w:color w:val="FF0000"/>
        </w:rPr>
        <w:t xml:space="preserve">Pan Yi (2023) carried out a thorough examination of historical oil paintings depicting the Soviet Revolution. His research demonstrates how these pieces make explicit political </w:t>
      </w:r>
      <w:proofErr w:type="spellStart"/>
      <w:proofErr w:type="gramStart"/>
      <w:r>
        <w:rPr>
          <w:rFonts w:ascii="Times New Roman" w:hAnsi="Times New Roman" w:cs="Times New Roman"/>
          <w:color w:val="FF0000"/>
        </w:rPr>
        <w:t>statements.They</w:t>
      </w:r>
      <w:proofErr w:type="spellEnd"/>
      <w:proofErr w:type="gramEnd"/>
      <w:r>
        <w:rPr>
          <w:rFonts w:ascii="Times New Roman" w:hAnsi="Times New Roman" w:cs="Times New Roman"/>
          <w:color w:val="FF0000"/>
        </w:rPr>
        <w:t xml:space="preserve"> accomplish this by using symbolic language, which includes exaggerated character gestures, vivid colors, and formulaic structure.</w:t>
      </w:r>
      <w:r>
        <w:rPr>
          <w:rFonts w:ascii="Times New Roman" w:hAnsi="Times New Roman" w:cs="Times New Roman"/>
        </w:rPr>
        <w:t xml:space="preserve"> Li Shaojun's (2013) exploration of the "Hainan Painting School" demonstrates the successful path of transforming regional natural and cultural resources (such as tropical landscapes) into unique visual themes. Chen Yong (2023) used </w:t>
      </w:r>
      <w:proofErr w:type="spellStart"/>
      <w:r>
        <w:rPr>
          <w:rFonts w:ascii="Times New Roman" w:hAnsi="Times New Roman" w:cs="Times New Roman"/>
        </w:rPr>
        <w:t>Shaoguan</w:t>
      </w:r>
      <w:proofErr w:type="spellEnd"/>
      <w:r>
        <w:rPr>
          <w:rFonts w:ascii="Times New Roman" w:hAnsi="Times New Roman" w:cs="Times New Roman"/>
        </w:rPr>
        <w:t xml:space="preserve"> as an example to emphasize the use of local sites, oral history, and color symbolism to highlight regional characteristics. These studies collectively highlight the importance of regional symbol transformation, providing a key comparative perspective for analyzing how Guangxi painting transforms resources such as Zhuang culture, karst landforms, and the Baise Uprising site into visual symbols. However, Pan Yi's research focuses on the international comparison of political symbols, but lacks a specific analysis of the generation mechanism of local symbols in ethnic minority areas of China; However, although the research of Li Shaojun and Chen Yong provides regional examples, it has not systematically explored how these symbols can be visually integrated and played with </w:t>
      </w:r>
      <w:r>
        <w:rPr>
          <w:rFonts w:ascii="Times New Roman" w:hAnsi="Times New Roman" w:cs="Times New Roman"/>
        </w:rPr>
        <w:lastRenderedPageBreak/>
        <w:t xml:space="preserve">national level revolutionary narratives. </w:t>
      </w:r>
    </w:p>
    <w:p w14:paraId="7861DBAF" w14:textId="77777777" w:rsidR="00D318DD" w:rsidRDefault="00D318DD">
      <w:pPr>
        <w:rPr>
          <w:rFonts w:ascii="Times New Roman" w:hAnsi="Times New Roman" w:cs="Times New Roman"/>
        </w:rPr>
      </w:pPr>
    </w:p>
    <w:p w14:paraId="5D35B4EB" w14:textId="77777777" w:rsidR="00D318DD" w:rsidRDefault="00D467E3">
      <w:pPr>
        <w:rPr>
          <w:rFonts w:ascii="Times New Roman" w:hAnsi="Times New Roman" w:cs="Times New Roman"/>
        </w:rPr>
      </w:pPr>
      <w:r>
        <w:rPr>
          <w:rFonts w:ascii="Times New Roman" w:hAnsi="Times New Roman" w:cs="Times New Roman"/>
          <w:highlight w:val="cyan"/>
        </w:rPr>
        <w:t>In the context of macro style evolution studies in China</w:t>
      </w:r>
      <w:r>
        <w:rPr>
          <w:rFonts w:ascii="Times New Roman" w:hAnsi="Times New Roman" w:cs="Times New Roman"/>
        </w:rPr>
        <w:t xml:space="preserve">, Zhu Shifeng (2013) clearly described the shift in composition from pursuing a sense of stability in grand scenes (such as triangular composition) to focusing on emotional metaphors in local details and symbolic layouts. At the same time, colors also shifted from sharp contrasts of "red, light, and brightness" to softer and more freehand expressions. Xiong Xiaowen (2021) summarized the evolution of color language from warm tones symbolizing revolutionary enthusiasm to cool tones conveying historical reflection, and emphasized the shift of composition from propositional to autonomous. However, Zhu Shifeng's research focused on the general technical aspects of style evolution, but did not analyze the national application of symbolic elements. For example, Guangxi painters may introduce unique cultural symbols such as bronze drum patterns or </w:t>
      </w:r>
      <w:proofErr w:type="spellStart"/>
      <w:r>
        <w:rPr>
          <w:rFonts w:ascii="Times New Roman" w:hAnsi="Times New Roman" w:cs="Times New Roman"/>
        </w:rPr>
        <w:t>Huashan</w:t>
      </w:r>
      <w:proofErr w:type="spellEnd"/>
      <w:r>
        <w:rPr>
          <w:rFonts w:ascii="Times New Roman" w:hAnsi="Times New Roman" w:cs="Times New Roman"/>
        </w:rPr>
        <w:t xml:space="preserve"> rock painting images; However, Xiong Xiaowen's research focuses on summarizing national trends and does not explore the visual transformation logic of regional symbols in specific creative practices. </w:t>
      </w:r>
    </w:p>
    <w:p w14:paraId="706A8E62" w14:textId="77777777" w:rsidR="00D318DD" w:rsidRDefault="00D318DD">
      <w:pPr>
        <w:rPr>
          <w:rFonts w:ascii="Times New Roman" w:hAnsi="Times New Roman" w:cs="Times New Roman"/>
        </w:rPr>
      </w:pPr>
    </w:p>
    <w:p w14:paraId="42E53ED6" w14:textId="77777777" w:rsidR="00D318DD" w:rsidRDefault="00D467E3">
      <w:pPr>
        <w:rPr>
          <w:rFonts w:ascii="Times New Roman" w:hAnsi="Times New Roman" w:cs="Times New Roman"/>
          <w:color w:val="FF0000"/>
        </w:rPr>
      </w:pPr>
      <w:r>
        <w:rPr>
          <w:rFonts w:ascii="Times New Roman" w:hAnsi="Times New Roman" w:cs="Times New Roman"/>
          <w:highlight w:val="cyan"/>
        </w:rPr>
        <w:t>Furthermore,</w:t>
      </w:r>
      <w:r>
        <w:rPr>
          <w:rFonts w:ascii="Times New Roman" w:hAnsi="Times New Roman" w:cs="Times New Roman" w:hint="eastAsia"/>
          <w:highlight w:val="cyan"/>
        </w:rPr>
        <w:t xml:space="preserve"> </w:t>
      </w:r>
      <w:r>
        <w:rPr>
          <w:rFonts w:ascii="Times New Roman" w:hAnsi="Times New Roman" w:cs="Times New Roman"/>
        </w:rPr>
        <w:t xml:space="preserve">Li Guanyan (2018) analyzed the red and gold tones in early works such as "The Founding Ceremony", their monument style composition, and decorative colors serving political propaganda. She pointed out that after the reform and opening up, the style tended to be diversified, incorporating freehand and abstract techniques. </w:t>
      </w:r>
      <w:r>
        <w:rPr>
          <w:rFonts w:ascii="Times New Roman" w:hAnsi="Times New Roman" w:cs="Times New Roman"/>
          <w:color w:val="FF0000"/>
        </w:rPr>
        <w:t>This viewpoint, however, ignores Guangxi's distinctive color spectrum. This spectrum's subtropical habitat may have contributed to its propensity for brightness and humidity. It contrasts with the arid color tones found in northern areas. Furthermore, it is also overlooked how these regional hues are incorporated with those of Zhuang ethnic brocade. Dan Bo (2021) examined how to track the meta-narrative of oil painting language in a different topic. He accomplished this by studying oil painting and sketching. His art focuses on fusing freehand brushwork with naturalistic methods.</w:t>
      </w:r>
    </w:p>
    <w:p w14:paraId="6FA86DAF" w14:textId="77777777" w:rsidR="00D318DD" w:rsidRDefault="00D467E3">
      <w:pPr>
        <w:rPr>
          <w:rFonts w:ascii="Times New Roman" w:hAnsi="Times New Roman" w:cs="Times New Roman"/>
        </w:rPr>
      </w:pPr>
      <w:r>
        <w:rPr>
          <w:rFonts w:ascii="Times New Roman" w:hAnsi="Times New Roman" w:cs="Times New Roman"/>
        </w:rPr>
        <w:t xml:space="preserve"> Its research did not involve regional differences in symbol systems, such as how Guangxi integrates common revolutionary symbols such as the red flag and torch with local natural landscapes through unique imagery. </w:t>
      </w:r>
    </w:p>
    <w:p w14:paraId="2B84B987" w14:textId="77777777" w:rsidR="00D318DD" w:rsidRDefault="00D318DD">
      <w:pPr>
        <w:rPr>
          <w:rFonts w:ascii="Times New Roman" w:hAnsi="Times New Roman" w:cs="Times New Roman"/>
        </w:rPr>
      </w:pPr>
    </w:p>
    <w:p w14:paraId="1DCE39B3" w14:textId="77777777" w:rsidR="00D318DD" w:rsidRDefault="00D467E3">
      <w:pPr>
        <w:rPr>
          <w:rFonts w:ascii="Times New Roman" w:hAnsi="Times New Roman" w:cs="Times New Roman"/>
        </w:rPr>
      </w:pPr>
      <w:r>
        <w:rPr>
          <w:rFonts w:ascii="Times New Roman" w:hAnsi="Times New Roman" w:cs="Times New Roman"/>
          <w:highlight w:val="cyan"/>
        </w:rPr>
        <w:t>When it comes to the study of character images as core visual symbols,</w:t>
      </w:r>
      <w:r>
        <w:rPr>
          <w:rFonts w:ascii="Times New Roman" w:hAnsi="Times New Roman" w:cs="Times New Roman"/>
        </w:rPr>
        <w:t xml:space="preserve"> Zhao Xiangxue (2019) systematically sorted out the evolution of Mao Zedong's image from "nationalization exploration" to "high completeness" and then to "diversification" in terms of modeling norms. Lin </w:t>
      </w:r>
      <w:proofErr w:type="spellStart"/>
      <w:r>
        <w:rPr>
          <w:rFonts w:ascii="Times New Roman" w:hAnsi="Times New Roman" w:cs="Times New Roman"/>
        </w:rPr>
        <w:t>Xiaochu</w:t>
      </w:r>
      <w:proofErr w:type="spellEnd"/>
      <w:r>
        <w:rPr>
          <w:rFonts w:ascii="Times New Roman" w:hAnsi="Times New Roman" w:cs="Times New Roman"/>
        </w:rPr>
        <w:t xml:space="preserve"> (2021) emphasizes from the perspective of creative practice the need to combine sketching, historical materials, and spiritual depiction to achieve the unity of form and spirit. But there is a lack of specialized analysis on the visual image shaping of local heroic figures in the revolutionary history of Guangxi. </w:t>
      </w:r>
    </w:p>
    <w:p w14:paraId="0B8850B6" w14:textId="77777777" w:rsidR="00D318DD" w:rsidRDefault="00D318DD">
      <w:pPr>
        <w:rPr>
          <w:rFonts w:ascii="Times New Roman" w:hAnsi="Times New Roman" w:cs="Times New Roman"/>
        </w:rPr>
      </w:pPr>
    </w:p>
    <w:p w14:paraId="078D10F1" w14:textId="77777777" w:rsidR="00D318DD" w:rsidRDefault="00D467E3">
      <w:pPr>
        <w:rPr>
          <w:rFonts w:ascii="Times New Roman" w:hAnsi="Times New Roman" w:cs="Times New Roman"/>
        </w:rPr>
      </w:pPr>
      <w:r>
        <w:rPr>
          <w:rFonts w:ascii="Times New Roman" w:hAnsi="Times New Roman" w:cs="Times New Roman"/>
          <w:highlight w:val="cyan"/>
        </w:rPr>
        <w:t>As for cutting-edge forces reshaping visual styles,</w:t>
      </w:r>
      <w:r>
        <w:rPr>
          <w:rFonts w:ascii="Times New Roman" w:hAnsi="Times New Roman" w:cs="Times New Roman"/>
        </w:rPr>
        <w:t xml:space="preserve"> Qin Zhenzhen's (2024) exploration of the application of AIGC technology in the design of revolutionary memorial halls reveals a new paradigm of generating symbolic images through human-machine collaboration. The study by </w:t>
      </w:r>
      <w:proofErr w:type="spellStart"/>
      <w:r>
        <w:rPr>
          <w:rFonts w:ascii="Times New Roman" w:hAnsi="Times New Roman" w:cs="Times New Roman"/>
        </w:rPr>
        <w:t>Crumblin&amp;Starling</w:t>
      </w:r>
      <w:proofErr w:type="spellEnd"/>
      <w:r>
        <w:rPr>
          <w:rFonts w:ascii="Times New Roman" w:hAnsi="Times New Roman" w:cs="Times New Roman"/>
        </w:rPr>
        <w:t xml:space="preserve"> (2005) demonstrated the value of art as a medical archive in war, emphasizing the uniqueness of painting in recording physical trauma, and providing a visual reference for depicting the narrative of revolutionary martyrs' martyrdom. However, Qin Zhenzhen's research focused on the universal application of technology itself, but did not study how to use AIGC </w:t>
      </w:r>
      <w:r>
        <w:rPr>
          <w:rFonts w:ascii="Times New Roman" w:hAnsi="Times New Roman" w:cs="Times New Roman"/>
        </w:rPr>
        <w:lastRenderedPageBreak/>
        <w:t xml:space="preserve">technology to accurately learn and generate revolutionary historical images that integrate Zhuang patterns in the specific cultural context of Guangxi, in order to avoid homogenization of digital narratives. </w:t>
      </w:r>
    </w:p>
    <w:p w14:paraId="49CF9137" w14:textId="77777777" w:rsidR="00D318DD" w:rsidRDefault="00D318DD">
      <w:pPr>
        <w:rPr>
          <w:rFonts w:ascii="Times New Roman" w:hAnsi="Times New Roman" w:cs="Times New Roman"/>
        </w:rPr>
      </w:pPr>
    </w:p>
    <w:p w14:paraId="3B02D681" w14:textId="77777777" w:rsidR="00D318DD" w:rsidRDefault="00D467E3">
      <w:pPr>
        <w:rPr>
          <w:rFonts w:ascii="Times New Roman" w:hAnsi="Times New Roman" w:cs="Times New Roman"/>
        </w:rPr>
      </w:pPr>
      <w:r>
        <w:rPr>
          <w:rFonts w:ascii="Times New Roman" w:hAnsi="Times New Roman" w:cs="Times New Roman"/>
          <w:highlight w:val="cyan"/>
        </w:rPr>
        <w:t>On the whole,</w:t>
      </w:r>
      <w:r>
        <w:rPr>
          <w:rFonts w:ascii="Times New Roman" w:hAnsi="Times New Roman" w:cs="Times New Roman"/>
        </w:rPr>
        <w:t xml:space="preserve"> this study agrees with the views of Pan Yi (2023) and Li Shaojun (2013) that the deep evolution of visual style relies on the construction of a symbolic system rooted in regional culture and historical experience. In addition, this study supports the perspective of Qin Zhenzhen (2024), which believes that it is necessary to find an innovative path that organically combines cutting-edge technology intervention with local visual knowledge to prevent cultural style convergence caused by technology. </w:t>
      </w:r>
    </w:p>
    <w:p w14:paraId="76EBDF70" w14:textId="77777777" w:rsidR="00D318DD" w:rsidRDefault="00D318DD">
      <w:pPr>
        <w:rPr>
          <w:rFonts w:ascii="Times New Roman" w:hAnsi="Times New Roman" w:cs="Times New Roman"/>
        </w:rPr>
      </w:pPr>
    </w:p>
    <w:p w14:paraId="51E7BDF4" w14:textId="77777777" w:rsidR="00D318DD" w:rsidRDefault="00D467E3">
      <w:pPr>
        <w:rPr>
          <w:rFonts w:ascii="Times New Roman" w:hAnsi="Times New Roman" w:cs="Times New Roman"/>
        </w:rPr>
      </w:pPr>
      <w:r>
        <w:rPr>
          <w:rFonts w:ascii="Times New Roman" w:hAnsi="Times New Roman" w:cs="Times New Roman"/>
          <w:highlight w:val="cyan"/>
        </w:rPr>
        <w:t>Building on</w:t>
      </w:r>
      <w:r>
        <w:rPr>
          <w:rFonts w:ascii="Times New Roman" w:hAnsi="Times New Roman" w:cs="Times New Roman"/>
        </w:rPr>
        <w:t xml:space="preserve"> the research of Zhu Shifeng (2012) and Xiong Xiaowen (2021) on the evolution of common styles, this study will focus on analyzing the unique evolution of Guangxi's visual style in three dimensions: composition, color, and symbol. In particular, it will explore how to integrate the national composition style of "monument style" with the spatial form of local ethnic </w:t>
      </w:r>
      <w:proofErr w:type="spellStart"/>
      <w:r>
        <w:rPr>
          <w:rFonts w:ascii="Times New Roman" w:hAnsi="Times New Roman" w:cs="Times New Roman"/>
        </w:rPr>
        <w:t>ganlan</w:t>
      </w:r>
      <w:proofErr w:type="spellEnd"/>
      <w:r>
        <w:rPr>
          <w:rFonts w:ascii="Times New Roman" w:hAnsi="Times New Roman" w:cs="Times New Roman"/>
        </w:rPr>
        <w:t xml:space="preserve"> architecture, and how to form a "regional color spectrum" based on the colors of karst landforms and Zhuang costumes. Then, drawing on Zhao Xiangxue's research on the evolution of character modeling and </w:t>
      </w:r>
      <w:proofErr w:type="spellStart"/>
      <w:r>
        <w:rPr>
          <w:rFonts w:ascii="Times New Roman" w:hAnsi="Times New Roman" w:cs="Times New Roman"/>
        </w:rPr>
        <w:t>Crumblin&amp;Starling's</w:t>
      </w:r>
      <w:proofErr w:type="spellEnd"/>
      <w:r>
        <w:rPr>
          <w:rFonts w:ascii="Times New Roman" w:hAnsi="Times New Roman" w:cs="Times New Roman"/>
        </w:rPr>
        <w:t xml:space="preserve"> (2005) study on body trauma imaging, this research will delve into the portrayal and symbolic significance of local heroes and ordinary people in Guangxi's red themes. Finally, this study proposes that a systematic review of the evolution path of red-themed painting in Guangxi from a "unified visual paradigm" to a "localized style exploration" is key to understanding its unique value and contribution in the history of modern and contemporary Chinese art.</w:t>
      </w:r>
    </w:p>
    <w:p w14:paraId="426F13A1" w14:textId="77777777" w:rsidR="00D318DD" w:rsidRDefault="00D318DD">
      <w:pPr>
        <w:rPr>
          <w:rFonts w:ascii="Times New Roman" w:hAnsi="Times New Roman" w:cs="Times New Roman"/>
        </w:rPr>
      </w:pPr>
    </w:p>
    <w:p w14:paraId="3A50E719" w14:textId="77777777" w:rsidR="00D318DD" w:rsidRDefault="00D467E3">
      <w:pPr>
        <w:pStyle w:val="ListParagraph"/>
        <w:ind w:firstLineChars="0" w:firstLine="0"/>
        <w:rPr>
          <w:rFonts w:ascii="Times New Roman" w:hAnsi="Times New Roman" w:cs="Times New Roman"/>
        </w:rPr>
      </w:pPr>
      <w:r>
        <w:rPr>
          <w:rFonts w:ascii="Times New Roman" w:hAnsi="Times New Roman" w:cs="Times New Roman"/>
          <w:b/>
          <w:bCs/>
        </w:rPr>
        <w:t>4 Discussions</w:t>
      </w:r>
    </w:p>
    <w:p w14:paraId="4CBE7B3B" w14:textId="77777777" w:rsidR="00D318DD" w:rsidRDefault="00D467E3">
      <w:pPr>
        <w:rPr>
          <w:rFonts w:ascii="Times New Roman" w:hAnsi="Times New Roman" w:cs="Times New Roman"/>
        </w:rPr>
      </w:pPr>
      <w:r>
        <w:rPr>
          <w:rFonts w:ascii="Times New Roman" w:hAnsi="Times New Roman" w:cs="Times New Roman"/>
          <w:highlight w:val="cyan"/>
        </w:rPr>
        <w:t>To address the research focus outlined,</w:t>
      </w:r>
      <w:r>
        <w:rPr>
          <w:rFonts w:ascii="Times New Roman" w:hAnsi="Times New Roman" w:cs="Times New Roman"/>
        </w:rPr>
        <w:t xml:space="preserve"> this article studies the narrative shift and style evolution of the painting language of the Red Revolution theme in Guangxi since the reform and opening up. This study will analyze and explore these three aspects. To meet the research needs, this study combines these viewpoints in six steps. Aim to analyze the advantages and disadvantages of these combinations of viewpoints and propose suggestions for this study itself. </w:t>
      </w:r>
    </w:p>
    <w:p w14:paraId="428A5568" w14:textId="77777777" w:rsidR="00D318DD" w:rsidRDefault="00D318DD">
      <w:pPr>
        <w:rPr>
          <w:rFonts w:ascii="Times New Roman" w:hAnsi="Times New Roman" w:cs="Times New Roman"/>
        </w:rPr>
      </w:pPr>
    </w:p>
    <w:p w14:paraId="4FFB61DA" w14:textId="77777777" w:rsidR="00D318DD" w:rsidRDefault="00D467E3">
      <w:pPr>
        <w:rPr>
          <w:rFonts w:ascii="Times New Roman" w:hAnsi="Times New Roman" w:cs="Times New Roman"/>
          <w:color w:val="FF0000"/>
          <w:highlight w:val="cyan"/>
        </w:rPr>
      </w:pPr>
      <w:r>
        <w:rPr>
          <w:rFonts w:ascii="Times New Roman" w:hAnsi="Times New Roman" w:cs="Times New Roman"/>
          <w:color w:val="FF0000"/>
          <w:highlight w:val="cyan"/>
        </w:rPr>
        <w:t>The process of constructing a POD tree diagram is essentially a layered, iterative process of thought refinement. It continuously merges, abstracts, and establishes relationships among scattered research findings (PODs), ultimately converging them into a refined theoretical proposition (Ibrahim, 2020). It's more than just a tool for organizing notes; it's an engine for theory generation. It ensures that the paper's final conclusions aren't simply drawn from thin air, but rather stem from rigorous induction and logical deduction of each specific finding, ensuring that the resulting theory is both solidly grounded and highly generalizable.</w:t>
      </w:r>
    </w:p>
    <w:p w14:paraId="79E5D7AF" w14:textId="77777777" w:rsidR="00D318DD" w:rsidRDefault="00D318DD">
      <w:pPr>
        <w:rPr>
          <w:rFonts w:ascii="Times New Roman" w:hAnsi="Times New Roman" w:cs="Times New Roman"/>
        </w:rPr>
      </w:pPr>
    </w:p>
    <w:p w14:paraId="01905F92" w14:textId="77777777" w:rsidR="00D318DD" w:rsidRDefault="00D467E3">
      <w:pPr>
        <w:rPr>
          <w:rFonts w:ascii="Times New Roman" w:hAnsi="Times New Roman" w:cs="Times New Roman"/>
        </w:rPr>
      </w:pPr>
      <w:r>
        <w:rPr>
          <w:rFonts w:ascii="Times New Roman" w:hAnsi="Times New Roman" w:cs="Times New Roman"/>
          <w:highlight w:val="cyan"/>
        </w:rPr>
        <w:t>Following the aforementioned research processes</w:t>
      </w:r>
      <w:r>
        <w:rPr>
          <w:rFonts w:ascii="Times New Roman" w:hAnsi="Times New Roman" w:cs="Times New Roman"/>
        </w:rPr>
        <w:t xml:space="preserve">, this study developed POD1: This study proposes the need to find a method that can scientifically distinguish the regional development characteristics of Guangxi by combining the national narrative framework with local cultural resources, summarizing and recording its phased characteristics in different periods. POD2: Systematically analyzing the shift of Guangxi's red-themed painting from a "unified revolutionary epic" to a "local </w:t>
      </w:r>
      <w:r>
        <w:rPr>
          <w:rFonts w:ascii="Times New Roman" w:hAnsi="Times New Roman" w:cs="Times New Roman"/>
        </w:rPr>
        <w:lastRenderedPageBreak/>
        <w:t xml:space="preserve">cultural narrative" is key to understanding the dynamic relationship between the evolution of regional art in China and the national macro narrative. Therefore, this study developed POD4: proposing the need to find a method that can scientifically distinguish the regional development characteristics of Guangxi, by combining the national narrative framework and local cultural resources of different periods, and shifting from a "unified revolutionary epic" to a "local cultural narrative", to understand the key to the dynamic relationship between the evolution of Chinese regional art and the national macro narrative. </w:t>
      </w:r>
    </w:p>
    <w:p w14:paraId="1AAF156B" w14:textId="77777777" w:rsidR="00D318DD" w:rsidRDefault="00D318DD">
      <w:pPr>
        <w:rPr>
          <w:rFonts w:ascii="Times New Roman" w:hAnsi="Times New Roman" w:cs="Times New Roman"/>
        </w:rPr>
      </w:pPr>
    </w:p>
    <w:p w14:paraId="49D5783F" w14:textId="77777777" w:rsidR="00D318DD" w:rsidRDefault="00D467E3">
      <w:pPr>
        <w:rPr>
          <w:rFonts w:ascii="Times New Roman" w:hAnsi="Times New Roman" w:cs="Times New Roman"/>
        </w:rPr>
      </w:pPr>
      <w:r>
        <w:rPr>
          <w:rFonts w:ascii="Times New Roman" w:hAnsi="Times New Roman" w:cs="Times New Roman"/>
          <w:highlight w:val="cyan"/>
        </w:rPr>
        <w:t>On the basis of the above research findings,</w:t>
      </w:r>
      <w:r>
        <w:rPr>
          <w:rFonts w:ascii="Times New Roman" w:hAnsi="Times New Roman" w:cs="Times New Roman"/>
        </w:rPr>
        <w:t xml:space="preserve"> POD2: A systematic analysis of the transformation of Guangxi's red-themed painting from a unified revolutionary epic to a local cultural narrative is key to understanding the dynamic relationship between the evolution of regional art in China and the national macro narrative. POD3: Systematically sorting out the evolution path of Guangxi red-themed painting from a unified visual paradigm to a localized style exploration is the key to understanding its unique value and contribution in the history of Chinese modern and contemporary art. Therefore, this study developed POD5: a systematic analysis of the narrative shift of Guangxi's red-themed painting from a unified revolutionary epic to a local cultural narrative, and sorted out its evolution path from a unified visual paradigm to a localized style exploration, which helps to reveal the dynamic relationship between China's regional art and national macro narrative, highlighting Guangxi's unique value and contribution in the history of modern and contemporary Chinese art. </w:t>
      </w:r>
    </w:p>
    <w:p w14:paraId="1D72EE14" w14:textId="77777777" w:rsidR="00D318DD" w:rsidRDefault="00D318DD">
      <w:pPr>
        <w:rPr>
          <w:rFonts w:ascii="Times New Roman" w:hAnsi="Times New Roman" w:cs="Times New Roman"/>
        </w:rPr>
      </w:pPr>
    </w:p>
    <w:p w14:paraId="5D2447AF" w14:textId="77777777" w:rsidR="00D318DD" w:rsidRDefault="00D467E3">
      <w:pPr>
        <w:rPr>
          <w:rFonts w:ascii="Times New Roman" w:hAnsi="Times New Roman" w:cs="Times New Roman"/>
        </w:rPr>
      </w:pPr>
      <w:r>
        <w:rPr>
          <w:rFonts w:ascii="Times New Roman" w:hAnsi="Times New Roman" w:cs="Times New Roman"/>
          <w:highlight w:val="cyan"/>
        </w:rPr>
        <w:t>Further building on the research outlined above,</w:t>
      </w:r>
      <w:r>
        <w:rPr>
          <w:rFonts w:ascii="Times New Roman" w:hAnsi="Times New Roman" w:cs="Times New Roman"/>
        </w:rPr>
        <w:t xml:space="preserve"> POD1: This study proposes that it is necessary to find a method that can scientifically distinguish the regional development characteristics of Guangxi by combining the national narrative framework with local cultural resources, summarizing and recording its phased characteristics in different periods. POD3: Systematically sorting out the evolution path of Guangxi red-themed painting from a unified visual paradigm to a localized style exploration is the key to understanding its unique value and contribution in the history of Chinese modern and contemporary art. Therefore, this study developed POD6: based on scientifically distinguishing the regional development characteristics of Guangxi, combined with the national narrative framework and local cultural resources, summarizing and recording its stage characteristics, and systematically sorting out the evolution path of Guangxi's red-themed painting from a unified visual paradigm to a localized style exploration, which helps to reveal its unique value and contribution in the history of modern and contemporary Chinese art. </w:t>
      </w:r>
    </w:p>
    <w:p w14:paraId="53DEFD48" w14:textId="77777777" w:rsidR="00D318DD" w:rsidRDefault="00D318DD">
      <w:pPr>
        <w:rPr>
          <w:rFonts w:ascii="Times New Roman" w:hAnsi="Times New Roman" w:cs="Times New Roman"/>
        </w:rPr>
      </w:pPr>
    </w:p>
    <w:p w14:paraId="2CA7A4E6" w14:textId="77777777" w:rsidR="00D318DD" w:rsidRDefault="00D467E3">
      <w:pPr>
        <w:rPr>
          <w:rFonts w:ascii="Times New Roman" w:hAnsi="Times New Roman" w:cs="Times New Roman"/>
        </w:rPr>
      </w:pPr>
      <w:r>
        <w:rPr>
          <w:rFonts w:ascii="Times New Roman" w:hAnsi="Times New Roman" w:cs="Times New Roman"/>
          <w:highlight w:val="cyan"/>
        </w:rPr>
        <w:t>In light of integrating</w:t>
      </w:r>
      <w:r>
        <w:rPr>
          <w:rFonts w:ascii="Times New Roman" w:hAnsi="Times New Roman" w:cs="Times New Roman"/>
        </w:rPr>
        <w:t xml:space="preserve"> the content of POD4 and POD5, thus developing POD7: Proposes a method for scientifically analyzing the characteristics of Guangxi's regional development: by integrating the national narrative framework with local cultural resources, systematically analyzing the narrative changes of Guangxi's red-themed paintings from "unitary revolutionary epic" to "local cultural narrative", and sorting out its evolutionary path from "unitary visual paradigm" to "local style exploration", in order to understand the dynamic relationship between Chinese regional art and national macro-narratives, and highlight the unique value and contribution of Guangxi in the history of modern and contemporary Chinese art.</w:t>
      </w:r>
    </w:p>
    <w:p w14:paraId="366DDB0E" w14:textId="77777777" w:rsidR="00D318DD" w:rsidRDefault="00D467E3">
      <w:pPr>
        <w:rPr>
          <w:rFonts w:ascii="Times New Roman" w:hAnsi="Times New Roman" w:cs="Times New Roman"/>
        </w:rPr>
      </w:pPr>
      <w:r>
        <w:rPr>
          <w:rFonts w:ascii="Times New Roman" w:hAnsi="Times New Roman" w:cs="Times New Roman"/>
        </w:rPr>
        <w:t xml:space="preserve"> </w:t>
      </w:r>
    </w:p>
    <w:p w14:paraId="2F797736" w14:textId="77777777" w:rsidR="00D318DD" w:rsidRDefault="00D467E3">
      <w:pPr>
        <w:rPr>
          <w:rFonts w:ascii="Times New Roman" w:hAnsi="Times New Roman" w:cs="Times New Roman"/>
        </w:rPr>
      </w:pPr>
      <w:r>
        <w:rPr>
          <w:rFonts w:ascii="Times New Roman" w:hAnsi="Times New Roman" w:cs="Times New Roman"/>
          <w:highlight w:val="cyan"/>
        </w:rPr>
        <w:t>Given that POD5 and POD6 share numerous similarities,</w:t>
      </w:r>
      <w:r>
        <w:rPr>
          <w:rFonts w:ascii="Times New Roman" w:hAnsi="Times New Roman" w:cs="Times New Roman"/>
        </w:rPr>
        <w:t xml:space="preserve"> so this part is the focus of my research. </w:t>
      </w:r>
      <w:r>
        <w:rPr>
          <w:rFonts w:ascii="Times New Roman" w:hAnsi="Times New Roman" w:cs="Times New Roman"/>
        </w:rPr>
        <w:lastRenderedPageBreak/>
        <w:t xml:space="preserve">Combining POD5 and POD6, this study developed POD8: Focusing on the development of red-themed paintings in Guangxi, this paper scientifically analyzes its regional characteristics, integrates the national narrative framework and local cultural resources, and systematically analyzes its narrative changes from "unified revolutionary epic" to "local cultural narrative", sorts out its evolutionary path from "unified visual paradigm" to "local style exploration", reveals the dynamic relationship between Chinese regional art and national macro-narrative, and highlights Guangxi's unique value and contribution to the history of modern and contemporary Chinese art. </w:t>
      </w:r>
    </w:p>
    <w:p w14:paraId="61DF2543" w14:textId="77777777" w:rsidR="00D318DD" w:rsidRDefault="00D318DD">
      <w:pPr>
        <w:rPr>
          <w:rFonts w:ascii="Times New Roman" w:hAnsi="Times New Roman" w:cs="Times New Roman"/>
        </w:rPr>
      </w:pPr>
    </w:p>
    <w:p w14:paraId="48A56297" w14:textId="77777777" w:rsidR="00D318DD" w:rsidRDefault="00D467E3">
      <w:pPr>
        <w:rPr>
          <w:rFonts w:ascii="Times New Roman" w:hAnsi="Times New Roman" w:cs="Times New Roman"/>
        </w:rPr>
      </w:pPr>
      <w:r>
        <w:rPr>
          <w:rFonts w:ascii="Times New Roman" w:hAnsi="Times New Roman" w:cs="Times New Roman"/>
        </w:rPr>
        <w:t>This study</w:t>
      </w:r>
      <w:r>
        <w:rPr>
          <w:rFonts w:ascii="Times New Roman" w:hAnsi="Times New Roman" w:cs="Times New Roman" w:hint="eastAsia"/>
        </w:rPr>
        <w:t xml:space="preserve"> </w:t>
      </w:r>
      <w:r>
        <w:rPr>
          <w:rFonts w:ascii="Times New Roman" w:hAnsi="Times New Roman" w:cs="Times New Roman" w:hint="eastAsia"/>
          <w:highlight w:val="cyan"/>
        </w:rPr>
        <w:t>then</w:t>
      </w:r>
      <w:r>
        <w:rPr>
          <w:rFonts w:ascii="Times New Roman" w:hAnsi="Times New Roman" w:cs="Times New Roman"/>
        </w:rPr>
        <w:t xml:space="preserve"> identifies commonalities between POD7 and POD8 and integrates shared perspectives. It summarizes and analyzes historical periodization and phase characteristics, shifts in narrative mode, and the evolution of visual style (composition, color, and symbolism). It also longitudinally analyzes the entire process of Guangxi's revolutionary-themed painting's transition from a grand national narrative to a unique regional poetics. This results in the final POD9: On the basis of scientifically analyzing the regional development characteristics of Guangxi and integrating the national narrative framework with local cultural resources, this paper systematically analyzes the transformation of Guangxi's red-themed paintings from "unified revolutionary epic" to "local cultural narrative", sorts out its evolutionary path from "unified visual paradigm" to "local style exploration", reveals the dynamic relationship between regional art and national macro-narrative, and highlights Guangxi's unique value and contribution to the history of modern and contemporary Chinese art. </w:t>
      </w:r>
    </w:p>
    <w:p w14:paraId="0BC4203D" w14:textId="77777777" w:rsidR="00D318DD" w:rsidRDefault="00D318DD">
      <w:pPr>
        <w:rPr>
          <w:rFonts w:ascii="Times New Roman" w:hAnsi="Times New Roman" w:cs="Times New Roman"/>
        </w:rPr>
      </w:pPr>
    </w:p>
    <w:p w14:paraId="7E156E6B" w14:textId="77777777" w:rsidR="00D318DD" w:rsidRDefault="00D467E3">
      <w:pPr>
        <w:rPr>
          <w:rFonts w:ascii="Times New Roman" w:hAnsi="Times New Roman" w:cs="Times New Roman"/>
        </w:rPr>
      </w:pPr>
      <w:r>
        <w:rPr>
          <w:rFonts w:ascii="Times New Roman" w:hAnsi="Times New Roman" w:cs="Times New Roman"/>
        </w:rPr>
        <w:t xml:space="preserve">Theoretical framework: The study highlights the relationship between the above suggestions in Figure 1: Discussion Step Diagram, as shown </w:t>
      </w:r>
      <w:proofErr w:type="gramStart"/>
      <w:r>
        <w:rPr>
          <w:rFonts w:ascii="Times New Roman" w:hAnsi="Times New Roman" w:cs="Times New Roman"/>
        </w:rPr>
        <w:t>below</w:t>
      </w:r>
      <w:r>
        <w:rPr>
          <w:rFonts w:ascii="Times New Roman" w:hAnsi="Times New Roman" w:cs="Times New Roman" w:hint="eastAsia"/>
          <w:highlight w:val="cyan"/>
        </w:rPr>
        <w:t>(</w:t>
      </w:r>
      <w:proofErr w:type="gramEnd"/>
      <w:r>
        <w:rPr>
          <w:rFonts w:ascii="Times New Roman" w:hAnsi="Times New Roman" w:cs="Times New Roman" w:hint="eastAsia"/>
          <w:highlight w:val="cyan"/>
        </w:rPr>
        <w:t>Ibrahim &amp;</w:t>
      </w:r>
      <w:r>
        <w:rPr>
          <w:rFonts w:ascii="Times New Roman" w:hAnsi="Times New Roman" w:cs="Times New Roman"/>
          <w:highlight w:val="cyan"/>
        </w:rPr>
        <w:t xml:space="preserve"> Mustafa</w:t>
      </w:r>
      <w:r>
        <w:rPr>
          <w:rFonts w:ascii="Times New Roman" w:hAnsi="Times New Roman" w:cs="Times New Roman" w:hint="eastAsia"/>
          <w:highlight w:val="cyan"/>
        </w:rPr>
        <w:t>, 2018)</w:t>
      </w:r>
      <w:r>
        <w:rPr>
          <w:rFonts w:ascii="Times New Roman" w:hAnsi="Times New Roman" w:cs="Times New Roman"/>
        </w:rPr>
        <w:t>:</w:t>
      </w:r>
    </w:p>
    <w:p w14:paraId="1739E9CC" w14:textId="77777777" w:rsidR="00D318DD" w:rsidRDefault="00D467E3">
      <w:pPr>
        <w:rPr>
          <w:rFonts w:ascii="Times New Roman" w:hAnsi="Times New Roman" w:cs="Times New Roman"/>
        </w:rPr>
      </w:pPr>
      <w:r>
        <w:rPr>
          <w:rFonts w:ascii="Times New Roman" w:hAnsi="Times New Roman" w:cs="Times New Roman"/>
          <w:noProof/>
        </w:rPr>
        <w:drawing>
          <wp:inline distT="0" distB="0" distL="114300" distR="114300" wp14:anchorId="1008950E" wp14:editId="344AFFC5">
            <wp:extent cx="5269865" cy="3220085"/>
            <wp:effectExtent l="0" t="0" r="635" b="5715"/>
            <wp:docPr id="2" name="图片 2" descr="4b1893146fea9c63a49ee527c37c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4b1893146fea9c63a49ee527c37c291"/>
                    <pic:cNvPicPr>
                      <a:picLocks noChangeAspect="1"/>
                    </pic:cNvPicPr>
                  </pic:nvPicPr>
                  <pic:blipFill>
                    <a:blip r:embed="rId7"/>
                    <a:stretch>
                      <a:fillRect/>
                    </a:stretch>
                  </pic:blipFill>
                  <pic:spPr>
                    <a:xfrm>
                      <a:off x="0" y="0"/>
                      <a:ext cx="5269865" cy="3220085"/>
                    </a:xfrm>
                    <a:prstGeom prst="rect">
                      <a:avLst/>
                    </a:prstGeom>
                  </pic:spPr>
                </pic:pic>
              </a:graphicData>
            </a:graphic>
          </wp:inline>
        </w:drawing>
      </w:r>
    </w:p>
    <w:p w14:paraId="23CAF261" w14:textId="77777777" w:rsidR="00D318DD" w:rsidRDefault="00D467E3">
      <w:pPr>
        <w:rPr>
          <w:rFonts w:ascii="Times New Roman" w:hAnsi="Times New Roman" w:cs="Times New Roman"/>
          <w:sz w:val="15"/>
          <w:szCs w:val="15"/>
          <w:highlight w:val="cyan"/>
        </w:rPr>
      </w:pPr>
      <w:r>
        <w:rPr>
          <w:rFonts w:ascii="Times New Roman" w:hAnsi="Times New Roman" w:cs="Times New Roman"/>
          <w:sz w:val="15"/>
          <w:szCs w:val="15"/>
          <w:highlight w:val="cyan"/>
        </w:rPr>
        <w:t>Figure 1. Point of Departure (POD) dendrogram of narrative shifts and stylistic evolution in Guangxi’s revolutionary painting language. Copyright 2018, Ibrahim and Mustafa Kamal.</w:t>
      </w:r>
    </w:p>
    <w:p w14:paraId="3BC140B7" w14:textId="77777777" w:rsidR="00D318DD" w:rsidRDefault="00D318DD">
      <w:pPr>
        <w:rPr>
          <w:rFonts w:ascii="Times New Roman" w:hAnsi="Times New Roman" w:cs="Times New Roman"/>
          <w:sz w:val="15"/>
          <w:szCs w:val="15"/>
          <w:highlight w:val="cyan"/>
        </w:rPr>
      </w:pPr>
    </w:p>
    <w:p w14:paraId="7FDC7F46" w14:textId="77777777" w:rsidR="00D318DD" w:rsidRDefault="00D467E3">
      <w:pPr>
        <w:pStyle w:val="ListParagraph"/>
        <w:ind w:firstLineChars="0" w:firstLine="0"/>
        <w:rPr>
          <w:rFonts w:ascii="Times New Roman" w:hAnsi="Times New Roman" w:cs="Times New Roman"/>
          <w:b/>
          <w:bCs/>
        </w:rPr>
      </w:pPr>
      <w:r>
        <w:rPr>
          <w:rFonts w:ascii="Times New Roman" w:hAnsi="Times New Roman" w:cs="Times New Roman"/>
          <w:b/>
          <w:bCs/>
        </w:rPr>
        <w:t>5 Conclusion</w:t>
      </w:r>
    </w:p>
    <w:p w14:paraId="490B959E" w14:textId="77777777" w:rsidR="00D318DD" w:rsidRDefault="00D467E3">
      <w:pPr>
        <w:rPr>
          <w:rFonts w:ascii="Times New Roman" w:hAnsi="Times New Roman" w:cs="Times New Roman"/>
        </w:rPr>
      </w:pPr>
      <w:r>
        <w:rPr>
          <w:rFonts w:ascii="Times New Roman" w:hAnsi="Times New Roman" w:cs="Times New Roman"/>
        </w:rPr>
        <w:lastRenderedPageBreak/>
        <w:t>This study explores the narrative shift and stylistic evolution of the painting language of the Red Revolution theme in Guangxi since the reform and opening up. Research has shown that while Guangxi painting has taken on the national macro narrative, it has gradually shifted from a "unified revolutionary epic" to a "local cultural narrative", and has undergone an evolution in visual expression from a "unified visual paradigm" to "exploration of regional styles". This process highlights the unique value of Guangxi in both regional and national aspects of Chinese modern and contemporary art history. By scientifically distinguishing the characteristics of different stages, this article reveals the dynamic relationship between regional art and national narrative, and emphasizes Guangxi's contribution to narrative logic and style innovation. This study suggests further deepening comparative research between regions and the whole country in the future, and expanding digital and cross media dissemination paths to promote the inheritance and innovation of red-themed painting in Guangxi in the context of the new era.</w:t>
      </w:r>
    </w:p>
    <w:p w14:paraId="5C77AB88" w14:textId="77777777" w:rsidR="00D318DD" w:rsidRDefault="00D318DD">
      <w:pPr>
        <w:rPr>
          <w:rFonts w:ascii="Times New Roman" w:hAnsi="Times New Roman" w:cs="Times New Roman"/>
        </w:rPr>
      </w:pPr>
    </w:p>
    <w:p w14:paraId="75FC7824" w14:textId="77777777" w:rsidR="00D318DD" w:rsidRDefault="00D318DD">
      <w:pPr>
        <w:rPr>
          <w:rFonts w:ascii="Times New Roman" w:hAnsi="Times New Roman" w:cs="Times New Roman"/>
        </w:rPr>
      </w:pPr>
    </w:p>
    <w:p w14:paraId="7199E0F4" w14:textId="77777777" w:rsidR="00D318DD" w:rsidRDefault="00D467E3">
      <w:pPr>
        <w:widowControl/>
        <w:spacing w:after="200" w:line="276" w:lineRule="auto"/>
        <w:outlineLvl w:val="0"/>
        <w:rPr>
          <w:rFonts w:ascii="Times New Roman" w:eastAsia="Times New Roman" w:hAnsi="Times New Roman" w:cs="Times New Roman"/>
          <w:kern w:val="0"/>
          <w:sz w:val="22"/>
          <w:lang w:val="en-GB" w:eastAsia="en-GB"/>
        </w:rPr>
      </w:pPr>
      <w:r>
        <w:rPr>
          <w:rFonts w:ascii="Times New Roman" w:eastAsia="Times New Roman" w:hAnsi="Times New Roman" w:cs="Times New Roman"/>
          <w:b/>
          <w:bCs/>
          <w:kern w:val="0"/>
          <w:sz w:val="22"/>
          <w:lang w:val="en-GB" w:eastAsia="en-GB"/>
        </w:rPr>
        <w:t>COMPETING INTERESTS DISCLAIMER:</w:t>
      </w:r>
    </w:p>
    <w:p w14:paraId="3757F5CA" w14:textId="77777777" w:rsidR="00D318DD" w:rsidRDefault="00D467E3">
      <w:pPr>
        <w:widowControl/>
        <w:spacing w:after="200" w:line="276" w:lineRule="auto"/>
        <w:jc w:val="left"/>
        <w:rPr>
          <w:rFonts w:ascii="Times New Roman" w:eastAsia="Times New Roman" w:hAnsi="Times New Roman" w:cs="Times New Roman"/>
          <w:kern w:val="0"/>
          <w:sz w:val="22"/>
          <w:lang w:val="en-GB" w:eastAsia="en-GB"/>
        </w:rPr>
      </w:pPr>
      <w:r>
        <w:rPr>
          <w:rFonts w:ascii="Times New Roman" w:eastAsia="Times New Roman" w:hAnsi="Times New Roman"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447D17AE" w14:textId="77777777" w:rsidR="00D318DD" w:rsidRDefault="00D318DD">
      <w:pPr>
        <w:rPr>
          <w:rFonts w:ascii="Times New Roman" w:hAnsi="Times New Roman" w:cs="Times New Roman"/>
        </w:rPr>
      </w:pPr>
    </w:p>
    <w:p w14:paraId="0E024B20" w14:textId="77777777" w:rsidR="00D318DD" w:rsidRDefault="00D467E3">
      <w:pPr>
        <w:rPr>
          <w:rFonts w:ascii="Times New Roman" w:hAnsi="Times New Roman" w:cs="Times New Roman"/>
          <w:highlight w:val="yellow"/>
        </w:rPr>
      </w:pPr>
      <w:r>
        <w:rPr>
          <w:rFonts w:ascii="Times New Roman" w:hAnsi="Times New Roman" w:cs="Times New Roman"/>
          <w:highlight w:val="yellow"/>
        </w:rPr>
        <w:t>Disclaimer (Artificial intelligence)</w:t>
      </w:r>
    </w:p>
    <w:p w14:paraId="645DE9F2" w14:textId="77777777" w:rsidR="00AC438B" w:rsidRDefault="00AC438B">
      <w:pPr>
        <w:rPr>
          <w:rFonts w:ascii="Times New Roman" w:hAnsi="Times New Roman" w:cs="Times New Roman"/>
          <w:highlight w:val="cyan"/>
        </w:rPr>
      </w:pPr>
    </w:p>
    <w:p w14:paraId="30CAAD99" w14:textId="12190192" w:rsidR="00D318DD" w:rsidRDefault="00D467E3">
      <w:pPr>
        <w:rPr>
          <w:rFonts w:ascii="Times New Roman" w:hAnsi="Times New Roman" w:cs="Times New Roman"/>
          <w:highlight w:val="cyan"/>
        </w:rPr>
      </w:pPr>
      <w:r>
        <w:rPr>
          <w:rFonts w:ascii="Times New Roman" w:hAnsi="Times New Roman" w:cs="Times New Roman"/>
          <w:highlight w:val="cyan"/>
        </w:rPr>
        <w:t>Author(s) hereby declare that generative AI technologies such as ChatGPT (GPT-5</w:t>
      </w:r>
      <w:r>
        <w:rPr>
          <w:rFonts w:ascii="Times New Roman" w:hAnsi="Times New Roman" w:cs="Times New Roman"/>
          <w:highlight w:val="cyan"/>
        </w:rPr>
        <w:t>，</w:t>
      </w:r>
      <w:r>
        <w:rPr>
          <w:rFonts w:ascii="Times New Roman" w:hAnsi="Times New Roman" w:cs="Times New Roman"/>
          <w:highlight w:val="cyan"/>
        </w:rPr>
        <w:t>OpenAI</w:t>
      </w:r>
      <w:r>
        <w:rPr>
          <w:rFonts w:ascii="Times New Roman" w:hAnsi="Times New Roman" w:cs="Times New Roman"/>
          <w:highlight w:val="cyan"/>
        </w:rPr>
        <w:t>，</w:t>
      </w:r>
      <w:r>
        <w:rPr>
          <w:rFonts w:ascii="Times New Roman" w:hAnsi="Times New Roman" w:cs="Times New Roman"/>
          <w:highlight w:val="cyan"/>
        </w:rPr>
        <w:t xml:space="preserve">2025) &amp; Grok (Grok 4, </w:t>
      </w:r>
      <w:proofErr w:type="spellStart"/>
      <w:r>
        <w:rPr>
          <w:rFonts w:ascii="Times New Roman" w:hAnsi="Times New Roman" w:cs="Times New Roman"/>
          <w:highlight w:val="cyan"/>
        </w:rPr>
        <w:t>xAI</w:t>
      </w:r>
      <w:proofErr w:type="spellEnd"/>
      <w:r>
        <w:rPr>
          <w:rFonts w:ascii="Times New Roman" w:hAnsi="Times New Roman" w:cs="Times New Roman"/>
          <w:highlight w:val="cyan"/>
        </w:rPr>
        <w:t xml:space="preserve">, 2025) Large Language Models, etc. have been used during the writing or editing of manuscripts. </w:t>
      </w:r>
    </w:p>
    <w:p w14:paraId="6A72A42A" w14:textId="77777777" w:rsidR="00D318DD" w:rsidRDefault="00D467E3">
      <w:pPr>
        <w:rPr>
          <w:rFonts w:ascii="Times New Roman" w:hAnsi="Times New Roman" w:cs="Times New Roman"/>
          <w:highlight w:val="cyan"/>
        </w:rPr>
      </w:pPr>
      <w:r>
        <w:rPr>
          <w:rFonts w:ascii="Times New Roman" w:hAnsi="Times New Roman" w:cs="Times New Roman"/>
          <w:highlight w:val="cyan"/>
        </w:rPr>
        <w:t>Details of the AI usage are given below:</w:t>
      </w:r>
    </w:p>
    <w:p w14:paraId="4B10DA71" w14:textId="77777777" w:rsidR="00D318DD" w:rsidRDefault="00D467E3">
      <w:pPr>
        <w:rPr>
          <w:rFonts w:ascii="Times New Roman" w:hAnsi="Times New Roman" w:cs="Times New Roman"/>
          <w:highlight w:val="cyan"/>
        </w:rPr>
      </w:pPr>
      <w:r>
        <w:rPr>
          <w:rFonts w:ascii="Times New Roman" w:hAnsi="Times New Roman" w:cs="Times New Roman"/>
          <w:highlight w:val="cyan"/>
        </w:rPr>
        <w:t>1.Purpose: To polish the English text, refine its logic, and standardize its style.</w:t>
      </w:r>
    </w:p>
    <w:p w14:paraId="6098EC34" w14:textId="77777777" w:rsidR="00D318DD" w:rsidRDefault="00D467E3">
      <w:pPr>
        <w:rPr>
          <w:rFonts w:ascii="Times New Roman" w:hAnsi="Times New Roman" w:cs="Times New Roman"/>
          <w:highlight w:val="cyan"/>
        </w:rPr>
      </w:pPr>
      <w:r>
        <w:rPr>
          <w:rFonts w:ascii="Times New Roman" w:hAnsi="Times New Roman" w:cs="Times New Roman"/>
          <w:highlight w:val="cyan"/>
        </w:rPr>
        <w:t>2.Input instructions: Only author-generated text was provided to the AI for language editing; no confidential or unpublished data was input.</w:t>
      </w:r>
    </w:p>
    <w:p w14:paraId="65AA67D9" w14:textId="77777777" w:rsidR="00D318DD" w:rsidRDefault="00D467E3">
      <w:pPr>
        <w:rPr>
          <w:rFonts w:ascii="Times New Roman" w:hAnsi="Times New Roman" w:cs="Times New Roman"/>
          <w:highlight w:val="cyan"/>
        </w:rPr>
      </w:pPr>
      <w:r>
        <w:rPr>
          <w:rFonts w:ascii="Times New Roman" w:hAnsi="Times New Roman" w:cs="Times New Roman"/>
          <w:highlight w:val="cyan"/>
        </w:rPr>
        <w:t>3.Responsibility: The authors are fully responsible for the content and conclusions of this manuscript.</w:t>
      </w:r>
    </w:p>
    <w:p w14:paraId="555ECB52" w14:textId="77777777" w:rsidR="00D318DD" w:rsidRDefault="00D318DD">
      <w:pPr>
        <w:rPr>
          <w:rFonts w:ascii="Times New Roman" w:hAnsi="Times New Roman" w:cs="Times New Roman"/>
        </w:rPr>
      </w:pPr>
    </w:p>
    <w:p w14:paraId="30AADA50" w14:textId="77777777" w:rsidR="00D318DD" w:rsidRDefault="00D318DD">
      <w:pPr>
        <w:rPr>
          <w:rFonts w:ascii="Times New Roman" w:hAnsi="Times New Roman" w:cs="Times New Roman"/>
        </w:rPr>
      </w:pPr>
    </w:p>
    <w:p w14:paraId="2585FA84" w14:textId="77777777" w:rsidR="00D318DD" w:rsidRDefault="00D467E3">
      <w:pPr>
        <w:rPr>
          <w:rFonts w:ascii="Times New Roman" w:hAnsi="Times New Roman" w:cs="Times New Roman"/>
        </w:rPr>
      </w:pPr>
      <w:r>
        <w:rPr>
          <w:rFonts w:ascii="Times New Roman" w:hAnsi="Times New Roman" w:cs="Times New Roman"/>
          <w:b/>
          <w:bCs/>
        </w:rPr>
        <w:t>References</w:t>
      </w:r>
    </w:p>
    <w:p w14:paraId="1FE8706C" w14:textId="77777777" w:rsidR="00D318DD" w:rsidRDefault="00D318DD">
      <w:pPr>
        <w:rPr>
          <w:rFonts w:ascii="Times New Roman" w:hAnsi="Times New Roman" w:cs="Times New Roman"/>
        </w:rPr>
      </w:pPr>
    </w:p>
    <w:p w14:paraId="332DAA3D" w14:textId="77777777" w:rsidR="00D318DD" w:rsidRDefault="00D467E3">
      <w:pPr>
        <w:rPr>
          <w:rFonts w:ascii="Times New Roman" w:hAnsi="Times New Roman" w:cs="Times New Roman"/>
          <w:highlight w:val="cyan"/>
        </w:rPr>
      </w:pPr>
      <w:r>
        <w:rPr>
          <w:rFonts w:ascii="Times New Roman" w:hAnsi="Times New Roman" w:cs="Times New Roman"/>
          <w:highlight w:val="cyan"/>
        </w:rPr>
        <w:t>Bal, M. (2009</w:t>
      </w:r>
      <w:proofErr w:type="gramStart"/>
      <w:r>
        <w:rPr>
          <w:rFonts w:ascii="Times New Roman" w:hAnsi="Times New Roman" w:cs="Times New Roman"/>
          <w:highlight w:val="cyan"/>
        </w:rPr>
        <w:t>).Narratology</w:t>
      </w:r>
      <w:proofErr w:type="gramEnd"/>
      <w:r>
        <w:rPr>
          <w:rFonts w:ascii="Times New Roman" w:hAnsi="Times New Roman" w:cs="Times New Roman"/>
          <w:highlight w:val="cyan"/>
        </w:rPr>
        <w:t>: Introduction to the theory of narrative. University of Toronto Press.</w:t>
      </w:r>
    </w:p>
    <w:p w14:paraId="79E8B92D" w14:textId="77777777" w:rsidR="00D318DD" w:rsidRDefault="00D318DD">
      <w:pPr>
        <w:rPr>
          <w:rFonts w:ascii="Times New Roman" w:hAnsi="Times New Roman" w:cs="Times New Roman"/>
        </w:rPr>
      </w:pPr>
    </w:p>
    <w:p w14:paraId="7014FD70" w14:textId="77777777" w:rsidR="00D318DD" w:rsidRDefault="00D467E3">
      <w:pPr>
        <w:rPr>
          <w:rFonts w:ascii="Times New Roman" w:hAnsi="Times New Roman" w:cs="Times New Roman"/>
        </w:rPr>
      </w:pPr>
      <w:r w:rsidRPr="00082AEF">
        <w:rPr>
          <w:rFonts w:ascii="Times New Roman" w:hAnsi="Times New Roman" w:cs="Times New Roman"/>
          <w:highlight w:val="yellow"/>
        </w:rPr>
        <w:t xml:space="preserve">Chen, Y. (2023). Learning from classics: A brief discussion on the creation approaches of </w:t>
      </w:r>
      <w:proofErr w:type="spellStart"/>
      <w:r w:rsidRPr="00082AEF">
        <w:rPr>
          <w:rFonts w:ascii="Times New Roman" w:hAnsi="Times New Roman" w:cs="Times New Roman"/>
          <w:highlight w:val="yellow"/>
        </w:rPr>
        <w:t>Shaoguan</w:t>
      </w:r>
      <w:proofErr w:type="spellEnd"/>
      <w:r w:rsidRPr="00082AEF">
        <w:rPr>
          <w:rFonts w:ascii="Times New Roman" w:hAnsi="Times New Roman" w:cs="Times New Roman"/>
          <w:highlight w:val="yellow"/>
        </w:rPr>
        <w:t xml:space="preserve"> red theme paintings. Painting &amp; Calligraphy World, (01), 85–86. http://gfffg703ddc78df384a04svo0bwcbwwxxx6fvq.fgfy.bsuc.cwkeji.cn/CNKI:SUN:AHSH.0.2022-01-020</w:t>
      </w:r>
    </w:p>
    <w:p w14:paraId="704BA8E5" w14:textId="77777777" w:rsidR="00D318DD" w:rsidRDefault="00D467E3">
      <w:pPr>
        <w:rPr>
          <w:rFonts w:ascii="Times New Roman" w:hAnsi="Times New Roman" w:cs="Times New Roman"/>
        </w:rPr>
      </w:pPr>
      <w:proofErr w:type="spellStart"/>
      <w:r>
        <w:rPr>
          <w:rFonts w:ascii="Times New Roman" w:hAnsi="Times New Roman" w:cs="Times New Roman"/>
        </w:rPr>
        <w:t>Crumplin</w:t>
      </w:r>
      <w:proofErr w:type="spellEnd"/>
      <w:r>
        <w:rPr>
          <w:rFonts w:ascii="Times New Roman" w:hAnsi="Times New Roman" w:cs="Times New Roman"/>
        </w:rPr>
        <w:t>, M. K., &amp; Starling, P. H. (2005). Surgical artists at war: The paintings and sketches of Sir Charles Bell, 1809–1815. Royal College of Surgeons of Edinburgh.</w:t>
      </w:r>
    </w:p>
    <w:p w14:paraId="219B5919" w14:textId="77777777" w:rsidR="00D318DD" w:rsidRDefault="00D318DD">
      <w:pPr>
        <w:rPr>
          <w:rFonts w:ascii="Times New Roman" w:hAnsi="Times New Roman" w:cs="Times New Roman"/>
        </w:rPr>
      </w:pPr>
    </w:p>
    <w:p w14:paraId="5FB5C9F4" w14:textId="77777777" w:rsidR="00D318DD" w:rsidRDefault="00D467E3">
      <w:pPr>
        <w:rPr>
          <w:rFonts w:ascii="Times New Roman" w:hAnsi="Times New Roman" w:cs="Times New Roman"/>
        </w:rPr>
      </w:pPr>
      <w:r>
        <w:rPr>
          <w:rFonts w:ascii="Times New Roman" w:hAnsi="Times New Roman" w:cs="Times New Roman"/>
        </w:rPr>
        <w:t xml:space="preserve">Granzow, S. (2005). Searching for peace through painting </w:t>
      </w:r>
      <w:proofErr w:type="gramStart"/>
      <w:r>
        <w:rPr>
          <w:rFonts w:ascii="Times New Roman" w:hAnsi="Times New Roman" w:cs="Times New Roman"/>
        </w:rPr>
        <w:t>war?:</w:t>
      </w:r>
      <w:proofErr w:type="gramEnd"/>
      <w:r>
        <w:rPr>
          <w:rFonts w:ascii="Times New Roman" w:hAnsi="Times New Roman" w:cs="Times New Roman"/>
        </w:rPr>
        <w:t xml:space="preserve"> American and Vietnamese art depicting the Vietnam War (Doctoral dissertation, Saginaw Valley State University).</w:t>
      </w:r>
    </w:p>
    <w:p w14:paraId="5C11867B" w14:textId="77777777" w:rsidR="00D318DD" w:rsidRDefault="00D318DD">
      <w:pPr>
        <w:rPr>
          <w:rFonts w:ascii="Times New Roman" w:hAnsi="Times New Roman" w:cs="Times New Roman"/>
        </w:rPr>
      </w:pPr>
    </w:p>
    <w:p w14:paraId="27610BA7" w14:textId="77777777" w:rsidR="00D318DD" w:rsidRDefault="00D467E3">
      <w:pPr>
        <w:rPr>
          <w:rFonts w:ascii="Times New Roman" w:hAnsi="Times New Roman" w:cs="Times New Roman"/>
        </w:rPr>
      </w:pPr>
      <w:r w:rsidRPr="00082AEF">
        <w:rPr>
          <w:rFonts w:ascii="Times New Roman" w:hAnsi="Times New Roman" w:cs="Times New Roman"/>
          <w:highlight w:val="yellow"/>
        </w:rPr>
        <w:t>Hu, Y. (2020). Evolution of creation concepts in Chinese modern and contemporary major historical theme oil paintings. Sichuan Drama, (04), 30–32+36. http://gfffg703ddc78df384a04sbu6xxo699wkv6vp5.fgfy.bsuc.cwkeji.cn/CNKI:SUN:SCXJ.0.2020-04-007</w:t>
      </w:r>
    </w:p>
    <w:p w14:paraId="5108DFE2" w14:textId="77777777" w:rsidR="00D318DD" w:rsidRDefault="00D318DD">
      <w:pPr>
        <w:rPr>
          <w:rFonts w:ascii="Times New Roman" w:hAnsi="Times New Roman" w:cs="Times New Roman"/>
        </w:rPr>
      </w:pPr>
    </w:p>
    <w:p w14:paraId="5C81AF40" w14:textId="77777777" w:rsidR="00D318DD" w:rsidRDefault="00D467E3">
      <w:pPr>
        <w:rPr>
          <w:rFonts w:ascii="Times New Roman" w:hAnsi="Times New Roman" w:cs="Times New Roman"/>
        </w:rPr>
      </w:pPr>
      <w:r>
        <w:rPr>
          <w:rFonts w:ascii="Times New Roman" w:hAnsi="Times New Roman" w:cs="Times New Roman"/>
        </w:rPr>
        <w:t>Ibrahim, R. (2010). Demystifying the arduous doctoral journey: The EAGLE vision of a research proposal. The Electronic Journal of Business Research Methods, 9(2), 130–140.</w:t>
      </w:r>
    </w:p>
    <w:p w14:paraId="762D1565" w14:textId="77777777" w:rsidR="00D318DD" w:rsidRDefault="00D318DD">
      <w:pPr>
        <w:rPr>
          <w:rFonts w:ascii="Times New Roman" w:hAnsi="Times New Roman" w:cs="Times New Roman"/>
        </w:rPr>
      </w:pPr>
    </w:p>
    <w:p w14:paraId="3A9ABA27" w14:textId="77777777" w:rsidR="00D318DD" w:rsidRDefault="00D467E3">
      <w:pPr>
        <w:rPr>
          <w:rFonts w:ascii="Times New Roman" w:hAnsi="Times New Roman" w:cs="Times New Roman"/>
          <w:highlight w:val="cyan"/>
        </w:rPr>
      </w:pPr>
      <w:r>
        <w:rPr>
          <w:rFonts w:ascii="Times New Roman" w:hAnsi="Times New Roman" w:cs="Times New Roman"/>
          <w:highlight w:val="cyan"/>
        </w:rPr>
        <w:t>Ibrahim, R.; Mustafa Kamal, R.</w:t>
      </w:r>
      <w:r>
        <w:rPr>
          <w:rFonts w:ascii="Times New Roman" w:hAnsi="Times New Roman" w:cs="Times New Roman" w:hint="eastAsia"/>
          <w:highlight w:val="cyan"/>
        </w:rPr>
        <w:t xml:space="preserve"> </w:t>
      </w:r>
      <w:r>
        <w:rPr>
          <w:rFonts w:ascii="Times New Roman" w:hAnsi="Times New Roman" w:cs="Times New Roman"/>
          <w:highlight w:val="cyan"/>
        </w:rPr>
        <w:t>Templates for Thinking; Unpublished Literary; LY2018002437; Malaysian Intellectual Property Office: Kuala Lumpur, Malaysia.</w:t>
      </w:r>
    </w:p>
    <w:p w14:paraId="5CE44AC0" w14:textId="77777777" w:rsidR="00D318DD" w:rsidRDefault="00D318DD">
      <w:pPr>
        <w:rPr>
          <w:rFonts w:ascii="Times New Roman" w:hAnsi="Times New Roman" w:cs="Times New Roman"/>
        </w:rPr>
      </w:pPr>
    </w:p>
    <w:p w14:paraId="5782A69A" w14:textId="77777777" w:rsidR="00D318DD" w:rsidRDefault="00D318DD">
      <w:pPr>
        <w:rPr>
          <w:rFonts w:ascii="Times New Roman" w:hAnsi="Times New Roman" w:cs="Times New Roman"/>
        </w:rPr>
      </w:pPr>
    </w:p>
    <w:p w14:paraId="4A3E51E3" w14:textId="77777777" w:rsidR="00D318DD" w:rsidRPr="00082AEF" w:rsidRDefault="00D467E3">
      <w:pPr>
        <w:rPr>
          <w:rFonts w:ascii="Times New Roman" w:hAnsi="Times New Roman" w:cs="Times New Roman"/>
          <w:highlight w:val="yellow"/>
        </w:rPr>
      </w:pPr>
      <w:r w:rsidRPr="00082AEF">
        <w:rPr>
          <w:rFonts w:ascii="Times New Roman" w:hAnsi="Times New Roman" w:cs="Times New Roman"/>
          <w:highlight w:val="yellow"/>
        </w:rPr>
        <w:t>Li, G. Y. (2018). Be a revolutionary, paint revolutionary paintings: Revolutionary historical theme art creation activities in the 1960s. Art Journal, (03), 94–106. http://gfffg703ddc78df384a04sbu6xxo699wkv6vp5.fgfy.bsuc.cwkeji.cn/CNKI:SUN:MSXB.0.2018-03-012</w:t>
      </w:r>
    </w:p>
    <w:p w14:paraId="53D8598A" w14:textId="77777777" w:rsidR="00D318DD" w:rsidRPr="00082AEF" w:rsidRDefault="00D318DD">
      <w:pPr>
        <w:rPr>
          <w:rFonts w:ascii="Times New Roman" w:hAnsi="Times New Roman" w:cs="Times New Roman"/>
          <w:highlight w:val="yellow"/>
        </w:rPr>
      </w:pPr>
    </w:p>
    <w:p w14:paraId="2DEFE870" w14:textId="77777777" w:rsidR="00D318DD" w:rsidRDefault="00D467E3">
      <w:pPr>
        <w:rPr>
          <w:rFonts w:ascii="Times New Roman" w:hAnsi="Times New Roman" w:cs="Times New Roman"/>
        </w:rPr>
      </w:pPr>
      <w:r w:rsidRPr="00082AEF">
        <w:rPr>
          <w:rFonts w:ascii="Times New Roman" w:hAnsi="Times New Roman" w:cs="Times New Roman"/>
          <w:highlight w:val="yellow"/>
        </w:rPr>
        <w:t xml:space="preserve">Li, S. J. (2013). From the beauty of nature and humanity to the beauty of painting art: A discussion on the grand beauty of Hainan and the "Hainan painting school". Journal of </w:t>
      </w:r>
      <w:proofErr w:type="spellStart"/>
      <w:r w:rsidRPr="00082AEF">
        <w:rPr>
          <w:rFonts w:ascii="Times New Roman" w:hAnsi="Times New Roman" w:cs="Times New Roman"/>
          <w:highlight w:val="yellow"/>
        </w:rPr>
        <w:t>Qiongzhou</w:t>
      </w:r>
      <w:proofErr w:type="spellEnd"/>
      <w:r w:rsidRPr="00082AEF">
        <w:rPr>
          <w:rFonts w:ascii="Times New Roman" w:hAnsi="Times New Roman" w:cs="Times New Roman"/>
          <w:highlight w:val="yellow"/>
        </w:rPr>
        <w:t xml:space="preserve"> University, 20(06), 124. http://gfffg703ddc78df384a04svo0bwcbwwxxx6fvq.fgfy.bsuc.cwkeji.cn/10.13307/j.issn.1008-6722.2013.06.012</w:t>
      </w:r>
    </w:p>
    <w:p w14:paraId="67B4DA57" w14:textId="77777777" w:rsidR="00D318DD" w:rsidRDefault="00D318DD">
      <w:pPr>
        <w:rPr>
          <w:rFonts w:ascii="Times New Roman" w:hAnsi="Times New Roman" w:cs="Times New Roman"/>
        </w:rPr>
      </w:pPr>
    </w:p>
    <w:p w14:paraId="20292AA7" w14:textId="77777777" w:rsidR="00D318DD" w:rsidRDefault="00D467E3">
      <w:pPr>
        <w:rPr>
          <w:rFonts w:ascii="Times New Roman" w:hAnsi="Times New Roman" w:cs="Times New Roman"/>
        </w:rPr>
      </w:pPr>
      <w:r w:rsidRPr="00082AEF">
        <w:rPr>
          <w:rFonts w:ascii="Times New Roman" w:hAnsi="Times New Roman" w:cs="Times New Roman"/>
          <w:highlight w:val="yellow"/>
        </w:rPr>
        <w:t>Lin, X. C. (2021). Revolutionary historical theme creation focuses on expressing the theme and spirit: An interview with Jin Shangyi. Art Observation, (07), 5–7. http://gfffg703ddc78df384a04sbu6xxo699wkv6vp5.fgfy.bsuc.cwkeji.cn/CNKI:SUN:MSGC.0.2021-07-003</w:t>
      </w:r>
    </w:p>
    <w:p w14:paraId="6656037C" w14:textId="77777777" w:rsidR="00D318DD" w:rsidRDefault="00D318DD">
      <w:pPr>
        <w:rPr>
          <w:rFonts w:ascii="Times New Roman" w:hAnsi="Times New Roman" w:cs="Times New Roman"/>
        </w:rPr>
      </w:pPr>
    </w:p>
    <w:p w14:paraId="0CD09C71" w14:textId="77777777" w:rsidR="00D318DD" w:rsidRDefault="00D467E3">
      <w:pPr>
        <w:rPr>
          <w:rFonts w:ascii="Times New Roman" w:hAnsi="Times New Roman" w:cs="Times New Roman"/>
        </w:rPr>
      </w:pPr>
      <w:r w:rsidRPr="00082AEF">
        <w:rPr>
          <w:rFonts w:ascii="Times New Roman" w:hAnsi="Times New Roman" w:cs="Times New Roman"/>
          <w:highlight w:val="yellow"/>
        </w:rPr>
        <w:t>Liu, C. R. (2020). Study on Chinese revolutionary theme oil paintings. Art Education, (10), 138–141. http://gfffg703ddc78df384a04sbu6xxo699wkv6vp5.fgfy.bsuc.cwkeji.cn/CNKI:SUN:YSJY.0.2020-10-031</w:t>
      </w:r>
    </w:p>
    <w:p w14:paraId="3A0E6036" w14:textId="77777777" w:rsidR="00D318DD" w:rsidRDefault="00D318DD">
      <w:pPr>
        <w:rPr>
          <w:rFonts w:ascii="Times New Roman" w:hAnsi="Times New Roman" w:cs="Times New Roman"/>
        </w:rPr>
      </w:pPr>
    </w:p>
    <w:p w14:paraId="548DC431" w14:textId="77777777" w:rsidR="00D318DD" w:rsidRDefault="00D467E3">
      <w:pPr>
        <w:rPr>
          <w:rFonts w:ascii="Times New Roman" w:hAnsi="Times New Roman" w:cs="Times New Roman"/>
        </w:rPr>
      </w:pPr>
      <w:r w:rsidRPr="00082AEF">
        <w:rPr>
          <w:rFonts w:ascii="Times New Roman" w:hAnsi="Times New Roman" w:cs="Times New Roman"/>
          <w:highlight w:val="yellow"/>
        </w:rPr>
        <w:t xml:space="preserve">Liu, J. (2020). Study on three major historical theme painting creations in New China (1949–1966, 2004–2009, 2011–2016) (Doctoral dissertation, Xi’an Academy of Fine Arts). </w:t>
      </w:r>
      <w:hyperlink r:id="rId8" w:history="1">
        <w:r w:rsidRPr="00082AEF">
          <w:rPr>
            <w:rStyle w:val="Hyperlink"/>
            <w:rFonts w:ascii="Times New Roman" w:hAnsi="Times New Roman" w:cs="Times New Roman"/>
            <w:highlight w:val="yellow"/>
          </w:rPr>
          <w:t>http://gfffg703ddc78df384a04sbu6xxo699wkv6vp5.fgfy.bsuc.cwkeji.cn/10.27399/d.cnki.gxamx.2020.000001</w:t>
        </w:r>
      </w:hyperlink>
    </w:p>
    <w:p w14:paraId="5DAC7E11" w14:textId="77777777" w:rsidR="00D318DD" w:rsidRDefault="00D318DD">
      <w:pPr>
        <w:rPr>
          <w:rFonts w:ascii="Times New Roman" w:hAnsi="Times New Roman" w:cs="Times New Roman"/>
        </w:rPr>
      </w:pPr>
    </w:p>
    <w:p w14:paraId="4E4A87E1" w14:textId="77777777" w:rsidR="00D318DD" w:rsidRDefault="00D318DD">
      <w:pPr>
        <w:rPr>
          <w:rFonts w:ascii="Times New Roman" w:hAnsi="Times New Roman" w:cs="Times New Roman"/>
        </w:rPr>
      </w:pPr>
    </w:p>
    <w:p w14:paraId="1C4BB156" w14:textId="77777777" w:rsidR="00D318DD" w:rsidRDefault="00D467E3">
      <w:pPr>
        <w:rPr>
          <w:rFonts w:ascii="Times New Roman" w:hAnsi="Times New Roman" w:cs="Times New Roman"/>
          <w:highlight w:val="cyan"/>
        </w:rPr>
      </w:pPr>
      <w:r>
        <w:rPr>
          <w:rFonts w:ascii="Times New Roman" w:hAnsi="Times New Roman" w:cs="Times New Roman"/>
          <w:highlight w:val="cyan"/>
        </w:rPr>
        <w:t xml:space="preserve">Luo, N., Ibrahim, R., &amp; Abidin, S. Z. (2022). Transformation of children’s paintings into public art </w:t>
      </w:r>
      <w:r>
        <w:rPr>
          <w:rFonts w:ascii="Times New Roman" w:hAnsi="Times New Roman" w:cs="Times New Roman"/>
          <w:highlight w:val="cyan"/>
        </w:rPr>
        <w:lastRenderedPageBreak/>
        <w:t>to improve public spaces and enhance people’s happiness. International journal of environmental research and public health, 19(24), 16780.https://doi.org/10.3390/ijerph192416780</w:t>
      </w:r>
    </w:p>
    <w:p w14:paraId="1EDEFE9F" w14:textId="77777777" w:rsidR="00D318DD" w:rsidRDefault="00D318DD">
      <w:pPr>
        <w:rPr>
          <w:rFonts w:ascii="Times New Roman" w:hAnsi="Times New Roman" w:cs="Times New Roman"/>
        </w:rPr>
      </w:pPr>
    </w:p>
    <w:p w14:paraId="6BDACD16" w14:textId="77777777" w:rsidR="00D318DD" w:rsidRDefault="00D467E3">
      <w:pPr>
        <w:rPr>
          <w:rFonts w:ascii="Times New Roman" w:hAnsi="Times New Roman" w:cs="Times New Roman"/>
          <w:highlight w:val="cyan"/>
        </w:rPr>
      </w:pPr>
      <w:r>
        <w:rPr>
          <w:rFonts w:ascii="Times New Roman" w:hAnsi="Times New Roman" w:cs="Times New Roman"/>
          <w:highlight w:val="cyan"/>
        </w:rPr>
        <w:t xml:space="preserve">Mirzoeff, N. (2016). How to see the world: An introduction to images, from self-portraits to selfies, maps to movies, and </w:t>
      </w:r>
      <w:proofErr w:type="gramStart"/>
      <w:r>
        <w:rPr>
          <w:rFonts w:ascii="Times New Roman" w:hAnsi="Times New Roman" w:cs="Times New Roman"/>
          <w:highlight w:val="cyan"/>
        </w:rPr>
        <w:t>more(</w:t>
      </w:r>
      <w:proofErr w:type="gramEnd"/>
      <w:r>
        <w:rPr>
          <w:rFonts w:ascii="Times New Roman" w:hAnsi="Times New Roman" w:cs="Times New Roman"/>
          <w:highlight w:val="cyan"/>
        </w:rPr>
        <w:t>Vol. 8). Basic Books.</w:t>
      </w:r>
    </w:p>
    <w:p w14:paraId="43FAAF17" w14:textId="77777777" w:rsidR="00D318DD" w:rsidRDefault="00D318DD">
      <w:pPr>
        <w:rPr>
          <w:rFonts w:ascii="Times New Roman" w:hAnsi="Times New Roman" w:cs="Times New Roman"/>
        </w:rPr>
      </w:pPr>
    </w:p>
    <w:p w14:paraId="031BE6FE" w14:textId="77777777" w:rsidR="00D318DD" w:rsidRDefault="00D467E3">
      <w:pPr>
        <w:rPr>
          <w:rFonts w:ascii="Times New Roman" w:hAnsi="Times New Roman" w:cs="Times New Roman"/>
        </w:rPr>
      </w:pPr>
      <w:r w:rsidRPr="00082AEF">
        <w:rPr>
          <w:rFonts w:ascii="Times New Roman" w:hAnsi="Times New Roman" w:cs="Times New Roman"/>
          <w:highlight w:val="yellow"/>
        </w:rPr>
        <w:t>Pan, Y. (2023). Historical narration and intentional expression in Soviet revolutionary historical theme oil paintings. Journal of National Museum of China, (02), 122–129. http://gfffg703ddc78df384a04svo0bwcbwwxxx6fvq.fgfy.bsuc.cwkeji.cn/CNKI:SUN:ZLBK.0.2018-02-016</w:t>
      </w:r>
    </w:p>
    <w:p w14:paraId="60794562" w14:textId="77777777" w:rsidR="00D318DD" w:rsidRDefault="00D318DD">
      <w:pPr>
        <w:rPr>
          <w:rFonts w:ascii="Times New Roman" w:hAnsi="Times New Roman" w:cs="Times New Roman"/>
        </w:rPr>
      </w:pPr>
    </w:p>
    <w:p w14:paraId="2767B9C4" w14:textId="77777777" w:rsidR="00D318DD" w:rsidRDefault="00D467E3">
      <w:pPr>
        <w:rPr>
          <w:rFonts w:ascii="Times New Roman" w:hAnsi="Times New Roman" w:cs="Times New Roman"/>
        </w:rPr>
      </w:pPr>
      <w:r w:rsidRPr="00082AEF">
        <w:rPr>
          <w:rFonts w:ascii="Times New Roman" w:hAnsi="Times New Roman" w:cs="Times New Roman"/>
        </w:rPr>
        <w:t>Ren, J. H. (2024). An analysis of the three image narrative evolutions of Chinese revolutionary theme paintings in the 20th century. Journal of Urumqi Vocational University, 33(04), 42–46. http://gfffg703ddc78df384a04svo0bwcbwwxxx6fvq.fgfy.bsuc.cwkeji.cn/CNKI:SUN:WLZY.0.2024-04-007</w:t>
      </w:r>
    </w:p>
    <w:p w14:paraId="514E53AB" w14:textId="77777777" w:rsidR="00D318DD" w:rsidRDefault="00D318DD">
      <w:pPr>
        <w:rPr>
          <w:rFonts w:ascii="Times New Roman" w:hAnsi="Times New Roman" w:cs="Times New Roman"/>
        </w:rPr>
      </w:pPr>
    </w:p>
    <w:p w14:paraId="44EC9B31" w14:textId="77777777" w:rsidR="00D318DD" w:rsidRDefault="00D467E3">
      <w:pPr>
        <w:rPr>
          <w:rFonts w:ascii="Times New Roman" w:hAnsi="Times New Roman" w:cs="Times New Roman"/>
        </w:rPr>
      </w:pPr>
      <w:r w:rsidRPr="00082AEF">
        <w:rPr>
          <w:rFonts w:ascii="Times New Roman" w:hAnsi="Times New Roman" w:cs="Times New Roman"/>
        </w:rPr>
        <w:t>Shan, B. (2021). Reconstruction of grand narrative and multivariate integration of language: The development logic of Chinese oil painting in the decade (2010–2019). Art, (06), 7–13+25. http://gfffg703ddc78df384a04sbu6xxo699wkv6vp5.fgfy.bsuc.cwkeji.cn/10.13864/j.cnki.cn11-1311/j.006388</w:t>
      </w:r>
    </w:p>
    <w:p w14:paraId="440A78FF" w14:textId="77777777" w:rsidR="00D318DD" w:rsidRDefault="00D318DD">
      <w:pPr>
        <w:rPr>
          <w:rFonts w:ascii="Times New Roman" w:hAnsi="Times New Roman" w:cs="Times New Roman"/>
        </w:rPr>
      </w:pPr>
    </w:p>
    <w:p w14:paraId="60D0B271" w14:textId="77777777" w:rsidR="00D318DD" w:rsidRDefault="00D467E3">
      <w:pPr>
        <w:rPr>
          <w:rFonts w:ascii="Times New Roman" w:hAnsi="Times New Roman" w:cs="Times New Roman"/>
        </w:rPr>
      </w:pPr>
      <w:r>
        <w:rPr>
          <w:rFonts w:ascii="Times New Roman" w:hAnsi="Times New Roman" w:cs="Times New Roman"/>
        </w:rPr>
        <w:t xml:space="preserve">Walsh, M. (2005). Conflict, contrast and controversy in the war paintings of C. R. W. </w:t>
      </w:r>
      <w:proofErr w:type="spellStart"/>
      <w:r>
        <w:rPr>
          <w:rFonts w:ascii="Times New Roman" w:hAnsi="Times New Roman" w:cs="Times New Roman"/>
        </w:rPr>
        <w:t>Nevinson</w:t>
      </w:r>
      <w:proofErr w:type="spellEnd"/>
      <w:r>
        <w:rPr>
          <w:rFonts w:ascii="Times New Roman" w:hAnsi="Times New Roman" w:cs="Times New Roman"/>
        </w:rPr>
        <w:t>. War in History, 12(2), 178–207.</w:t>
      </w:r>
    </w:p>
    <w:p w14:paraId="415A70CB" w14:textId="77777777" w:rsidR="00D318DD" w:rsidRDefault="00D318DD">
      <w:pPr>
        <w:rPr>
          <w:rFonts w:ascii="Times New Roman" w:hAnsi="Times New Roman" w:cs="Times New Roman"/>
        </w:rPr>
      </w:pPr>
    </w:p>
    <w:p w14:paraId="45A5EA1F" w14:textId="77777777" w:rsidR="00D318DD" w:rsidRPr="00082AEF" w:rsidRDefault="00D467E3">
      <w:pPr>
        <w:rPr>
          <w:rFonts w:ascii="Times New Roman" w:hAnsi="Times New Roman" w:cs="Times New Roman"/>
        </w:rPr>
      </w:pPr>
      <w:r w:rsidRPr="00082AEF">
        <w:rPr>
          <w:rFonts w:ascii="Times New Roman" w:hAnsi="Times New Roman" w:cs="Times New Roman"/>
        </w:rPr>
        <w:t>Wang, H. Y. (2023). "Tragedy" and symbolism: A discussion on the application of symbolic narrative structure in revolutionary historical theme paintings from the creation perspective. Art Research, (03), 120–123. http://gfffg703ddc78df384a04svo0bwcbwwxxx6fvq.fgfy.bsuc.cwkeji.cn/10.13318/j.cnki.msyj.2023.03.013</w:t>
      </w:r>
    </w:p>
    <w:p w14:paraId="091380F4" w14:textId="77777777" w:rsidR="00D318DD" w:rsidRPr="00082AEF" w:rsidRDefault="00D318DD">
      <w:pPr>
        <w:rPr>
          <w:rFonts w:ascii="Times New Roman" w:hAnsi="Times New Roman" w:cs="Times New Roman"/>
        </w:rPr>
      </w:pPr>
    </w:p>
    <w:p w14:paraId="4C46D460" w14:textId="77777777" w:rsidR="00D318DD" w:rsidRDefault="00D467E3">
      <w:pPr>
        <w:rPr>
          <w:rFonts w:ascii="Times New Roman" w:hAnsi="Times New Roman" w:cs="Times New Roman"/>
        </w:rPr>
      </w:pPr>
      <w:r w:rsidRPr="00082AEF">
        <w:rPr>
          <w:rFonts w:ascii="Times New Roman" w:hAnsi="Times New Roman" w:cs="Times New Roman"/>
        </w:rPr>
        <w:t>Wang, H. Y. (2024). On the application of "artistic truth" in revolutionary historical theme creation. Art, (07), 42–45. http://gfffg703ddc78df384a04svo0bwcbwwxxx6fvq.fgfy.bsuc.cwkeji.cn/10.13864/j.cnki.cn11-1311/j.007441</w:t>
      </w:r>
    </w:p>
    <w:p w14:paraId="544E4881" w14:textId="77777777" w:rsidR="00D318DD" w:rsidRDefault="00D318DD">
      <w:pPr>
        <w:rPr>
          <w:rFonts w:ascii="Times New Roman" w:hAnsi="Times New Roman" w:cs="Times New Roman"/>
        </w:rPr>
      </w:pPr>
    </w:p>
    <w:p w14:paraId="5A4070B3" w14:textId="77777777" w:rsidR="00D318DD" w:rsidRDefault="00D467E3">
      <w:pPr>
        <w:rPr>
          <w:rFonts w:ascii="Times New Roman" w:hAnsi="Times New Roman" w:cs="Times New Roman"/>
        </w:rPr>
      </w:pPr>
      <w:r>
        <w:rPr>
          <w:rFonts w:ascii="Times New Roman" w:hAnsi="Times New Roman" w:cs="Times New Roman"/>
        </w:rPr>
        <w:t>Waters, L. G. (2017). War of paintings, museums of memory.</w:t>
      </w:r>
    </w:p>
    <w:p w14:paraId="75307C2F" w14:textId="77777777" w:rsidR="00D318DD" w:rsidRDefault="00D318DD">
      <w:pPr>
        <w:rPr>
          <w:rFonts w:ascii="Times New Roman" w:hAnsi="Times New Roman" w:cs="Times New Roman"/>
        </w:rPr>
      </w:pPr>
    </w:p>
    <w:p w14:paraId="60190C43" w14:textId="77777777" w:rsidR="00D318DD" w:rsidRDefault="00D467E3">
      <w:pPr>
        <w:rPr>
          <w:rFonts w:ascii="Times New Roman" w:hAnsi="Times New Roman" w:cs="Times New Roman"/>
        </w:rPr>
      </w:pPr>
      <w:r w:rsidRPr="00082AEF">
        <w:rPr>
          <w:rFonts w:ascii="Times New Roman" w:hAnsi="Times New Roman" w:cs="Times New Roman"/>
        </w:rPr>
        <w:t xml:space="preserve">Xiong, X. W. (2021). Expressiveness analysis in Chinese contemporary historical theme oil painting creation. Art Appreciation, (24), 132–133. </w:t>
      </w:r>
      <w:hyperlink r:id="rId9" w:history="1">
        <w:r w:rsidRPr="00082AEF">
          <w:rPr>
            <w:rStyle w:val="Hyperlink"/>
            <w:rFonts w:ascii="Times New Roman" w:hAnsi="Times New Roman" w:cs="Times New Roman"/>
          </w:rPr>
          <w:t>http://gfffg703ddc78df384a04sbu6xxo699wkv6vp5.fgfy.bsuc.cwkeji.cn/CNKI:SUN:YSPJ.0.2020-24-066</w:t>
        </w:r>
      </w:hyperlink>
    </w:p>
    <w:p w14:paraId="3BF8437A" w14:textId="77777777" w:rsidR="00D318DD" w:rsidRDefault="00D318DD">
      <w:pPr>
        <w:rPr>
          <w:rFonts w:ascii="Times New Roman" w:hAnsi="Times New Roman" w:cs="Times New Roman"/>
        </w:rPr>
      </w:pPr>
    </w:p>
    <w:p w14:paraId="3E4170B1" w14:textId="2085482E" w:rsidR="00D318DD" w:rsidRDefault="00D318DD">
      <w:pPr>
        <w:rPr>
          <w:rFonts w:ascii="Times New Roman" w:hAnsi="Times New Roman" w:cs="Times New Roman"/>
          <w:highlight w:val="cyan"/>
        </w:rPr>
      </w:pPr>
    </w:p>
    <w:p w14:paraId="6F8D1A2D" w14:textId="77777777" w:rsidR="00D318DD" w:rsidRDefault="00D318DD">
      <w:pPr>
        <w:rPr>
          <w:rFonts w:ascii="Times New Roman" w:hAnsi="Times New Roman" w:cs="Times New Roman"/>
        </w:rPr>
      </w:pPr>
    </w:p>
    <w:p w14:paraId="1332356C" w14:textId="77777777" w:rsidR="00D318DD" w:rsidRPr="00082AEF" w:rsidRDefault="00D467E3">
      <w:pPr>
        <w:rPr>
          <w:rFonts w:ascii="Times New Roman" w:hAnsi="Times New Roman" w:cs="Times New Roman"/>
        </w:rPr>
      </w:pPr>
      <w:r w:rsidRPr="00082AEF">
        <w:rPr>
          <w:rFonts w:ascii="Times New Roman" w:hAnsi="Times New Roman" w:cs="Times New Roman"/>
        </w:rPr>
        <w:lastRenderedPageBreak/>
        <w:t>Yin, S. X. (2011). The victory of the people: A study on Cai Liang's revolutionary historical theme painting creation. Art Research, (03), 4–10+34–35. http://gfffg703ddc78df384a04svo0bwcbwwxxx6fvq.fgfy.bsuc.cwkeji.cn/10.13318/j.cnki.msyj.2011.03.012</w:t>
      </w:r>
    </w:p>
    <w:p w14:paraId="08383A7E" w14:textId="77777777" w:rsidR="00D318DD" w:rsidRPr="00082AEF" w:rsidRDefault="00D318DD">
      <w:pPr>
        <w:rPr>
          <w:rFonts w:ascii="Times New Roman" w:hAnsi="Times New Roman" w:cs="Times New Roman"/>
        </w:rPr>
      </w:pPr>
    </w:p>
    <w:p w14:paraId="7028A779" w14:textId="77777777" w:rsidR="00D318DD" w:rsidRPr="00082AEF" w:rsidRDefault="00D467E3">
      <w:pPr>
        <w:rPr>
          <w:rFonts w:ascii="Times New Roman" w:hAnsi="Times New Roman" w:cs="Times New Roman"/>
        </w:rPr>
      </w:pPr>
      <w:r w:rsidRPr="00082AEF">
        <w:rPr>
          <w:rFonts w:ascii="Times New Roman" w:hAnsi="Times New Roman" w:cs="Times New Roman"/>
        </w:rPr>
        <w:t xml:space="preserve">Zeng, X. Y. (2024). Collaborative imagination: Research on exhibition paintings and derivative design of revolutionary memorial halls generated based on AIGC. Painting &amp; Calligraphy World, (06), 53–56. </w:t>
      </w:r>
      <w:hyperlink r:id="rId10" w:history="1">
        <w:r w:rsidRPr="00082AEF">
          <w:rPr>
            <w:rStyle w:val="Hyperlink"/>
            <w:rFonts w:ascii="Times New Roman" w:hAnsi="Times New Roman" w:cs="Times New Roman"/>
          </w:rPr>
          <w:t>http://gfffg703ddc78df384a04svo0bwcbwwxxx6fvq.fgfy.bsuc.cwkeji.cn/CNKI:SUN:AHSH.0.2025-06-008</w:t>
        </w:r>
      </w:hyperlink>
    </w:p>
    <w:p w14:paraId="62ADB388" w14:textId="77777777" w:rsidR="00D318DD" w:rsidRPr="00082AEF" w:rsidRDefault="00D318DD">
      <w:pPr>
        <w:rPr>
          <w:rFonts w:ascii="Times New Roman" w:hAnsi="Times New Roman" w:cs="Times New Roman"/>
        </w:rPr>
      </w:pPr>
    </w:p>
    <w:p w14:paraId="3CCD5BDF" w14:textId="77777777" w:rsidR="00D318DD" w:rsidRDefault="00D467E3">
      <w:pPr>
        <w:rPr>
          <w:rFonts w:ascii="Times New Roman" w:hAnsi="Times New Roman" w:cs="Times New Roman"/>
        </w:rPr>
      </w:pPr>
      <w:r w:rsidRPr="00082AEF">
        <w:rPr>
          <w:rFonts w:ascii="Times New Roman" w:hAnsi="Times New Roman" w:cs="Times New Roman"/>
        </w:rPr>
        <w:t xml:space="preserve">Zhang Chen. (2020). “A single spark can start a prairie fire” – the spiritual connotation of the creation of themes related to the </w:t>
      </w:r>
      <w:proofErr w:type="spellStart"/>
      <w:r w:rsidRPr="00082AEF">
        <w:rPr>
          <w:rFonts w:ascii="Times New Roman" w:hAnsi="Times New Roman" w:cs="Times New Roman"/>
        </w:rPr>
        <w:t>Jinggangshan</w:t>
      </w:r>
      <w:proofErr w:type="spellEnd"/>
      <w:r w:rsidRPr="00082AEF">
        <w:rPr>
          <w:rFonts w:ascii="Times New Roman" w:hAnsi="Times New Roman" w:cs="Times New Roman"/>
        </w:rPr>
        <w:t xml:space="preserve"> Revolution. Fine Arts, (07), 13-17. http://gfffg703ddc78df384a04snxqbn6c0k9fp6uwk.fgfy.bsuc.cwkeji.cn/10.13864/j.cnki.cn11-1311/j.006008.</w:t>
      </w:r>
    </w:p>
    <w:p w14:paraId="2D4A5055" w14:textId="77777777" w:rsidR="00D318DD" w:rsidRDefault="00D318DD">
      <w:pPr>
        <w:rPr>
          <w:rFonts w:ascii="Times New Roman" w:hAnsi="Times New Roman" w:cs="Times New Roman"/>
        </w:rPr>
      </w:pPr>
    </w:p>
    <w:p w14:paraId="16F889F3" w14:textId="77777777" w:rsidR="00D318DD" w:rsidRPr="009577F7" w:rsidRDefault="00D467E3">
      <w:pPr>
        <w:rPr>
          <w:rFonts w:ascii="Times New Roman" w:hAnsi="Times New Roman" w:cs="Times New Roman"/>
        </w:rPr>
      </w:pPr>
      <w:r w:rsidRPr="009577F7">
        <w:rPr>
          <w:rFonts w:ascii="Times New Roman" w:hAnsi="Times New Roman" w:cs="Times New Roman"/>
        </w:rPr>
        <w:t>Zhao, X. X. (2019). A study on the image of Mao Zedong in revolutionary historical theme art creation. Journal of Hunan Uni</w:t>
      </w:r>
      <w:bookmarkStart w:id="0" w:name="_GoBack"/>
      <w:bookmarkEnd w:id="0"/>
      <w:r w:rsidRPr="009577F7">
        <w:rPr>
          <w:rFonts w:ascii="Times New Roman" w:hAnsi="Times New Roman" w:cs="Times New Roman"/>
        </w:rPr>
        <w:t>versity of Science and Technology (Social Science Edition), 22(04), 23–28. http://gfffg703ddc78df384a04sbu6xxo699wkv6vp5.fgfy.bsuc.cwkeji.cn/10.13582/j.cnki.1672-7835.2019.04.004</w:t>
      </w:r>
    </w:p>
    <w:p w14:paraId="57D0E42D" w14:textId="77777777" w:rsidR="00D318DD" w:rsidRPr="009577F7" w:rsidRDefault="00D318DD">
      <w:pPr>
        <w:rPr>
          <w:rFonts w:ascii="Times New Roman" w:hAnsi="Times New Roman" w:cs="Times New Roman"/>
        </w:rPr>
      </w:pPr>
    </w:p>
    <w:p w14:paraId="03CE7555" w14:textId="77777777" w:rsidR="00D318DD" w:rsidRPr="009577F7" w:rsidRDefault="00D467E3">
      <w:pPr>
        <w:rPr>
          <w:rFonts w:ascii="Times New Roman" w:hAnsi="Times New Roman" w:cs="Times New Roman"/>
        </w:rPr>
      </w:pPr>
      <w:r w:rsidRPr="009577F7">
        <w:rPr>
          <w:rFonts w:ascii="Times New Roman" w:hAnsi="Times New Roman" w:cs="Times New Roman"/>
        </w:rPr>
        <w:t>Zhou Zhiyuan &amp; Liu Ningbo. (2021). A Study of Luo Gongliu's Red-Themed Art Works: A Case Study of Tunnel Warfare. Big Stage, (04), 86-92. http://gfffg703ddc78df384a04sk9ucpf5cuvon6vkp.fgfy.bsuc.cwkeji.cn/10.15947/j.cnki.dwt.2021.0081.</w:t>
      </w:r>
    </w:p>
    <w:p w14:paraId="2277EF55" w14:textId="77777777" w:rsidR="00D318DD" w:rsidRDefault="00D318DD">
      <w:pPr>
        <w:rPr>
          <w:rFonts w:ascii="Times New Roman" w:hAnsi="Times New Roman" w:cs="Times New Roman"/>
        </w:rPr>
      </w:pPr>
    </w:p>
    <w:p w14:paraId="6E256538" w14:textId="77777777" w:rsidR="00D318DD" w:rsidRDefault="00D467E3">
      <w:pPr>
        <w:rPr>
          <w:rFonts w:ascii="Times New Roman" w:hAnsi="Times New Roman" w:cs="Times New Roman"/>
        </w:rPr>
      </w:pPr>
      <w:r>
        <w:rPr>
          <w:rFonts w:ascii="Times New Roman" w:hAnsi="Times New Roman" w:cs="Times New Roman"/>
        </w:rPr>
        <w:t xml:space="preserve">Zhu, S. F. (2012). The era value of Sichuan revolutionary historical theme oil painting creation. Popular Literature and Art, (02), 69–70. http://gfffg703ddc78df384a04sbu6xxo699wkv6vp5.fgfy.bsuc.cwkeji.cn/10.20112/j.cnki.issn1007-5828.2013.02.058 </w:t>
      </w:r>
    </w:p>
    <w:p w14:paraId="2BA91147" w14:textId="77777777" w:rsidR="00D318DD" w:rsidRDefault="00D318DD">
      <w:pPr>
        <w:rPr>
          <w:rFonts w:ascii="Times New Roman" w:hAnsi="Times New Roman" w:cs="Times New Roman"/>
        </w:rPr>
      </w:pPr>
    </w:p>
    <w:sectPr w:rsidR="00D318DD">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C855B" w14:textId="77777777" w:rsidR="00020C3F" w:rsidRDefault="00020C3F">
      <w:r>
        <w:separator/>
      </w:r>
    </w:p>
  </w:endnote>
  <w:endnote w:type="continuationSeparator" w:id="0">
    <w:p w14:paraId="572C3E9B" w14:textId="77777777" w:rsidR="00020C3F" w:rsidRDefault="00020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5188D" w14:textId="77777777" w:rsidR="00D318DD" w:rsidRDefault="00D318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6B382" w14:textId="77777777" w:rsidR="00D318DD" w:rsidRDefault="00D318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9532D" w14:textId="77777777" w:rsidR="00D318DD" w:rsidRDefault="00D31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07C1E" w14:textId="77777777" w:rsidR="00020C3F" w:rsidRDefault="00020C3F">
      <w:r>
        <w:separator/>
      </w:r>
    </w:p>
  </w:footnote>
  <w:footnote w:type="continuationSeparator" w:id="0">
    <w:p w14:paraId="0506DABD" w14:textId="77777777" w:rsidR="00020C3F" w:rsidRDefault="00020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A78C" w14:textId="77777777" w:rsidR="00D318DD" w:rsidRDefault="009577F7">
    <w:pPr>
      <w:pStyle w:val="Header"/>
    </w:pPr>
    <w:r>
      <w:pict w14:anchorId="6723D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085344"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D97FE" w14:textId="77777777" w:rsidR="00D318DD" w:rsidRDefault="009577F7">
    <w:pPr>
      <w:pStyle w:val="Header"/>
    </w:pPr>
    <w:r>
      <w:pict w14:anchorId="65368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085345"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3C7C8" w14:textId="77777777" w:rsidR="00D318DD" w:rsidRDefault="009577F7">
    <w:pPr>
      <w:pStyle w:val="Header"/>
    </w:pPr>
    <w:r>
      <w:pict w14:anchorId="78183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085343"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EzMzAxNTa0MDdS0lEKTi0uzszPAykwrAUAZtLWgywAAAA="/>
  </w:docVars>
  <w:rsids>
    <w:rsidRoot w:val="00E016AF"/>
    <w:rsid w:val="FA67540A"/>
    <w:rsid w:val="FE2DDB68"/>
    <w:rsid w:val="00020C3F"/>
    <w:rsid w:val="00082AEF"/>
    <w:rsid w:val="0033385C"/>
    <w:rsid w:val="00605F86"/>
    <w:rsid w:val="00811A06"/>
    <w:rsid w:val="009577F7"/>
    <w:rsid w:val="00A33DAC"/>
    <w:rsid w:val="00AA340F"/>
    <w:rsid w:val="00AC438B"/>
    <w:rsid w:val="00B07017"/>
    <w:rsid w:val="00B50258"/>
    <w:rsid w:val="00C30B47"/>
    <w:rsid w:val="00C724FD"/>
    <w:rsid w:val="00CA03FC"/>
    <w:rsid w:val="00D002D1"/>
    <w:rsid w:val="00D318DD"/>
    <w:rsid w:val="00D467E3"/>
    <w:rsid w:val="00E016AF"/>
    <w:rsid w:val="00E66DF3"/>
    <w:rsid w:val="00ED2A9B"/>
    <w:rsid w:val="00F717FE"/>
    <w:rsid w:val="021B5297"/>
    <w:rsid w:val="06DF2215"/>
    <w:rsid w:val="07034156"/>
    <w:rsid w:val="0877389D"/>
    <w:rsid w:val="0A5C7676"/>
    <w:rsid w:val="11286567"/>
    <w:rsid w:val="1283439D"/>
    <w:rsid w:val="131D3692"/>
    <w:rsid w:val="16B965DF"/>
    <w:rsid w:val="19BF78A1"/>
    <w:rsid w:val="19D918CB"/>
    <w:rsid w:val="1ADA0340"/>
    <w:rsid w:val="1F063F7A"/>
    <w:rsid w:val="1F812DAF"/>
    <w:rsid w:val="208E288A"/>
    <w:rsid w:val="238E0DF3"/>
    <w:rsid w:val="23D458B7"/>
    <w:rsid w:val="24457704"/>
    <w:rsid w:val="2459080F"/>
    <w:rsid w:val="25F25669"/>
    <w:rsid w:val="278145FD"/>
    <w:rsid w:val="2C2C2F57"/>
    <w:rsid w:val="30C23E8A"/>
    <w:rsid w:val="317B2F23"/>
    <w:rsid w:val="37F708BD"/>
    <w:rsid w:val="3C0138A4"/>
    <w:rsid w:val="3C681D8A"/>
    <w:rsid w:val="3C756255"/>
    <w:rsid w:val="3C926E07"/>
    <w:rsid w:val="3FC96FE3"/>
    <w:rsid w:val="463762D1"/>
    <w:rsid w:val="477041E8"/>
    <w:rsid w:val="482379D2"/>
    <w:rsid w:val="4C3954F1"/>
    <w:rsid w:val="4D2E3414"/>
    <w:rsid w:val="513B7615"/>
    <w:rsid w:val="530C3017"/>
    <w:rsid w:val="535C6817"/>
    <w:rsid w:val="556E7FB9"/>
    <w:rsid w:val="566C7903"/>
    <w:rsid w:val="57002AA1"/>
    <w:rsid w:val="59E26181"/>
    <w:rsid w:val="5DCA6E52"/>
    <w:rsid w:val="5E4E2182"/>
    <w:rsid w:val="5E6F1663"/>
    <w:rsid w:val="5F2C4315"/>
    <w:rsid w:val="5FB2049C"/>
    <w:rsid w:val="623E7711"/>
    <w:rsid w:val="64067ADA"/>
    <w:rsid w:val="66AE1F42"/>
    <w:rsid w:val="674072DB"/>
    <w:rsid w:val="6B923E7E"/>
    <w:rsid w:val="6CA77F9A"/>
    <w:rsid w:val="6D5362F6"/>
    <w:rsid w:val="6D642862"/>
    <w:rsid w:val="6F076793"/>
    <w:rsid w:val="71530B04"/>
    <w:rsid w:val="728704B4"/>
    <w:rsid w:val="72AC1CC9"/>
    <w:rsid w:val="72EE22E1"/>
    <w:rsid w:val="73010267"/>
    <w:rsid w:val="76D37824"/>
    <w:rsid w:val="77BF424C"/>
    <w:rsid w:val="787718E5"/>
    <w:rsid w:val="7C5F2722"/>
    <w:rsid w:val="7C6F6241"/>
    <w:rsid w:val="7D667848"/>
    <w:rsid w:val="7EA97EBE"/>
    <w:rsid w:val="7F27281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656FA5"/>
  <w15:docId w15:val="{69C588C3-FD97-4CE6-AF6E-00867BB9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Calibri" w:hAnsi="Calibri" w:cs="Arial"/>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rPr>
      <w:rFonts w:ascii="Calibri" w:hAnsi="Calibri" w:cs="Arial"/>
      <w:kern w:val="2"/>
      <w:sz w:val="21"/>
      <w:szCs w:val="22"/>
      <w:lang w:eastAsia="zh-CN"/>
    </w:rPr>
  </w:style>
  <w:style w:type="character" w:customStyle="1" w:styleId="FooterChar">
    <w:name w:val="Footer Char"/>
    <w:basedOn w:val="DefaultParagraphFont"/>
    <w:link w:val="Footer"/>
    <w:rPr>
      <w:rFonts w:ascii="Calibri" w:hAnsi="Calibri" w:cs="Arial"/>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gfffg703ddc78df384a04sbu6xxo699wkv6vp5.fgfy.bsuc.cwkeji.cn/10.27399/d.cnki.gxamx.2020.00000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gfffg703ddc78df384a04svo0bwcbwwxxx6fvq.fgfy.bsuc.cwkeji.cn/CNKI:SUN:AHSH.0.2025-06-008" TargetMode="External"/><Relationship Id="rId4" Type="http://schemas.openxmlformats.org/officeDocument/2006/relationships/webSettings" Target="webSettings.xml"/><Relationship Id="rId9" Type="http://schemas.openxmlformats.org/officeDocument/2006/relationships/hyperlink" Target="http://gfffg703ddc78df384a04sbu6xxo699wkv6vp5.fgfy.bsuc.cwkeji.cn/CNKI:SUN:YSPJ.0.2020-24-06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6914</Words>
  <Characters>3941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2359A</dc:creator>
  <cp:lastModifiedBy>SDI PC New 16</cp:lastModifiedBy>
  <cp:revision>21</cp:revision>
  <dcterms:created xsi:type="dcterms:W3CDTF">2025-10-03T17:00:00Z</dcterms:created>
  <dcterms:modified xsi:type="dcterms:W3CDTF">2025-10-1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005fee5c5414cb2aaf3438ad50504d9_21</vt:lpwstr>
  </property>
  <property fmtid="{D5CDD505-2E9C-101B-9397-08002B2CF9AE}" pid="3" name="KSOProductBuildVer">
    <vt:lpwstr>2052-12.1.0.22529</vt:lpwstr>
  </property>
  <property fmtid="{D5CDD505-2E9C-101B-9397-08002B2CF9AE}" pid="4" name="KSOTemplateDocerSaveRecord">
    <vt:lpwstr>eyJoZGlkIjoiMzMwZGRkMzExMDA4ODE4NTIwNWRmZDQzZDgyNjA3M2YiLCJ1c2VySWQiOiI0NDA4MjU1NzAifQ==</vt:lpwstr>
  </property>
</Properties>
</file>